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E65C2" w14:textId="681B840E" w:rsidR="00363C62" w:rsidRPr="00715A6E" w:rsidRDefault="00363C62" w:rsidP="00363C62">
      <w:pPr>
        <w:pStyle w:val="ArticleTitle"/>
      </w:pPr>
      <w:r>
        <w:t xml:space="preserve">BMEN619 </w:t>
      </w:r>
      <w:r w:rsidR="0026018B" w:rsidRPr="00C972C4">
        <w:t xml:space="preserve">Heart Failure Prediction </w:t>
      </w:r>
      <w:r>
        <w:t>Evaluation Criteria</w:t>
      </w:r>
    </w:p>
    <w:p w14:paraId="4C32C088" w14:textId="77777777" w:rsidR="00363C62" w:rsidRDefault="00363C62" w:rsidP="00363C62">
      <w:pPr>
        <w:jc w:val="center"/>
      </w:pPr>
    </w:p>
    <w:p w14:paraId="52110163" w14:textId="77777777" w:rsidR="00363C62" w:rsidRPr="00715A6E" w:rsidRDefault="00363C62" w:rsidP="00363C62">
      <w:pPr>
        <w:pStyle w:val="Author"/>
      </w:pPr>
      <w:r>
        <w:t>Veronica Obodozie</w:t>
      </w:r>
    </w:p>
    <w:p w14:paraId="716F26F3" w14:textId="77777777" w:rsidR="00363C62" w:rsidRDefault="00363C62" w:rsidP="00363C62">
      <w:pPr>
        <w:pStyle w:val="PageNumber1"/>
        <w:rPr>
          <w:rFonts w:ascii="Times New Roman" w:hAnsi="Times New Roman"/>
        </w:rPr>
      </w:pPr>
    </w:p>
    <w:p w14:paraId="562A9483" w14:textId="49E40CBA" w:rsidR="00170FEF" w:rsidRDefault="00F97A28" w:rsidP="0099758C">
      <w:pPr>
        <w:pStyle w:val="Subtitle"/>
      </w:pPr>
      <w:r>
        <w:t>11</w:t>
      </w:r>
      <w:r w:rsidR="00363C62">
        <w:t xml:space="preserve"> March 2025</w:t>
      </w:r>
    </w:p>
    <w:p w14:paraId="4ADE30A2" w14:textId="77777777" w:rsidR="0099758C" w:rsidRDefault="0099758C" w:rsidP="0099758C">
      <w:pPr>
        <w:pStyle w:val="Subtitle"/>
      </w:pPr>
    </w:p>
    <w:p w14:paraId="6398B902" w14:textId="2467DFA7" w:rsidR="0099758C" w:rsidRPr="0099758C" w:rsidRDefault="0099758C" w:rsidP="0099758C">
      <w:pPr>
        <w:pStyle w:val="Subtitle"/>
        <w:sectPr w:rsidR="0099758C" w:rsidRPr="0099758C">
          <w:footerReference w:type="default" r:id="rId8"/>
          <w:pgSz w:w="12240" w:h="15840" w:code="1"/>
          <w:pgMar w:top="1985" w:right="1080" w:bottom="1411" w:left="1080" w:header="720" w:footer="720" w:gutter="0"/>
          <w:cols w:space="720"/>
        </w:sectPr>
      </w:pPr>
    </w:p>
    <w:p w14:paraId="3223CA61" w14:textId="77777777" w:rsidR="001473C7" w:rsidRDefault="001473C7" w:rsidP="00647336">
      <w:pPr>
        <w:pStyle w:val="Heading1"/>
      </w:pPr>
      <w:r>
        <w:t>1. Introduction</w:t>
      </w:r>
    </w:p>
    <w:p w14:paraId="2217AA41" w14:textId="77777777" w:rsidR="001473C7" w:rsidRDefault="001473C7">
      <w:pPr>
        <w:rPr>
          <w:sz w:val="20"/>
        </w:rPr>
      </w:pPr>
    </w:p>
    <w:p w14:paraId="227D7DD5" w14:textId="5717B1F0" w:rsidR="006A383E" w:rsidRDefault="006D2C54" w:rsidP="00647336">
      <w:pPr>
        <w:pStyle w:val="BodyText"/>
      </w:pPr>
      <w:r>
        <w:t>According to the World Health Organization</w:t>
      </w:r>
      <w:r w:rsidR="002848A8">
        <w:t xml:space="preserve">, </w:t>
      </w:r>
      <w:r w:rsidR="006A383E">
        <w:t xml:space="preserve">Cardiovascular Diseases </w:t>
      </w:r>
      <w:r w:rsidR="002848A8">
        <w:t xml:space="preserve">(CVDs) </w:t>
      </w:r>
      <w:r w:rsidR="006A383E">
        <w:t xml:space="preserve">is </w:t>
      </w:r>
      <w:r w:rsidR="002848A8">
        <w:t>the leading cause of death globally</w:t>
      </w:r>
      <w:r w:rsidR="00D83A0F">
        <w:t xml:space="preserve"> with more than 80% of these deaths </w:t>
      </w:r>
      <w:r w:rsidR="00C50354">
        <w:t xml:space="preserve">attributed to heart attacks and strokes </w:t>
      </w:r>
      <w:r w:rsidR="004C36FB">
        <w:fldChar w:fldCharType="begin"/>
      </w:r>
      <w:r w:rsidR="004447D0">
        <w:instrText xml:space="preserve"> ADDIN ZOTERO_ITEM CSL_CITATION {"citationID":"KX8zog54","properties":{"formattedCitation":"[1]","plainCitation":"[1]","noteIndex":0},"citationItems":[{"id":176,"uris":["http://zotero.org/users/15847661/items/IMBJAQL8"],"itemData":{"id":176,"type":"report","abstract":"Cardiovascular diseases","language":"en","publisher":"World Health Organization","title":"Cardiovascular diseases","URL":"https://www.who.int/health-topics/cardiovascular-diseases","accessed":{"date-parts":[["2025",3,6]]},"issued":{"date-parts":[["2021",6,11]]}}}],"schema":"https://github.com/citation-style-language/schema/raw/master/csl-citation.json"} </w:instrText>
      </w:r>
      <w:r w:rsidR="004C36FB">
        <w:fldChar w:fldCharType="separate"/>
      </w:r>
      <w:r w:rsidR="004C36FB" w:rsidRPr="004C36FB">
        <w:t>[1]</w:t>
      </w:r>
      <w:r w:rsidR="004C36FB">
        <w:fldChar w:fldCharType="end"/>
      </w:r>
      <w:r w:rsidR="004C36FB">
        <w:t>.</w:t>
      </w:r>
      <w:r w:rsidR="0028480D">
        <w:t xml:space="preserve"> </w:t>
      </w:r>
      <w:r w:rsidR="00B92D47">
        <w:t>I</w:t>
      </w:r>
      <w:r w:rsidR="001413F5">
        <w:t>t is the second leading cause of death</w:t>
      </w:r>
      <w:r w:rsidR="002F29E4">
        <w:t xml:space="preserve"> in Canada </w:t>
      </w:r>
      <w:r w:rsidR="00294748">
        <w:t>with</w:t>
      </w:r>
      <w:r w:rsidR="003036BB">
        <w:t xml:space="preserve"> men having double the chan</w:t>
      </w:r>
      <w:r w:rsidR="001474EA">
        <w:t xml:space="preserve">ce of having a heart attack than women. </w:t>
      </w:r>
      <w:r w:rsidR="001474EA">
        <w:fldChar w:fldCharType="begin"/>
      </w:r>
      <w:r w:rsidR="001474EA">
        <w:instrText xml:space="preserve"> ADDIN ZOTERO_ITEM CSL_CITATION {"citationID":"F06LpkWf","properties":{"formattedCitation":"[2]","plainCitation":"[2]","noteIndex":0},"citationItems":[{"id":184,"uris":["http://zotero.org/users/15847661/items/AR2M63GH"],"itemData":{"id":184,"type":"webpage","abstract":"heart disease, Reduce your risk of heart disease","genre":"education and awareness","language":"eng","note":"Last Modified: 2022-07-28","title":"Heart Disease in Canada","URL":"https://www.canada.ca/en/public-health/services/publications/diseases-conditions/heart-disease-canada.html","author":[{"family":"Canada","given":"Public Health Agency","dropping-particle":"of"}],"accessed":{"date-parts":[["2025",3,6]]},"issued":{"date-parts":[["2017",2,10]]}}}],"schema":"https://github.com/citation-style-language/schema/raw/master/csl-citation.json"} </w:instrText>
      </w:r>
      <w:r w:rsidR="001474EA">
        <w:fldChar w:fldCharType="separate"/>
      </w:r>
      <w:r w:rsidR="001474EA" w:rsidRPr="001474EA">
        <w:t>[2]</w:t>
      </w:r>
      <w:r w:rsidR="001474EA">
        <w:fldChar w:fldCharType="end"/>
      </w:r>
      <w:r w:rsidR="001474EA">
        <w:t xml:space="preserve"> </w:t>
      </w:r>
      <w:r w:rsidR="00B07790">
        <w:t xml:space="preserve">Early </w:t>
      </w:r>
      <w:r w:rsidR="0028480D">
        <w:t xml:space="preserve">diagnosis </w:t>
      </w:r>
      <w:r w:rsidR="00B07790">
        <w:t>of heart disease based on symp</w:t>
      </w:r>
      <w:r w:rsidR="00337FD6">
        <w:t>toms and popular risk factors</w:t>
      </w:r>
      <w:r w:rsidR="009A4248">
        <w:t xml:space="preserve"> </w:t>
      </w:r>
      <w:r w:rsidR="00E34FEA">
        <w:t xml:space="preserve">can </w:t>
      </w:r>
      <w:r w:rsidR="0028480D">
        <w:t xml:space="preserve">help with </w:t>
      </w:r>
      <w:r w:rsidR="00294748">
        <w:t>management</w:t>
      </w:r>
      <w:r w:rsidR="0028480D">
        <w:t xml:space="preserve"> </w:t>
      </w:r>
      <w:r w:rsidR="00E34FEA">
        <w:t xml:space="preserve">and increase survival rates. In this area, Machine Learning techniques have been </w:t>
      </w:r>
      <w:r w:rsidR="00C22B35">
        <w:t xml:space="preserve">implemented to </w:t>
      </w:r>
      <w:r w:rsidR="000934C0">
        <w:t xml:space="preserve">contribute to </w:t>
      </w:r>
      <w:r w:rsidR="008E4D46">
        <w:t xml:space="preserve">diagnostic systems </w:t>
      </w:r>
      <w:r w:rsidR="004447D0">
        <w:fldChar w:fldCharType="begin"/>
      </w:r>
      <w:r w:rsidR="001474EA">
        <w:instrText xml:space="preserve"> ADDIN ZOTERO_ITEM CSL_CITATION {"citationID":"gr7cfoiS","properties":{"formattedCitation":"[3]","plainCitation":"[3]","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schema":"https://github.com/citation-style-language/schema/raw/master/csl-citation.json"} </w:instrText>
      </w:r>
      <w:r w:rsidR="004447D0">
        <w:fldChar w:fldCharType="separate"/>
      </w:r>
      <w:r w:rsidR="001474EA" w:rsidRPr="001474EA">
        <w:t>[3]</w:t>
      </w:r>
      <w:r w:rsidR="004447D0">
        <w:fldChar w:fldCharType="end"/>
      </w:r>
      <w:r w:rsidR="008E4D46">
        <w:t>.</w:t>
      </w:r>
    </w:p>
    <w:p w14:paraId="056865FE" w14:textId="2A90B366" w:rsidR="00CF7FD0" w:rsidRDefault="0052349C" w:rsidP="00CF7FD0">
      <w:pPr>
        <w:pStyle w:val="BodyText"/>
        <w:ind w:firstLine="153"/>
      </w:pPr>
      <w:r>
        <w:t>This assignment describes a proposed methodology</w:t>
      </w:r>
      <w:r w:rsidR="002841F9">
        <w:t xml:space="preserve">, experimental design and </w:t>
      </w:r>
      <w:r w:rsidR="00EF0100">
        <w:t>evaluation criterion, for a heart failure pre</w:t>
      </w:r>
      <w:r w:rsidR="00CE7AD5">
        <w:t>diction model developed using the</w:t>
      </w:r>
      <w:r w:rsidR="00950A38">
        <w:t xml:space="preserve"> structured</w:t>
      </w:r>
      <w:r w:rsidR="00CE7AD5">
        <w:t xml:space="preserve"> Heart </w:t>
      </w:r>
      <w:r w:rsidR="005F4441">
        <w:t>Failure Prediction Dataset</w:t>
      </w:r>
      <w:r w:rsidR="005C1F4C">
        <w:t xml:space="preserve"> </w:t>
      </w:r>
      <w:r w:rsidR="005C1F4C">
        <w:fldChar w:fldCharType="begin"/>
      </w:r>
      <w:r w:rsidR="005C1F4C">
        <w:instrText xml:space="preserve"> ADDIN ZOTERO_ITEM CSL_CITATION {"citationID":"wACRpc3H","properties":{"formattedCitation":"[4]","plainCitation":"[4]","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schema":"https://github.com/citation-style-language/schema/raw/master/csl-citation.json"} </w:instrText>
      </w:r>
      <w:r w:rsidR="005C1F4C">
        <w:fldChar w:fldCharType="separate"/>
      </w:r>
      <w:r w:rsidR="005C1F4C" w:rsidRPr="005C1F4C">
        <w:t>[4]</w:t>
      </w:r>
      <w:r w:rsidR="005C1F4C">
        <w:fldChar w:fldCharType="end"/>
      </w:r>
      <w:r w:rsidR="005F4441">
        <w:t xml:space="preserve">. This dataset </w:t>
      </w:r>
      <w:r w:rsidR="00F06EAD">
        <w:t xml:space="preserve">is </w:t>
      </w:r>
      <w:r w:rsidR="00CF7FD0">
        <w:t>open source</w:t>
      </w:r>
      <w:r w:rsidR="008E68AF">
        <w:t xml:space="preserve"> from Kaggle and </w:t>
      </w:r>
      <w:r w:rsidR="005F4441">
        <w:t xml:space="preserve">consists of freely accessible </w:t>
      </w:r>
      <w:r w:rsidR="00957666">
        <w:t>data from 5 health institutions combined based on 11 similar attributes</w:t>
      </w:r>
      <w:r w:rsidR="00901DC6">
        <w:t xml:space="preserve">. </w:t>
      </w:r>
      <w:r w:rsidR="007E08C3">
        <w:t>The ground truth</w:t>
      </w:r>
      <w:r w:rsidR="0092794E">
        <w:t xml:space="preserve"> labels </w:t>
      </w:r>
      <w:r w:rsidR="00A61A5C">
        <w:t>are if the patient has heart disease or not</w:t>
      </w:r>
      <w:r w:rsidR="003712E8">
        <w:t>.</w:t>
      </w:r>
    </w:p>
    <w:p w14:paraId="7A45EE1E" w14:textId="3BDFBB47" w:rsidR="007C2BFA" w:rsidRDefault="00FC2BF2" w:rsidP="00CF7FD0">
      <w:pPr>
        <w:pStyle w:val="BodyText"/>
        <w:ind w:firstLine="153"/>
      </w:pPr>
      <w:r>
        <w:t xml:space="preserve">The goal of this project is to </w:t>
      </w:r>
      <w:r w:rsidR="001077A6">
        <w:t xml:space="preserve">train a </w:t>
      </w:r>
      <w:r w:rsidR="0008749D">
        <w:t>fair</w:t>
      </w:r>
      <w:r w:rsidR="001077A6">
        <w:t xml:space="preserve">, reliable and reproducible </w:t>
      </w:r>
      <w:r w:rsidR="00083433">
        <w:t xml:space="preserve">binary classification model using supervised learning to predict </w:t>
      </w:r>
      <w:r w:rsidR="006A383E">
        <w:t>if a patient has heart disease or not.</w:t>
      </w:r>
      <w:r w:rsidR="00C67DD8">
        <w:t xml:space="preserve"> </w:t>
      </w:r>
      <w:r w:rsidR="00820956">
        <w:t xml:space="preserve">To achieve this, </w:t>
      </w:r>
      <w:r w:rsidR="003015FF">
        <w:t xml:space="preserve">multiple traditional machine learning models will be compared </w:t>
      </w:r>
      <w:r w:rsidR="00BC5798">
        <w:t>and evaluated based on</w:t>
      </w:r>
      <w:r w:rsidR="003015FF">
        <w:t xml:space="preserve"> </w:t>
      </w:r>
      <w:r w:rsidR="00BC5798">
        <w:t>pe</w:t>
      </w:r>
      <w:r w:rsidR="0084610E">
        <w:t>rformance, explainability and fairness</w:t>
      </w:r>
      <w:r w:rsidR="00BC5798">
        <w:t>.</w:t>
      </w:r>
      <w:r w:rsidR="00CE3121">
        <w:t xml:space="preserve"> </w:t>
      </w:r>
    </w:p>
    <w:p w14:paraId="5E71F8B8" w14:textId="77777777" w:rsidR="001473C7" w:rsidRDefault="001473C7">
      <w:pPr>
        <w:jc w:val="both"/>
        <w:rPr>
          <w:sz w:val="20"/>
        </w:rPr>
      </w:pPr>
    </w:p>
    <w:p w14:paraId="555F8C67" w14:textId="28DAA9D7" w:rsidR="001473C7" w:rsidRDefault="001473C7" w:rsidP="00647336">
      <w:pPr>
        <w:pStyle w:val="Heading1"/>
      </w:pPr>
      <w:r>
        <w:t xml:space="preserve">2. </w:t>
      </w:r>
      <w:r w:rsidR="006D3526">
        <w:t xml:space="preserve">Data </w:t>
      </w:r>
      <w:r w:rsidR="00FC1E5D">
        <w:t>Loading and preprocessing</w:t>
      </w:r>
    </w:p>
    <w:p w14:paraId="4D9A1D64" w14:textId="77777777" w:rsidR="001473C7" w:rsidRDefault="001473C7">
      <w:pPr>
        <w:jc w:val="both"/>
        <w:rPr>
          <w:sz w:val="20"/>
        </w:rPr>
      </w:pPr>
    </w:p>
    <w:p w14:paraId="448D1207" w14:textId="487C7872" w:rsidR="007C54B7" w:rsidRDefault="006B614F" w:rsidP="00647336">
      <w:pPr>
        <w:pStyle w:val="BodyText"/>
      </w:pPr>
      <w:r>
        <w:t xml:space="preserve">The </w:t>
      </w:r>
      <w:r w:rsidR="000E547F">
        <w:t>dataset was downloaded as a csv file from the Kaggle platform</w:t>
      </w:r>
      <w:r w:rsidR="0062556F">
        <w:t xml:space="preserve">, this can be loaded as a </w:t>
      </w:r>
      <w:r w:rsidR="002102AB">
        <w:t>data frame</w:t>
      </w:r>
      <w:r w:rsidR="0062556F">
        <w:t xml:space="preserve"> in </w:t>
      </w:r>
      <w:r w:rsidR="00C03CB1">
        <w:t xml:space="preserve">Python. Each column </w:t>
      </w:r>
      <w:r w:rsidR="001B2E5E">
        <w:t>represents the 11 features and a final column for the label data</w:t>
      </w:r>
      <w:r w:rsidR="00CD58D8">
        <w:t>.</w:t>
      </w:r>
      <w:r w:rsidR="00354509">
        <w:t xml:space="preserve"> </w:t>
      </w:r>
      <w:r w:rsidR="002C3602">
        <w:t xml:space="preserve">No missing data was found during the </w:t>
      </w:r>
      <w:r w:rsidR="008E11B8">
        <w:t>exploratory data analysis</w:t>
      </w:r>
      <w:r w:rsidR="00807549">
        <w:t>, and duplicates were removed by the original author</w:t>
      </w:r>
      <w:r w:rsidR="008E11B8">
        <w:t xml:space="preserve">. </w:t>
      </w:r>
      <w:r w:rsidR="009E57EE">
        <w:t>Multiple data types are being handled:</w:t>
      </w:r>
    </w:p>
    <w:p w14:paraId="2F1A5202" w14:textId="77777777" w:rsidR="00585B69" w:rsidRDefault="009E57EE" w:rsidP="00585B69">
      <w:pPr>
        <w:pStyle w:val="BodyText"/>
        <w:numPr>
          <w:ilvl w:val="0"/>
          <w:numId w:val="15"/>
        </w:numPr>
        <w:ind w:left="306" w:hanging="153"/>
      </w:pPr>
      <w:r w:rsidRPr="00495D52">
        <w:rPr>
          <w:b/>
          <w:bCs/>
        </w:rPr>
        <w:t>Categorical</w:t>
      </w:r>
      <w:r>
        <w:t>:</w:t>
      </w:r>
      <w:r w:rsidR="00447D89">
        <w:t xml:space="preserve"> </w:t>
      </w:r>
      <w:r w:rsidR="008340A9">
        <w:t>Sex, Chest Pain Type</w:t>
      </w:r>
      <w:r w:rsidR="00981D8B">
        <w:t>, Fasting blood sugar</w:t>
      </w:r>
      <w:r w:rsidR="006D16B0">
        <w:t xml:space="preserve">, Resting </w:t>
      </w:r>
      <w:r w:rsidR="00D45D90">
        <w:t>Electro</w:t>
      </w:r>
      <w:r w:rsidR="0058049A">
        <w:t>card</w:t>
      </w:r>
      <w:r w:rsidR="002469A9">
        <w:t>iogram</w:t>
      </w:r>
      <w:r w:rsidR="000802C6">
        <w:t>, Exercise Angina</w:t>
      </w:r>
      <w:r w:rsidR="000731B6">
        <w:t>, ST slop</w:t>
      </w:r>
      <w:r w:rsidR="00585B69">
        <w:t>e</w:t>
      </w:r>
    </w:p>
    <w:p w14:paraId="224C7930" w14:textId="17799A1F" w:rsidR="009E57EE" w:rsidRDefault="0097591C" w:rsidP="00585B69">
      <w:pPr>
        <w:pStyle w:val="BodyText"/>
        <w:numPr>
          <w:ilvl w:val="0"/>
          <w:numId w:val="15"/>
        </w:numPr>
        <w:ind w:left="306" w:hanging="153"/>
      </w:pPr>
      <w:r w:rsidRPr="00495D52">
        <w:rPr>
          <w:b/>
          <w:bCs/>
        </w:rPr>
        <w:t>Numerical</w:t>
      </w:r>
      <w:r>
        <w:t xml:space="preserve">: Age, Resting </w:t>
      </w:r>
      <w:r w:rsidR="00E0355D">
        <w:t>blood pressure</w:t>
      </w:r>
      <w:r w:rsidR="00981D8B">
        <w:t xml:space="preserve">, Serum Cholesterol, </w:t>
      </w:r>
      <w:r w:rsidR="000802C6">
        <w:t>Max Heart rate</w:t>
      </w:r>
      <w:r w:rsidR="000731B6">
        <w:t>, OldPeak</w:t>
      </w:r>
      <w:r w:rsidR="00585B69">
        <w:t>.</w:t>
      </w:r>
    </w:p>
    <w:p w14:paraId="1C71C662" w14:textId="77777777" w:rsidR="0060430F" w:rsidRDefault="00CE6438" w:rsidP="0060430F">
      <w:pPr>
        <w:pStyle w:val="BodyText"/>
        <w:ind w:firstLine="153"/>
      </w:pPr>
      <w:r>
        <w:t xml:space="preserve">The numerical features have a data type that is either </w:t>
      </w:r>
      <w:r w:rsidR="003C2D7B">
        <w:t>integer or float values.</w:t>
      </w:r>
      <w:r w:rsidR="00C31B1E">
        <w:t xml:space="preserve"> For </w:t>
      </w:r>
      <w:r w:rsidR="008E182C">
        <w:t xml:space="preserve">categorical </w:t>
      </w:r>
      <w:r w:rsidR="00092135">
        <w:t>features, some related to binary integer values</w:t>
      </w:r>
      <w:r w:rsidR="00F44F8B">
        <w:t>, and others were object data types</w:t>
      </w:r>
      <w:r w:rsidR="0060430F">
        <w:t xml:space="preserve"> with qualitative features</w:t>
      </w:r>
      <w:r w:rsidR="00873DE0">
        <w:t xml:space="preserve">. </w:t>
      </w:r>
      <w:r w:rsidR="00654EF9">
        <w:t xml:space="preserve">Sex, ChestPainType, RestingECG, ExerciseAngina, and ST_Slope </w:t>
      </w:r>
      <w:r w:rsidR="003839BD">
        <w:t>are e</w:t>
      </w:r>
      <w:r w:rsidR="0087501F">
        <w:t>xam</w:t>
      </w:r>
      <w:r w:rsidR="003839BD">
        <w:t xml:space="preserve">ples of this. </w:t>
      </w:r>
      <w:r w:rsidR="00B84B47">
        <w:t>One hot</w:t>
      </w:r>
      <w:r w:rsidR="00691595">
        <w:t xml:space="preserve"> encoding shall be applied to </w:t>
      </w:r>
      <w:r w:rsidR="00893138">
        <w:t>update the</w:t>
      </w:r>
      <w:r w:rsidR="003B260B">
        <w:t xml:space="preserve"> </w:t>
      </w:r>
      <w:r w:rsidR="00BB59C8">
        <w:t>qualitative</w:t>
      </w:r>
      <w:r w:rsidR="003B260B">
        <w:t xml:space="preserve"> categories to numerical</w:t>
      </w:r>
      <w:r w:rsidR="00057A5A">
        <w:t>.</w:t>
      </w:r>
    </w:p>
    <w:p w14:paraId="5C231C0F" w14:textId="5BCB45A7" w:rsidR="00EE4BE3" w:rsidRDefault="007054A8" w:rsidP="0060430F">
      <w:pPr>
        <w:pStyle w:val="BodyText"/>
        <w:ind w:firstLine="153"/>
      </w:pPr>
      <w:r>
        <w:t>Data was scaled using the RobustScaler</w:t>
      </w:r>
      <w:r w:rsidR="00164321">
        <w:t>, w</w:t>
      </w:r>
      <w:r w:rsidR="00223CE7">
        <w:t>hich uses the interquartile range</w:t>
      </w:r>
      <w:r w:rsidR="00F61393">
        <w:t xml:space="preserve"> as a scaling factor </w:t>
      </w:r>
      <w:r w:rsidR="00EF7609">
        <w:t>to reduce the influence of existing outliers</w:t>
      </w:r>
      <w:r w:rsidR="007F2869">
        <w:t>.</w:t>
      </w:r>
      <w:r w:rsidR="00876925">
        <w:t xml:space="preserve"> This ensures the normalizat</w:t>
      </w:r>
      <w:r w:rsidR="009E1A9E">
        <w:t xml:space="preserve">ion and standardization technique will be applied to both features with normal Gaussian distribution and features like Oldspeak with a </w:t>
      </w:r>
      <w:r w:rsidR="00495D52">
        <w:t>distribution skewed to the right.</w:t>
      </w:r>
    </w:p>
    <w:p w14:paraId="12769562" w14:textId="77777777" w:rsidR="00A37A29" w:rsidRDefault="00472DDB" w:rsidP="00A37A29">
      <w:pPr>
        <w:pStyle w:val="BodyText"/>
        <w:ind w:firstLine="153"/>
      </w:pPr>
      <w:r>
        <w:t xml:space="preserve">The dataset was imbalanced with over 70% of the </w:t>
      </w:r>
      <w:r w:rsidR="00F22EC9">
        <w:t>observations being of men.</w:t>
      </w:r>
      <w:r w:rsidR="00A864F6">
        <w:t xml:space="preserve"> </w:t>
      </w:r>
      <w:r w:rsidR="00AE7465">
        <w:t>Stratification was the method chosen t</w:t>
      </w:r>
      <w:r w:rsidR="00F273FE">
        <w:t>o</w:t>
      </w:r>
      <w:r w:rsidR="00AE7465">
        <w:t xml:space="preserve"> combat this which is used in literature for medical datasets of this modality</w:t>
      </w:r>
      <w:r w:rsidR="005A2108">
        <w:t>.</w:t>
      </w:r>
    </w:p>
    <w:p w14:paraId="5AF019F0" w14:textId="2C045BE4" w:rsidR="00D87004" w:rsidRDefault="00D87004" w:rsidP="00553617">
      <w:pPr>
        <w:pStyle w:val="BodyText"/>
        <w:ind w:firstLine="153"/>
      </w:pPr>
      <w:r>
        <w:t>An important point to consider are outl</w:t>
      </w:r>
      <w:r w:rsidR="00127CF6">
        <w:t>iers in the dataset</w:t>
      </w:r>
      <w:r w:rsidR="006B7522">
        <w:t>, only 2 observations were removed due to zero RestingBP and negative Old</w:t>
      </w:r>
      <w:r w:rsidR="00553617">
        <w:t xml:space="preserve">Peak values which are not possible readings. Other outliers were kept </w:t>
      </w:r>
      <w:r w:rsidR="009609FD">
        <w:t>because</w:t>
      </w:r>
      <w:r w:rsidR="004C6729">
        <w:t xml:space="preserve"> the difference between anomalies and cases </w:t>
      </w:r>
      <w:r w:rsidR="00F1747A">
        <w:t xml:space="preserve">the model should not misclassify was determined. For </w:t>
      </w:r>
      <w:r w:rsidR="009609FD">
        <w:t>instance,</w:t>
      </w:r>
      <w:r w:rsidR="00F1747A">
        <w:t xml:space="preserve"> ignoring </w:t>
      </w:r>
      <w:r w:rsidR="00C55DFF">
        <w:t>younger observations with heart disease.</w:t>
      </w:r>
    </w:p>
    <w:p w14:paraId="6CBA192C" w14:textId="77777777" w:rsidR="001473C7" w:rsidRDefault="001473C7">
      <w:pPr>
        <w:ind w:firstLine="245"/>
        <w:jc w:val="both"/>
        <w:rPr>
          <w:sz w:val="20"/>
        </w:rPr>
      </w:pPr>
    </w:p>
    <w:p w14:paraId="3A64A099" w14:textId="7E318035" w:rsidR="001473C7" w:rsidRDefault="001473C7" w:rsidP="00647336">
      <w:pPr>
        <w:pStyle w:val="Heading1"/>
      </w:pPr>
      <w:r>
        <w:t xml:space="preserve">3. </w:t>
      </w:r>
      <w:r w:rsidR="00243A9C">
        <w:t>Experimental Design</w:t>
      </w:r>
    </w:p>
    <w:p w14:paraId="4AA0E2E4" w14:textId="77777777" w:rsidR="008A1B72" w:rsidRDefault="008A1B72" w:rsidP="00647336">
      <w:pPr>
        <w:pStyle w:val="BodyText"/>
      </w:pPr>
    </w:p>
    <w:p w14:paraId="0538D48A" w14:textId="18AB0B8E" w:rsidR="008A1B72" w:rsidRDefault="008A1B72" w:rsidP="008A1B72">
      <w:pPr>
        <w:jc w:val="both"/>
        <w:rPr>
          <w:sz w:val="20"/>
        </w:rPr>
      </w:pPr>
      <w:r>
        <w:rPr>
          <w:sz w:val="20"/>
        </w:rPr>
        <w:t>This section highlights the tools and considerations for reproducibility</w:t>
      </w:r>
      <w:r w:rsidR="00B65D43">
        <w:rPr>
          <w:sz w:val="20"/>
        </w:rPr>
        <w:t xml:space="preserve"> </w:t>
      </w:r>
      <w:r w:rsidR="00017998">
        <w:rPr>
          <w:sz w:val="20"/>
        </w:rPr>
        <w:t>applied when building this model</w:t>
      </w:r>
      <w:r>
        <w:rPr>
          <w:sz w:val="20"/>
        </w:rPr>
        <w:t>. It also gives a breakdown of the proposed experimental design and the explainability of the model.</w:t>
      </w:r>
      <w:r w:rsidR="00F10EA9">
        <w:rPr>
          <w:sz w:val="20"/>
        </w:rPr>
        <w:t xml:space="preserve"> </w:t>
      </w:r>
    </w:p>
    <w:p w14:paraId="0240ADCB" w14:textId="77777777" w:rsidR="00FE64FD" w:rsidRDefault="00FE64FD" w:rsidP="008A1B72">
      <w:pPr>
        <w:jc w:val="both"/>
        <w:rPr>
          <w:sz w:val="20"/>
        </w:rPr>
      </w:pPr>
    </w:p>
    <w:p w14:paraId="69A6E251" w14:textId="77777777" w:rsidR="00FE64FD" w:rsidRPr="003E2DFA" w:rsidRDefault="00FE64FD" w:rsidP="00FE64FD">
      <w:pPr>
        <w:jc w:val="both"/>
        <w:outlineLvl w:val="1"/>
        <w:rPr>
          <w:b/>
          <w:sz w:val="20"/>
        </w:rPr>
      </w:pPr>
      <w:r>
        <w:rPr>
          <w:b/>
          <w:sz w:val="20"/>
        </w:rPr>
        <w:t>3</w:t>
      </w:r>
      <w:r w:rsidRPr="003E2DFA">
        <w:rPr>
          <w:b/>
          <w:sz w:val="20"/>
        </w:rPr>
        <w:t>.</w:t>
      </w:r>
      <w:r>
        <w:rPr>
          <w:b/>
          <w:sz w:val="20"/>
        </w:rPr>
        <w:t>4</w:t>
      </w:r>
      <w:r w:rsidRPr="003E2DFA">
        <w:rPr>
          <w:b/>
          <w:sz w:val="20"/>
        </w:rPr>
        <w:t xml:space="preserve">. </w:t>
      </w:r>
      <w:r>
        <w:rPr>
          <w:b/>
          <w:sz w:val="20"/>
        </w:rPr>
        <w:t>Tools</w:t>
      </w:r>
    </w:p>
    <w:p w14:paraId="42452667" w14:textId="77777777" w:rsidR="00FE64FD" w:rsidRPr="003E2DFA" w:rsidRDefault="00FE64FD" w:rsidP="00FE64FD">
      <w:pPr>
        <w:jc w:val="both"/>
        <w:rPr>
          <w:sz w:val="20"/>
        </w:rPr>
      </w:pPr>
    </w:p>
    <w:p w14:paraId="75EEEA7E" w14:textId="3E3A0CBD" w:rsidR="00FE64FD" w:rsidRDefault="00FE64FD" w:rsidP="008A1B72">
      <w:pPr>
        <w:jc w:val="both"/>
        <w:rPr>
          <w:sz w:val="20"/>
        </w:rPr>
      </w:pPr>
      <w:r>
        <w:rPr>
          <w:sz w:val="20"/>
        </w:rPr>
        <w:t xml:space="preserve">Python will be used to develop this detection algorithm and will be heavily reliant on the pandas and sci-kit learn packages for development and metrics. To evaluate the fairness of the model, Aequitas bias and fairness audit </w:t>
      </w:r>
      <w:r>
        <w:rPr>
          <w:sz w:val="20"/>
        </w:rPr>
        <w:fldChar w:fldCharType="begin"/>
      </w:r>
      <w:r w:rsidR="005879B6">
        <w:rPr>
          <w:sz w:val="20"/>
        </w:rPr>
        <w:instrText xml:space="preserve"> ADDIN ZOTERO_ITEM CSL_CITATION {"citationID":"TnTXq1yP","properties":{"formattedCitation":"[5]","plainCitation":"[5]","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Pr>
          <w:sz w:val="20"/>
        </w:rPr>
        <w:fldChar w:fldCharType="separate"/>
      </w:r>
      <w:r w:rsidR="005879B6" w:rsidRPr="005879B6">
        <w:rPr>
          <w:sz w:val="20"/>
        </w:rPr>
        <w:t>[5]</w:t>
      </w:r>
      <w:r>
        <w:rPr>
          <w:sz w:val="20"/>
        </w:rPr>
        <w:fldChar w:fldCharType="end"/>
      </w:r>
      <w:r>
        <w:rPr>
          <w:sz w:val="20"/>
        </w:rPr>
        <w:t xml:space="preserve"> will be used with Fairlearn </w:t>
      </w:r>
      <w:r>
        <w:rPr>
          <w:sz w:val="20"/>
        </w:rPr>
        <w:fldChar w:fldCharType="begin"/>
      </w:r>
      <w:r w:rsidR="005879B6">
        <w:rPr>
          <w:sz w:val="20"/>
        </w:rPr>
        <w:instrText xml:space="preserve"> ADDIN ZOTERO_ITEM CSL_CITATION {"citationID":"9tnwEpNQ","properties":{"formattedCitation":"[6]","plainCitation":"[6]","noteIndex":0},"citationItems":[{"id":212,"uris":["http://zotero.org/users/15847661/items/WYMZHBUM"],"itemData":{"id":212,"type":"article-journal","abstract":"Fairlearn is an open source project to help practitioners assess and improve fairness of artificial intelligence (AI) systems. The associated Python library, also named fairlearn, supports evaluation of a model's output across affected populations and includes several algorithms for mitigating fairness issues. Grounded in the understanding that fairness is a sociotechnical challenge, the project integrates learning resources that aid practitioners in considering a system's broader societal context.","container-title":"Journal of Machine Learning Research","ISSN":"1533-7928","issue":"257","page":"1-8","source":"jmlr.org","title":"Fairlearn: Assessing and Improving Fairness of AI Systems","title-short":"Fairlearn","volume":"24","author":[{"family":"Weerts","given":"Hilde"},{"family":"Dudík","given":"Miroslav"},{"family":"Edgar","given":"Richard"},{"family":"Jalali","given":"Adrin"},{"family":"Lutz","given":"Roman"},{"family":"Madaio","given":"Michael"}],"issued":{"date-parts":[["2023"]]}}}],"schema":"https://github.com/citation-style-language/schema/raw/master/csl-citation.json"} </w:instrText>
      </w:r>
      <w:r>
        <w:rPr>
          <w:sz w:val="20"/>
        </w:rPr>
        <w:fldChar w:fldCharType="separate"/>
      </w:r>
      <w:r w:rsidR="005879B6" w:rsidRPr="005879B6">
        <w:rPr>
          <w:sz w:val="20"/>
        </w:rPr>
        <w:t>[6]</w:t>
      </w:r>
      <w:r>
        <w:rPr>
          <w:sz w:val="20"/>
        </w:rPr>
        <w:fldChar w:fldCharType="end"/>
      </w:r>
      <w:r w:rsidR="005727C0">
        <w:rPr>
          <w:sz w:val="20"/>
        </w:rPr>
        <w:t xml:space="preserve"> </w:t>
      </w:r>
      <w:r w:rsidR="000371E0">
        <w:rPr>
          <w:sz w:val="20"/>
        </w:rPr>
        <w:t>built with</w:t>
      </w:r>
      <w:r w:rsidR="005727C0">
        <w:rPr>
          <w:sz w:val="20"/>
        </w:rPr>
        <w:t xml:space="preserve"> on the sci-kit learn</w:t>
      </w:r>
      <w:r w:rsidR="000371E0">
        <w:rPr>
          <w:sz w:val="20"/>
        </w:rPr>
        <w:t xml:space="preserve"> as a base ensuring environments compatability</w:t>
      </w:r>
      <w:r>
        <w:rPr>
          <w:sz w:val="20"/>
        </w:rPr>
        <w:t xml:space="preserve">. These are similar to IBMs AI Fairness 360 tool </w:t>
      </w:r>
      <w:r>
        <w:rPr>
          <w:sz w:val="20"/>
        </w:rPr>
        <w:fldChar w:fldCharType="begin"/>
      </w:r>
      <w:r w:rsidR="005879B6">
        <w:rPr>
          <w:sz w:val="20"/>
        </w:rPr>
        <w:instrText xml:space="preserve"> ADDIN ZOTERO_ITEM CSL_CITATION {"citationID":"NQuc0YST","properties":{"formattedCitation":"[7]","plainCitation":"[7]","noteIndex":0},"citationItems":[{"id":193,"uris":["http://zotero.org/users/15847661/items/YBWGTBLC"],"itemData":{"id":193,"type":"article","abstract":"Fairness is an increasingly important concern as machine learning models are used to support decision making in high-stakes applications such as mortgage lending, hiring, and prison sentencing. This paper introduces a new open source Python toolkit for algorithmic fairness, AI Fairness 360 (AIF360), released under an Apache v2.0 license {https://github.com/ibm/aif360). The main objectives of this toolkit are to help facilitate the transition of fairness research algorithms to use in an industrial setting and to provide a common framework for fairness researchers to share and evaluate algorithms. The package includes a comprehensive set of fairness metrics for datasets and models, explanations for these metrics, and algorithms to mitigate bias in datasets and models. It also includes an interactive Web experience (https://aif360.mybluemix.net) that provides a gentle introduction to the concepts and capabilities for line-of-business users, as well as extensive documentation, usage guidance, and industry-specific tutorials to enable data scientists and practitioners to incorporate the most appropriate tool for their problem into their work products. The architecture of the package has been engineered to conform to a standard paradigm used in data science, thereby further improving usability for practitioners. Such architectural design and abstractions enable researchers and developers to extend the toolkit with their new algorithms and improvements, and to use it for performance benchmarking. A built-in testing infrastructure maintains code quality.","DOI":"10.48550/arXiv.1810.01943","note":"arXiv:1810.01943 [cs]","number":"arXiv:1810.01943","publisher":"arXiv","source":"arXiv.org","title":"AI Fairness 360: An Extensible Toolkit for Detecting, Understanding, and Mitigating Unwanted Algorithmic Bias","title-short":"AI Fairness 360","URL":"http://arxiv.org/abs/1810.01943","author":[{"family":"Bellamy","given":"Rachel K. E."},{"family":"Dey","given":"Kuntal"},{"family":"Hind","given":"Michael"},{"family":"Hoffman","given":"Samuel C."},{"family":"Houde","given":"Stephanie"},{"family":"Kannan","given":"Kalapriya"},{"family":"Lohia","given":"Pranay"},{"family":"Martino","given":"Jacquelyn"},{"family":"Mehta","given":"Sameep"},{"family":"Mojsilovic","given":"Aleksandra"},{"family":"Nagar","given":"Seema"},{"family":"Ramamurthy","given":"Karthikeyan Natesan"},{"family":"Richards","given":"John"},{"family":"Saha","given":"Diptikalyan"},{"family":"Sattigeri","given":"Prasanna"},{"family":"Singh","given":"Moninder"},{"family":"Varshney","given":"Kush R."},{"family":"Zhang","given":"Yunfeng"}],"accessed":{"date-parts":[["2025",3,7]]},"issued":{"date-parts":[["2018",10,3]]}}}],"schema":"https://github.com/citation-style-language/schema/raw/master/csl-citation.json"} </w:instrText>
      </w:r>
      <w:r>
        <w:rPr>
          <w:sz w:val="20"/>
        </w:rPr>
        <w:fldChar w:fldCharType="separate"/>
      </w:r>
      <w:r w:rsidR="005879B6" w:rsidRPr="005879B6">
        <w:rPr>
          <w:sz w:val="20"/>
        </w:rPr>
        <w:t>[7]</w:t>
      </w:r>
      <w:r>
        <w:rPr>
          <w:sz w:val="20"/>
        </w:rPr>
        <w:fldChar w:fldCharType="end"/>
      </w:r>
      <w:r>
        <w:rPr>
          <w:sz w:val="20"/>
        </w:rPr>
        <w:t>, which will aid the understanding and reliability of these metrics but it currently lacks support.</w:t>
      </w:r>
    </w:p>
    <w:p w14:paraId="2D8175C1" w14:textId="77777777" w:rsidR="008A1B72" w:rsidRPr="003E2DFA" w:rsidRDefault="008A1B72" w:rsidP="008A1B72">
      <w:pPr>
        <w:jc w:val="both"/>
        <w:rPr>
          <w:sz w:val="20"/>
        </w:rPr>
      </w:pPr>
    </w:p>
    <w:p w14:paraId="5A8F3BC9" w14:textId="370456C5" w:rsidR="008A1B72" w:rsidRPr="003E2DFA" w:rsidRDefault="008A1B72" w:rsidP="008A1B72">
      <w:pPr>
        <w:jc w:val="both"/>
        <w:outlineLvl w:val="1"/>
        <w:rPr>
          <w:b/>
          <w:sz w:val="20"/>
        </w:rPr>
      </w:pPr>
      <w:r>
        <w:rPr>
          <w:b/>
          <w:sz w:val="20"/>
        </w:rPr>
        <w:t>3</w:t>
      </w:r>
      <w:r w:rsidRPr="003E2DFA">
        <w:rPr>
          <w:b/>
          <w:sz w:val="20"/>
        </w:rPr>
        <w:t>.</w:t>
      </w:r>
      <w:r w:rsidR="003F29CA">
        <w:rPr>
          <w:b/>
          <w:sz w:val="20"/>
        </w:rPr>
        <w:t>1</w:t>
      </w:r>
      <w:r w:rsidRPr="003E2DFA">
        <w:rPr>
          <w:b/>
          <w:sz w:val="20"/>
        </w:rPr>
        <w:t xml:space="preserve">. </w:t>
      </w:r>
      <w:r>
        <w:rPr>
          <w:b/>
          <w:sz w:val="20"/>
        </w:rPr>
        <w:t>Reproducibility</w:t>
      </w:r>
    </w:p>
    <w:p w14:paraId="43F58395" w14:textId="77777777" w:rsidR="008A1B72" w:rsidRPr="003E2DFA" w:rsidRDefault="008A1B72" w:rsidP="008A1B72">
      <w:pPr>
        <w:jc w:val="both"/>
        <w:rPr>
          <w:sz w:val="20"/>
        </w:rPr>
      </w:pPr>
    </w:p>
    <w:p w14:paraId="0A199028" w14:textId="7A1002A4" w:rsidR="008A1B72" w:rsidRDefault="008A1B72" w:rsidP="008A1B72">
      <w:pPr>
        <w:jc w:val="both"/>
        <w:rPr>
          <w:sz w:val="20"/>
        </w:rPr>
      </w:pPr>
      <w:r>
        <w:rPr>
          <w:sz w:val="20"/>
        </w:rPr>
        <w:t xml:space="preserve">The dataset used is open source and </w:t>
      </w:r>
      <w:r w:rsidR="001B2618">
        <w:rPr>
          <w:sz w:val="20"/>
        </w:rPr>
        <w:t>is easily accessible on the Kaggle Platform with an account</w:t>
      </w:r>
      <w:r w:rsidR="006234C1">
        <w:rPr>
          <w:sz w:val="20"/>
        </w:rPr>
        <w:t xml:space="preserve">. Code will be hosted on a GitHub repository that is </w:t>
      </w:r>
      <w:r w:rsidR="009E112F">
        <w:rPr>
          <w:sz w:val="20"/>
        </w:rPr>
        <w:t>publicly accessible</w:t>
      </w:r>
      <w:r w:rsidR="006234C1">
        <w:rPr>
          <w:sz w:val="20"/>
        </w:rPr>
        <w:t xml:space="preserve"> so </w:t>
      </w:r>
      <w:r w:rsidR="00B97776">
        <w:rPr>
          <w:sz w:val="20"/>
        </w:rPr>
        <w:t xml:space="preserve">interested users can </w:t>
      </w:r>
      <w:r w:rsidR="00375886">
        <w:rPr>
          <w:sz w:val="20"/>
        </w:rPr>
        <w:t xml:space="preserve">run it on platforms like Google Colab or clone the repository to make </w:t>
      </w:r>
      <w:r w:rsidR="0043147E">
        <w:rPr>
          <w:sz w:val="20"/>
        </w:rPr>
        <w:t>improvements.</w:t>
      </w:r>
      <w:r w:rsidR="0029259F">
        <w:rPr>
          <w:sz w:val="20"/>
        </w:rPr>
        <w:t xml:space="preserve"> A guide on </w:t>
      </w:r>
      <w:r w:rsidR="00445761">
        <w:rPr>
          <w:sz w:val="20"/>
        </w:rPr>
        <w:t>how to use the repository shall be created with</w:t>
      </w:r>
      <w:r w:rsidR="007D0972">
        <w:rPr>
          <w:sz w:val="20"/>
        </w:rPr>
        <w:t>in the wiki</w:t>
      </w:r>
      <w:r w:rsidR="009F444C">
        <w:rPr>
          <w:sz w:val="20"/>
        </w:rPr>
        <w:t xml:space="preserve"> </w:t>
      </w:r>
      <w:r w:rsidR="009F444C">
        <w:rPr>
          <w:sz w:val="20"/>
        </w:rPr>
        <w:fldChar w:fldCharType="begin"/>
      </w:r>
      <w:r w:rsidR="005879B6">
        <w:rPr>
          <w:sz w:val="20"/>
        </w:rPr>
        <w:instrText xml:space="preserve"> ADDIN ZOTERO_ITEM CSL_CITATION {"citationID":"oaoR7RRe","properties":{"formattedCitation":"[8]","plainCitation":"[8]","noteIndex":0},"citationItems":[{"id":187,"uris":["http://zotero.org/users/15847661/items/JRS4FK2S"],"itemData":{"id":187,"type":"article-journal","abstract":"What should we do to raise the quality of signal processing publications to an even higher level? We believe it to be crucial to maintain the precision in describing our work in publications, ensured through a high-quality reviewing process. We also believe that if the experiments are performed on a large data set, the algorithm is compared to the state-of-the-art methods, the code and/or data are well documented and available online, we will all benefit and make it easier to build upon each other's work. It is a clear win-win situation for our community: we will have access to more and more algorithms and can spend time inventing new things rather than recreating existing ones.","container-title":"IEEE Signal Processing Magazine","DOI":"10.1109/MSP.2009.932122","ISSN":"1558-0792","issue":"3","note":"event-title: IEEE Signal Processing Magazine","page":"37-47","source":"IEEE Xplore","title":"Reproducible research in signal processing","volume":"26","author":[{"family":"Vandewalle","given":"Patrick"},{"family":"Kovacevic","given":"Jelena"},{"family":"Vetterli","given":"Martin"}],"issued":{"date-parts":[["2009",5]]}}}],"schema":"https://github.com/citation-style-language/schema/raw/master/csl-citation.json"} </w:instrText>
      </w:r>
      <w:r w:rsidR="009F444C">
        <w:rPr>
          <w:sz w:val="20"/>
        </w:rPr>
        <w:fldChar w:fldCharType="separate"/>
      </w:r>
      <w:r w:rsidR="005879B6" w:rsidRPr="005879B6">
        <w:rPr>
          <w:sz w:val="20"/>
        </w:rPr>
        <w:t>[8]</w:t>
      </w:r>
      <w:r w:rsidR="009F444C">
        <w:rPr>
          <w:sz w:val="20"/>
        </w:rPr>
        <w:fldChar w:fldCharType="end"/>
      </w:r>
      <w:r w:rsidR="007D0972">
        <w:rPr>
          <w:sz w:val="20"/>
        </w:rPr>
        <w:t>.</w:t>
      </w:r>
    </w:p>
    <w:p w14:paraId="766EE3D5" w14:textId="77777777" w:rsidR="008A1B72" w:rsidRPr="003E2DFA" w:rsidRDefault="008A1B72" w:rsidP="008A1B72">
      <w:pPr>
        <w:jc w:val="both"/>
        <w:rPr>
          <w:sz w:val="20"/>
        </w:rPr>
      </w:pPr>
    </w:p>
    <w:p w14:paraId="17275F10" w14:textId="54CDE173" w:rsidR="008A1B72" w:rsidRPr="003E2DFA" w:rsidRDefault="008A1B72" w:rsidP="008A1B72">
      <w:pPr>
        <w:jc w:val="both"/>
        <w:outlineLvl w:val="1"/>
        <w:rPr>
          <w:b/>
          <w:sz w:val="20"/>
        </w:rPr>
      </w:pPr>
      <w:r>
        <w:rPr>
          <w:b/>
          <w:sz w:val="20"/>
        </w:rPr>
        <w:lastRenderedPageBreak/>
        <w:t>3</w:t>
      </w:r>
      <w:r w:rsidRPr="003E2DFA">
        <w:rPr>
          <w:b/>
          <w:sz w:val="20"/>
        </w:rPr>
        <w:t>.</w:t>
      </w:r>
      <w:r w:rsidR="003F29CA">
        <w:rPr>
          <w:b/>
          <w:sz w:val="20"/>
        </w:rPr>
        <w:t>2</w:t>
      </w:r>
      <w:r w:rsidRPr="003E2DFA">
        <w:rPr>
          <w:b/>
          <w:sz w:val="20"/>
        </w:rPr>
        <w:t xml:space="preserve">. </w:t>
      </w:r>
      <w:r>
        <w:rPr>
          <w:b/>
          <w:sz w:val="20"/>
        </w:rPr>
        <w:t>Experimental Design</w:t>
      </w:r>
    </w:p>
    <w:p w14:paraId="5C76A5E1" w14:textId="77777777" w:rsidR="008A1B72" w:rsidRPr="003E2DFA" w:rsidRDefault="008A1B72" w:rsidP="008A1B72">
      <w:pPr>
        <w:jc w:val="both"/>
        <w:rPr>
          <w:sz w:val="20"/>
        </w:rPr>
      </w:pPr>
    </w:p>
    <w:p w14:paraId="6E8931D4" w14:textId="5E1A05BF" w:rsidR="00935E62" w:rsidRDefault="005A597E" w:rsidP="008A1B72">
      <w:pPr>
        <w:jc w:val="both"/>
        <w:rPr>
          <w:sz w:val="20"/>
        </w:rPr>
      </w:pPr>
      <w:r>
        <w:rPr>
          <w:sz w:val="20"/>
        </w:rPr>
        <w:t>A traditional machine learning approach is taken</w:t>
      </w:r>
      <w:r w:rsidR="002D7916">
        <w:rPr>
          <w:sz w:val="20"/>
        </w:rPr>
        <w:t xml:space="preserve">, and although the </w:t>
      </w:r>
      <w:r w:rsidR="00726C08">
        <w:rPr>
          <w:sz w:val="20"/>
        </w:rPr>
        <w:t>feature engineering was performed during the EDA, it was determined that</w:t>
      </w:r>
      <w:r w:rsidR="000271BB">
        <w:rPr>
          <w:sz w:val="20"/>
        </w:rPr>
        <w:t xml:space="preserve"> all 11 attributes will be used. This was due to the </w:t>
      </w:r>
      <w:r w:rsidR="0025535E">
        <w:rPr>
          <w:sz w:val="20"/>
        </w:rPr>
        <w:t xml:space="preserve">limited number of features and </w:t>
      </w:r>
      <w:r w:rsidR="00154232">
        <w:rPr>
          <w:sz w:val="20"/>
        </w:rPr>
        <w:t xml:space="preserve">strong </w:t>
      </w:r>
      <w:r w:rsidR="00A50753">
        <w:rPr>
          <w:sz w:val="20"/>
        </w:rPr>
        <w:t>correlation</w:t>
      </w:r>
      <w:r w:rsidR="0025535E">
        <w:rPr>
          <w:sz w:val="20"/>
        </w:rPr>
        <w:t xml:space="preserve"> between the features and label</w:t>
      </w:r>
      <w:r w:rsidR="00A50753">
        <w:rPr>
          <w:sz w:val="20"/>
        </w:rPr>
        <w:t xml:space="preserve"> </w:t>
      </w:r>
      <w:r w:rsidR="00BC61A4">
        <w:rPr>
          <w:sz w:val="20"/>
        </w:rPr>
        <w:t>seen</w:t>
      </w:r>
      <w:r w:rsidR="0025535E">
        <w:rPr>
          <w:sz w:val="20"/>
        </w:rPr>
        <w:t xml:space="preserve"> in</w:t>
      </w:r>
      <w:r w:rsidR="00DA2A8C">
        <w:rPr>
          <w:sz w:val="20"/>
        </w:rPr>
        <w:t xml:space="preserve"> </w:t>
      </w:r>
      <w:r w:rsidR="00BC61A4">
        <w:rPr>
          <w:sz w:val="20"/>
        </w:rPr>
        <w:t>Figure 1.</w:t>
      </w:r>
    </w:p>
    <w:p w14:paraId="54CF682A" w14:textId="1F933D15" w:rsidR="000271BB" w:rsidRDefault="00000000" w:rsidP="008A1B72">
      <w:pPr>
        <w:jc w:val="both"/>
        <w:rPr>
          <w:sz w:val="20"/>
        </w:rPr>
      </w:pPr>
      <w:r>
        <w:rPr>
          <w:noProof/>
          <w:sz w:val="20"/>
        </w:rPr>
        <w:pict w14:anchorId="1F447F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35pt;height:164pt;visibility:visible;mso-wrap-style:square">
            <v:imagedata r:id="rId9" o:title=""/>
          </v:shape>
        </w:pict>
      </w:r>
    </w:p>
    <w:p w14:paraId="4180FFD5" w14:textId="27EC59A9" w:rsidR="00935E62" w:rsidRDefault="007E4928" w:rsidP="007E4928">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Pr="00037EDD">
        <w:rPr>
          <w:b/>
          <w:bCs/>
        </w:rPr>
        <w:t>1</w:t>
      </w:r>
      <w:r w:rsidRPr="00037EDD">
        <w:rPr>
          <w:b/>
          <w:bCs/>
        </w:rPr>
        <w:fldChar w:fldCharType="end"/>
      </w:r>
      <w:r w:rsidRPr="00037EDD">
        <w:rPr>
          <w:b/>
          <w:bCs/>
        </w:rPr>
        <w:t>.</w:t>
      </w:r>
      <w:r w:rsidRPr="00037EDD">
        <w:t xml:space="preserve"> </w:t>
      </w:r>
      <w:r>
        <w:t xml:space="preserve">Correlation of features and </w:t>
      </w:r>
      <w:r w:rsidR="00D75FA1">
        <w:t>HeartDisease label</w:t>
      </w:r>
      <w:r w:rsidRPr="00037EDD">
        <w:t>.</w:t>
      </w:r>
    </w:p>
    <w:p w14:paraId="3D9ADC26" w14:textId="77777777" w:rsidR="007E4928" w:rsidRDefault="007E4928" w:rsidP="008A1B72">
      <w:pPr>
        <w:jc w:val="both"/>
        <w:rPr>
          <w:sz w:val="20"/>
        </w:rPr>
      </w:pPr>
    </w:p>
    <w:p w14:paraId="22AE6516" w14:textId="57470D80" w:rsidR="008A1B72" w:rsidRDefault="008A1B72" w:rsidP="00196384">
      <w:pPr>
        <w:ind w:firstLine="153"/>
        <w:jc w:val="both"/>
        <w:rPr>
          <w:sz w:val="20"/>
        </w:rPr>
      </w:pPr>
      <w:r>
        <w:rPr>
          <w:sz w:val="20"/>
        </w:rPr>
        <w:t xml:space="preserve">The dataset </w:t>
      </w:r>
      <w:r w:rsidR="00EF41E3">
        <w:rPr>
          <w:sz w:val="20"/>
        </w:rPr>
        <w:t xml:space="preserve">will be </w:t>
      </w:r>
      <w:r w:rsidR="005E1896">
        <w:rPr>
          <w:sz w:val="20"/>
        </w:rPr>
        <w:t>split</w:t>
      </w:r>
      <w:r w:rsidR="00EF41E3">
        <w:rPr>
          <w:sz w:val="20"/>
        </w:rPr>
        <w:t xml:space="preserve"> into </w:t>
      </w:r>
      <w:r w:rsidR="00BB283B">
        <w:rPr>
          <w:sz w:val="20"/>
        </w:rPr>
        <w:t xml:space="preserve">80% development and 20% testing. </w:t>
      </w:r>
      <w:r w:rsidR="00620B0A">
        <w:rPr>
          <w:sz w:val="20"/>
        </w:rPr>
        <w:t xml:space="preserve">With the training </w:t>
      </w:r>
      <w:r w:rsidR="00AA68B7">
        <w:rPr>
          <w:sz w:val="20"/>
        </w:rPr>
        <w:t xml:space="preserve">set getting 50% and validation having 25%. </w:t>
      </w:r>
      <w:r w:rsidR="00BB283B">
        <w:rPr>
          <w:sz w:val="20"/>
        </w:rPr>
        <w:t xml:space="preserve">Using a </w:t>
      </w:r>
      <w:r w:rsidR="00BE454D">
        <w:rPr>
          <w:sz w:val="20"/>
        </w:rPr>
        <w:t>stratified k-fold cross</w:t>
      </w:r>
      <w:r w:rsidR="0042354D">
        <w:rPr>
          <w:sz w:val="20"/>
        </w:rPr>
        <w:t xml:space="preserve">-validation method to ensure a </w:t>
      </w:r>
      <w:r w:rsidR="00B06B91">
        <w:rPr>
          <w:sz w:val="20"/>
        </w:rPr>
        <w:t>balanced dataset within each fold</w:t>
      </w:r>
      <w:r w:rsidR="00834978">
        <w:rPr>
          <w:sz w:val="20"/>
        </w:rPr>
        <w:t xml:space="preserve"> to ensure similar results across folds.</w:t>
      </w:r>
      <w:r w:rsidR="00196384" w:rsidRPr="00196384">
        <w:rPr>
          <w:sz w:val="20"/>
        </w:rPr>
        <w:t xml:space="preserve"> </w:t>
      </w:r>
      <w:r w:rsidR="00196384">
        <w:rPr>
          <w:sz w:val="20"/>
        </w:rPr>
        <w:t>Data had been scaled during pre-processing to ensure equal feature weighting.</w:t>
      </w:r>
    </w:p>
    <w:p w14:paraId="3E2CD14A" w14:textId="77777777" w:rsidR="00196384" w:rsidRDefault="00196384" w:rsidP="00196384">
      <w:pPr>
        <w:ind w:firstLine="153"/>
        <w:jc w:val="both"/>
        <w:rPr>
          <w:sz w:val="20"/>
        </w:rPr>
      </w:pPr>
    </w:p>
    <w:p w14:paraId="1768D1AA" w14:textId="17530528" w:rsidR="008A1B72" w:rsidRPr="003E2DFA" w:rsidRDefault="00000000" w:rsidP="00C61079">
      <w:pPr>
        <w:jc w:val="center"/>
        <w:rPr>
          <w:sz w:val="20"/>
        </w:rPr>
      </w:pPr>
      <w:r>
        <w:rPr>
          <w:sz w:val="20"/>
        </w:rPr>
        <w:pict w14:anchorId="6F816CDF">
          <v:shape id="_x0000_i1026" type="#_x0000_t75" style="width:174pt;height:237.75pt">
            <v:imagedata r:id="rId10" o:title="Heart Failure Prediction"/>
          </v:shape>
        </w:pict>
      </w:r>
    </w:p>
    <w:p w14:paraId="2B4023FA" w14:textId="6410DF66" w:rsidR="008A1B72" w:rsidRPr="003E2DFA" w:rsidRDefault="008A1B72" w:rsidP="008A1B72">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DA2A8C">
        <w:rPr>
          <w:b/>
          <w:bCs/>
          <w:noProof/>
          <w:sz w:val="20"/>
        </w:rPr>
        <w:t>2</w:t>
      </w:r>
      <w:r w:rsidRPr="003E2DFA">
        <w:rPr>
          <w:b/>
          <w:bCs/>
          <w:sz w:val="20"/>
        </w:rPr>
        <w:fldChar w:fldCharType="end"/>
      </w:r>
      <w:r w:rsidRPr="003E2DFA">
        <w:rPr>
          <w:b/>
          <w:bCs/>
          <w:sz w:val="20"/>
        </w:rPr>
        <w:t>.</w:t>
      </w:r>
      <w:r w:rsidRPr="003E2DFA">
        <w:rPr>
          <w:sz w:val="20"/>
        </w:rPr>
        <w:t xml:space="preserve"> </w:t>
      </w:r>
      <w:r>
        <w:rPr>
          <w:sz w:val="20"/>
        </w:rPr>
        <w:t xml:space="preserve">Proposed Framework for </w:t>
      </w:r>
      <w:r w:rsidR="00D75FA1">
        <w:rPr>
          <w:sz w:val="20"/>
        </w:rPr>
        <w:t xml:space="preserve">Heart Failure </w:t>
      </w:r>
      <w:r w:rsidR="00B155D7">
        <w:rPr>
          <w:sz w:val="20"/>
        </w:rPr>
        <w:t>Prediction.</w:t>
      </w:r>
    </w:p>
    <w:p w14:paraId="5F215921" w14:textId="77777777" w:rsidR="008A1B72" w:rsidRDefault="008A1B72" w:rsidP="008A1B72">
      <w:pPr>
        <w:jc w:val="both"/>
        <w:rPr>
          <w:sz w:val="20"/>
        </w:rPr>
      </w:pPr>
    </w:p>
    <w:p w14:paraId="623CB621" w14:textId="71B3BD29" w:rsidR="00196384" w:rsidRDefault="00196384" w:rsidP="00196384">
      <w:pPr>
        <w:ind w:firstLine="153"/>
        <w:jc w:val="both"/>
        <w:rPr>
          <w:sz w:val="20"/>
        </w:rPr>
      </w:pPr>
      <w:r>
        <w:rPr>
          <w:sz w:val="20"/>
        </w:rPr>
        <w:t xml:space="preserve">The Support Vector Matric, K-Nearest Neighbour, Linear Classifier, and random forest classifiers will be compared in this project. </w:t>
      </w:r>
      <w:r w:rsidR="00463513">
        <w:rPr>
          <w:sz w:val="20"/>
        </w:rPr>
        <w:t xml:space="preserve">These models were chosen based on </w:t>
      </w:r>
      <w:r w:rsidR="001709C1">
        <w:rPr>
          <w:sz w:val="20"/>
        </w:rPr>
        <w:t xml:space="preserve">data characteristics, and performance in </w:t>
      </w:r>
      <w:r w:rsidR="00C26EA6">
        <w:rPr>
          <w:sz w:val="20"/>
        </w:rPr>
        <w:t xml:space="preserve">literature. Figure 2 </w:t>
      </w:r>
      <w:r w:rsidR="000B4285">
        <w:rPr>
          <w:sz w:val="20"/>
        </w:rPr>
        <w:t>is the flowchart of the experimental design.</w:t>
      </w:r>
    </w:p>
    <w:p w14:paraId="5431D3D2" w14:textId="77777777" w:rsidR="00196384" w:rsidRPr="003E2DFA" w:rsidRDefault="00196384" w:rsidP="008A1B72">
      <w:pPr>
        <w:jc w:val="both"/>
        <w:rPr>
          <w:sz w:val="20"/>
        </w:rPr>
      </w:pPr>
    </w:p>
    <w:p w14:paraId="1D653BA7" w14:textId="62FAE627" w:rsidR="008A1B72" w:rsidRPr="003E2DFA" w:rsidRDefault="008A1B72" w:rsidP="008A1B72">
      <w:pPr>
        <w:jc w:val="both"/>
        <w:outlineLvl w:val="1"/>
        <w:rPr>
          <w:b/>
          <w:sz w:val="20"/>
        </w:rPr>
      </w:pPr>
      <w:r>
        <w:rPr>
          <w:b/>
          <w:sz w:val="20"/>
        </w:rPr>
        <w:t>3</w:t>
      </w:r>
      <w:r w:rsidRPr="003E2DFA">
        <w:rPr>
          <w:b/>
          <w:sz w:val="20"/>
        </w:rPr>
        <w:t>.</w:t>
      </w:r>
      <w:r w:rsidR="003F29CA">
        <w:rPr>
          <w:b/>
          <w:sz w:val="20"/>
        </w:rPr>
        <w:t>3</w:t>
      </w:r>
      <w:r w:rsidRPr="003E2DFA">
        <w:rPr>
          <w:b/>
          <w:sz w:val="20"/>
        </w:rPr>
        <w:t xml:space="preserve">. </w:t>
      </w:r>
      <w:r w:rsidR="00FC07FC">
        <w:rPr>
          <w:b/>
          <w:sz w:val="20"/>
        </w:rPr>
        <w:t>Responsible</w:t>
      </w:r>
    </w:p>
    <w:p w14:paraId="4FAE4863" w14:textId="77777777" w:rsidR="008A1B72" w:rsidRPr="003E2DFA" w:rsidRDefault="008A1B72" w:rsidP="008A1B72">
      <w:pPr>
        <w:jc w:val="both"/>
        <w:rPr>
          <w:sz w:val="20"/>
        </w:rPr>
      </w:pPr>
    </w:p>
    <w:p w14:paraId="71E9008B" w14:textId="64C92B3D" w:rsidR="009A7494" w:rsidRDefault="00FC07FC" w:rsidP="00647336">
      <w:pPr>
        <w:pStyle w:val="BodyText"/>
      </w:pPr>
      <w:r>
        <w:t xml:space="preserve">Responsibility refers to the </w:t>
      </w:r>
      <w:r w:rsidR="005F5F50">
        <w:t xml:space="preserve">considerations </w:t>
      </w:r>
      <w:r w:rsidR="008C431C">
        <w:t xml:space="preserve">taken to increase trustworthiness for the tool in healthcare </w:t>
      </w:r>
      <w:r w:rsidR="005F5F50">
        <w:t xml:space="preserve">when </w:t>
      </w:r>
      <w:r w:rsidR="003179E3">
        <w:t xml:space="preserve">developing the model, this is </w:t>
      </w:r>
      <w:r w:rsidR="002A4FD0">
        <w:t>Following the fairness, universality</w:t>
      </w:r>
      <w:r w:rsidR="002D660D">
        <w:t xml:space="preserve">, traceability, usability, robustness and explainability </w:t>
      </w:r>
      <w:r w:rsidR="002A4FD0">
        <w:t>(FUTURE-AI) guideline</w:t>
      </w:r>
      <w:r w:rsidR="00FC1887">
        <w:t xml:space="preserve"> </w:t>
      </w:r>
      <w:r w:rsidR="00FC1887">
        <w:fldChar w:fldCharType="begin"/>
      </w:r>
      <w:r w:rsidR="005879B6">
        <w:instrText xml:space="preserve"> ADDIN ZOTERO_ITEM CSL_CITATION {"citationID":"DN9h7vrg","properties":{"formattedCitation":"[9]","plainCitation":"[9]","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FC1887">
        <w:fldChar w:fldCharType="separate"/>
      </w:r>
      <w:r w:rsidR="005879B6" w:rsidRPr="005879B6">
        <w:t>[9]</w:t>
      </w:r>
      <w:r w:rsidR="00FC1887">
        <w:fldChar w:fldCharType="end"/>
      </w:r>
      <w:r w:rsidR="00625A61">
        <w:t xml:space="preserve"> </w:t>
      </w:r>
      <w:r w:rsidR="00A91E3C">
        <w:t>created to increase trustworthiness and ethics of healthcare AI tools.</w:t>
      </w:r>
      <w:r w:rsidR="00031812">
        <w:t xml:space="preserve"> </w:t>
      </w:r>
      <w:r w:rsidR="00541A3F">
        <w:t>Fairness as it relates t</w:t>
      </w:r>
      <w:r w:rsidR="005F125C">
        <w:t xml:space="preserve">o equity and </w:t>
      </w:r>
      <w:r w:rsidR="00A61B75">
        <w:t xml:space="preserve">robustness in terms of reliable </w:t>
      </w:r>
      <w:r w:rsidR="00DE5DD4">
        <w:t>outpu</w:t>
      </w:r>
      <w:r w:rsidR="00F2551D">
        <w:t>ts independent of subgroups.</w:t>
      </w:r>
      <w:r w:rsidR="00B20DB3">
        <w:t xml:space="preserve"> This m</w:t>
      </w:r>
      <w:r w:rsidR="00045012">
        <w:t xml:space="preserve">eans the performance of the model should be </w:t>
      </w:r>
      <w:r w:rsidR="00791C86">
        <w:t>age and sex agnostic</w:t>
      </w:r>
      <w:r w:rsidR="0069196C">
        <w:t xml:space="preserve">, and that variability in data like outliers should </w:t>
      </w:r>
      <w:r w:rsidR="008117D0">
        <w:t>not affect performance.</w:t>
      </w:r>
      <w:r w:rsidR="00245C52">
        <w:t xml:space="preserve"> Explainability is also a</w:t>
      </w:r>
      <w:r w:rsidR="00A905F9">
        <w:t xml:space="preserve">n important factor for </w:t>
      </w:r>
      <w:r w:rsidR="00062DD5">
        <w:t>diagnosis tools.</w:t>
      </w:r>
    </w:p>
    <w:p w14:paraId="67583614" w14:textId="3C142C87" w:rsidR="001473C7" w:rsidRDefault="009A7494" w:rsidP="00A85CEF">
      <w:pPr>
        <w:pStyle w:val="BodyText"/>
        <w:ind w:firstLine="153"/>
      </w:pPr>
      <w:r>
        <w:t>This</w:t>
      </w:r>
      <w:r w:rsidR="002264F8">
        <w:t xml:space="preserve"> deidentified</w:t>
      </w:r>
      <w:r>
        <w:t xml:space="preserve"> dataset came with some sensitive </w:t>
      </w:r>
      <w:r w:rsidR="006F4BD2">
        <w:t xml:space="preserve">demographic </w:t>
      </w:r>
      <w:r w:rsidR="00EB367B">
        <w:t>information, age</w:t>
      </w:r>
      <w:r w:rsidR="005142C7">
        <w:t xml:space="preserve"> </w:t>
      </w:r>
      <w:r w:rsidR="00EB367B">
        <w:t>and sex, and the experimental design was</w:t>
      </w:r>
      <w:r w:rsidR="00203EC7">
        <w:t xml:space="preserve"> </w:t>
      </w:r>
      <w:r w:rsidR="001A1BC0">
        <w:t xml:space="preserve">developed </w:t>
      </w:r>
      <w:r w:rsidR="0061096B">
        <w:t xml:space="preserve">with the goal of mitigating the </w:t>
      </w:r>
      <w:r w:rsidR="008A2C69">
        <w:t>exacerbation</w:t>
      </w:r>
      <w:r w:rsidR="0061096B">
        <w:t xml:space="preserve"> of existing biases</w:t>
      </w:r>
      <w:r w:rsidR="00407618">
        <w:t xml:space="preserve"> </w:t>
      </w:r>
      <w:r w:rsidR="00616E36">
        <w:fldChar w:fldCharType="begin"/>
      </w:r>
      <w:r w:rsidR="005879B6">
        <w:instrText xml:space="preserve"> ADDIN ZOTERO_ITEM CSL_CITATION {"citationID":"zMneivjO","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616E36">
        <w:fldChar w:fldCharType="separate"/>
      </w:r>
      <w:r w:rsidR="005879B6" w:rsidRPr="005879B6">
        <w:t>[10]</w:t>
      </w:r>
      <w:r w:rsidR="00616E36">
        <w:fldChar w:fldCharType="end"/>
      </w:r>
      <w:r w:rsidR="00307CD5">
        <w:t xml:space="preserve">. </w:t>
      </w:r>
      <w:r w:rsidR="002A4DAC">
        <w:t>Although</w:t>
      </w:r>
      <w:r w:rsidR="00374865">
        <w:t xml:space="preserve"> the dataset only </w:t>
      </w:r>
      <w:r w:rsidR="009371E7">
        <w:t xml:space="preserve">considers certain demographics in the United States of </w:t>
      </w:r>
      <w:r w:rsidR="007370F8">
        <w:t xml:space="preserve">America, Switzerland and </w:t>
      </w:r>
      <w:r w:rsidR="00275AD6">
        <w:t>Hungar</w:t>
      </w:r>
      <w:r w:rsidR="002264F8">
        <w:t>y.</w:t>
      </w:r>
      <w:r w:rsidR="00062DD5">
        <w:t xml:space="preserve"> Heatmaps </w:t>
      </w:r>
      <w:r w:rsidR="00691894">
        <w:t>will be used to display</w:t>
      </w:r>
      <w:r w:rsidR="00AB1303">
        <w:t xml:space="preserve"> </w:t>
      </w:r>
      <w:r w:rsidR="00062DD5">
        <w:t xml:space="preserve">feature </w:t>
      </w:r>
      <w:r w:rsidR="00F13674">
        <w:t>importance</w:t>
      </w:r>
      <w:r w:rsidR="003C7E3B">
        <w:t>, and the model limitations will be outlined</w:t>
      </w:r>
      <w:r w:rsidR="008B6128">
        <w:t>.</w:t>
      </w:r>
    </w:p>
    <w:p w14:paraId="2F3F8A05" w14:textId="77777777" w:rsidR="003F29CA" w:rsidRDefault="003F29CA">
      <w:pPr>
        <w:jc w:val="both"/>
        <w:rPr>
          <w:sz w:val="20"/>
        </w:rPr>
      </w:pPr>
    </w:p>
    <w:p w14:paraId="3E1F7B73" w14:textId="0C4C3D1D" w:rsidR="001473C7" w:rsidRDefault="00B77B0C" w:rsidP="00647336">
      <w:pPr>
        <w:pStyle w:val="Heading1"/>
      </w:pPr>
      <w:r>
        <w:t>4</w:t>
      </w:r>
      <w:r w:rsidR="001473C7">
        <w:t xml:space="preserve">. </w:t>
      </w:r>
      <w:r w:rsidR="00413661">
        <w:t>Evaluation Criteria</w:t>
      </w:r>
    </w:p>
    <w:p w14:paraId="3AE5B8CA" w14:textId="77777777" w:rsidR="00BA550E" w:rsidRDefault="00BA550E" w:rsidP="00647336">
      <w:pPr>
        <w:pStyle w:val="BodyText"/>
      </w:pPr>
    </w:p>
    <w:p w14:paraId="7F06AB76" w14:textId="63A2B607" w:rsidR="00BA550E" w:rsidRDefault="00BA550E" w:rsidP="00BA550E">
      <w:pPr>
        <w:jc w:val="both"/>
        <w:rPr>
          <w:sz w:val="20"/>
        </w:rPr>
      </w:pPr>
      <w:r>
        <w:rPr>
          <w:sz w:val="20"/>
        </w:rPr>
        <w:t>This section focuses on the metrics used to evaluate the performance</w:t>
      </w:r>
      <w:r w:rsidR="00371BE9">
        <w:rPr>
          <w:sz w:val="20"/>
        </w:rPr>
        <w:t>, explainability</w:t>
      </w:r>
      <w:r>
        <w:rPr>
          <w:sz w:val="20"/>
        </w:rPr>
        <w:t xml:space="preserve"> and </w:t>
      </w:r>
      <w:r w:rsidR="009268D3">
        <w:rPr>
          <w:sz w:val="20"/>
        </w:rPr>
        <w:t>fairness</w:t>
      </w:r>
      <w:r>
        <w:rPr>
          <w:sz w:val="20"/>
        </w:rPr>
        <w:t xml:space="preserve"> of the model. </w:t>
      </w:r>
      <w:r w:rsidR="006B01D5">
        <w:rPr>
          <w:sz w:val="20"/>
        </w:rPr>
        <w:t>It was chosen b</w:t>
      </w:r>
      <w:r w:rsidRPr="003E2DFA">
        <w:rPr>
          <w:sz w:val="20"/>
        </w:rPr>
        <w:t xml:space="preserve">ased on the nature of the task, the metrics </w:t>
      </w:r>
      <w:r w:rsidR="00BE6F96">
        <w:rPr>
          <w:sz w:val="20"/>
        </w:rPr>
        <w:t>rec</w:t>
      </w:r>
      <w:r w:rsidR="00DD2E2D">
        <w:rPr>
          <w:sz w:val="20"/>
        </w:rPr>
        <w:t xml:space="preserve">ommended </w:t>
      </w:r>
      <w:r w:rsidRPr="003E2DFA">
        <w:rPr>
          <w:sz w:val="20"/>
        </w:rPr>
        <w:t xml:space="preserve">to measure performance </w:t>
      </w:r>
      <w:r>
        <w:rPr>
          <w:sz w:val="20"/>
        </w:rPr>
        <w:t xml:space="preserve">that was used in similar </w:t>
      </w:r>
      <w:r w:rsidR="00DD2E2D">
        <w:rPr>
          <w:sz w:val="20"/>
        </w:rPr>
        <w:t>diagnostic performance</w:t>
      </w:r>
      <w:r>
        <w:rPr>
          <w:sz w:val="20"/>
        </w:rPr>
        <w:t xml:space="preserve"> classification models from literature</w:t>
      </w:r>
      <w:r w:rsidR="00176515">
        <w:rPr>
          <w:sz w:val="20"/>
        </w:rPr>
        <w:t xml:space="preserve"> </w:t>
      </w:r>
      <w:r w:rsidR="00176515">
        <w:rPr>
          <w:sz w:val="20"/>
        </w:rPr>
        <w:fldChar w:fldCharType="begin"/>
      </w:r>
      <w:r w:rsidR="005879B6">
        <w:rPr>
          <w:sz w:val="20"/>
        </w:rPr>
        <w:instrText xml:space="preserve"> ADDIN ZOTERO_ITEM CSL_CITATION {"citationID":"zByVkLMD","properties":{"unsorted":true,"formattedCitation":"[3], [11], [9]","plainCitation":"[3], [11], [9]","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id":173,"uris":["http://zotero.org/users/15847661/items/V6HALJ3F"],"itemData":{"id":173,"type":"paper-conference","abstract":"Heart disease is the deadliest disease, ranking first worldwide. There are various factors that contribute to the onset of heart failure, such as the nature of chest pain, blood pressure at rest, levels of cholesterol in the bloodstream, fasting blood sugar levels, results of resting electrocardiograms, attainment of maximum heart rate, angina triggered by exercise, oldpeak value, and the incline of the ST segment during peak exercise. Many research studies have been conducted using machine learning to obtain more accurate and effective predictions of heart failure. There are various machine learning algorithms that can be used for heart failure prediction. The algorithms used in this study are Gaussian Naive Bayes, SVM, KNN, Logistic Regression, Deep Learning, Random Forest Classifier, Decision Tree Classifier, and Extra Trees Classifier. Additionally, several sampling techniques were applied in this study, including Random Oversampling, Random Undersampling, Tomek Links, SMOTE and ENN for heart failure prediction. To obtain the best heart failure prediction, validated data on potential factors for heart failure occurrence is required. One platform that provides datasets on heart failure prediction is Kaggle, which has been widely utilized by researchers. In this study, the heart failure prediction dataset was processed using a comparison of several binary preprocessing techniques and machine learning algorithms to achieve high accuracy rates. From the conducted research, it was found that by preprocessing the data using Robust Scaler and applying the ENN Sampling with KNN algorithm, the highest accuracy rate of 92.61% was achieved on the heart failure prediction cases.","container-title":"2023 International Conference on Advanced Mechatronics, Intelligent Manufacture and Industrial Automation (ICAMIMIA)","DOI":"10.1109/ICAMIMIA60881.2023.10427846","event-title":"2023 International Conference on Advanced Mechatronics, Intelligent Manufacture and Industrial Automation (ICAMIMIA)","note":"ISSN: 2832-8353","page":"236-241","source":"IEEE Xplore","title":"Improvement Heart Failure Prediction Using Binary Preprocessing","URL":"https://ieeexplore.ieee.org/document/10427846/?arnumber=10427846","author":[{"family":"Lutfi","given":"Dien Kartika"},{"family":"Shidik","given":"Guruh Fajar"}],"accessed":{"date-parts":[["2025",3,6]]},"issued":{"date-parts":[["2023",11]]}}},{"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176515">
        <w:rPr>
          <w:sz w:val="20"/>
        </w:rPr>
        <w:fldChar w:fldCharType="separate"/>
      </w:r>
      <w:r w:rsidR="005879B6" w:rsidRPr="005879B6">
        <w:rPr>
          <w:sz w:val="20"/>
        </w:rPr>
        <w:t>[3], [11], [9]</w:t>
      </w:r>
      <w:r w:rsidR="00176515">
        <w:rPr>
          <w:sz w:val="20"/>
        </w:rPr>
        <w:fldChar w:fldCharType="end"/>
      </w:r>
      <w:r w:rsidR="006B01D5">
        <w:rPr>
          <w:sz w:val="20"/>
        </w:rPr>
        <w:t>.</w:t>
      </w:r>
      <w:r w:rsidR="00776239">
        <w:rPr>
          <w:sz w:val="20"/>
        </w:rPr>
        <w:t xml:space="preserve"> The number of </w:t>
      </w:r>
      <w:r w:rsidR="00AA5F44">
        <w:rPr>
          <w:sz w:val="20"/>
        </w:rPr>
        <w:t>heart disease</w:t>
      </w:r>
      <w:r w:rsidR="00776239">
        <w:rPr>
          <w:sz w:val="20"/>
        </w:rPr>
        <w:t xml:space="preserve"> predictions that are right (True Positive), </w:t>
      </w:r>
      <w:r w:rsidR="002D35F6">
        <w:rPr>
          <w:sz w:val="20"/>
        </w:rPr>
        <w:t xml:space="preserve">number of wrong positive predictions </w:t>
      </w:r>
      <w:r w:rsidR="00C10105">
        <w:rPr>
          <w:sz w:val="20"/>
        </w:rPr>
        <w:t xml:space="preserve">(False Positive), number of correct </w:t>
      </w:r>
      <w:r w:rsidR="00AA5F44">
        <w:rPr>
          <w:sz w:val="20"/>
        </w:rPr>
        <w:t>normal</w:t>
      </w:r>
      <w:r w:rsidR="00C10105">
        <w:rPr>
          <w:sz w:val="20"/>
        </w:rPr>
        <w:t xml:space="preserve"> predictions (True Negative)</w:t>
      </w:r>
      <w:r w:rsidR="00AA5F44">
        <w:rPr>
          <w:sz w:val="20"/>
        </w:rPr>
        <w:t>, and number of false normal predictions (False Negative) will be a basis for evaluation.</w:t>
      </w:r>
    </w:p>
    <w:p w14:paraId="3DECDA49" w14:textId="1F1A9056" w:rsidR="00BA550E" w:rsidRDefault="00BA550E" w:rsidP="001D3DB0">
      <w:pPr>
        <w:spacing w:after="120"/>
        <w:ind w:firstLine="153"/>
        <w:jc w:val="both"/>
        <w:rPr>
          <w:sz w:val="20"/>
        </w:rPr>
      </w:pPr>
      <w:r>
        <w:rPr>
          <w:sz w:val="20"/>
        </w:rPr>
        <w:t xml:space="preserve">Recall </w:t>
      </w:r>
      <w:r w:rsidR="00AC4E4B">
        <w:rPr>
          <w:sz w:val="20"/>
        </w:rPr>
        <w:t xml:space="preserve">or sensitivity </w:t>
      </w:r>
      <w:r>
        <w:rPr>
          <w:sz w:val="20"/>
        </w:rPr>
        <w:t>value</w:t>
      </w:r>
      <w:r w:rsidR="00431C4C">
        <w:rPr>
          <w:sz w:val="20"/>
        </w:rPr>
        <w:t xml:space="preserve"> is the ratio of the </w:t>
      </w:r>
      <w:r w:rsidR="00E0423E">
        <w:rPr>
          <w:sz w:val="20"/>
        </w:rPr>
        <w:t>positive</w:t>
      </w:r>
      <w:r w:rsidR="009E3DC9">
        <w:rPr>
          <w:sz w:val="20"/>
        </w:rPr>
        <w:t xml:space="preserve"> values correctly predicted and the </w:t>
      </w:r>
      <w:r w:rsidR="00B53199">
        <w:rPr>
          <w:sz w:val="20"/>
        </w:rPr>
        <w:t>total positive outcomes</w:t>
      </w:r>
      <w:r w:rsidR="00B04F98">
        <w:rPr>
          <w:sz w:val="20"/>
        </w:rPr>
        <w:t>. This is also known as the True Positive Rate and can be stratified across sensitive features to find</w:t>
      </w:r>
      <w:r w:rsidR="00D8104B">
        <w:rPr>
          <w:sz w:val="20"/>
        </w:rPr>
        <w:t xml:space="preserve"> the equal opportunity</w:t>
      </w:r>
      <w:r w:rsidR="00274134">
        <w:rPr>
          <w:sz w:val="20"/>
        </w:rPr>
        <w:t xml:space="preserve"> </w:t>
      </w:r>
      <w:r w:rsidR="00274134">
        <w:rPr>
          <w:sz w:val="20"/>
        </w:rPr>
        <w:fldChar w:fldCharType="begin"/>
      </w:r>
      <w:r w:rsidR="005879B6">
        <w:rPr>
          <w:sz w:val="20"/>
        </w:rPr>
        <w:instrText xml:space="preserve"> ADDIN ZOTERO_ITEM CSL_CITATION {"citationID":"8c8Fb9Di","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274134">
        <w:rPr>
          <w:sz w:val="20"/>
        </w:rPr>
        <w:fldChar w:fldCharType="separate"/>
      </w:r>
      <w:r w:rsidR="005879B6" w:rsidRPr="005879B6">
        <w:rPr>
          <w:sz w:val="20"/>
        </w:rPr>
        <w:t>[10]</w:t>
      </w:r>
      <w:r w:rsidR="00274134">
        <w:rPr>
          <w:sz w:val="20"/>
        </w:rPr>
        <w:fldChar w:fldCharType="end"/>
      </w:r>
      <w:r w:rsidR="00D8104B">
        <w:rPr>
          <w:sz w:val="20"/>
        </w:rPr>
        <w:t xml:space="preserve"> fairness metric:</w:t>
      </w:r>
    </w:p>
    <w:tbl>
      <w:tblPr>
        <w:tblW w:w="0" w:type="auto"/>
        <w:tblLook w:val="04A0" w:firstRow="1" w:lastRow="0" w:firstColumn="1" w:lastColumn="0" w:noHBand="0" w:noVBand="1"/>
      </w:tblPr>
      <w:tblGrid>
        <w:gridCol w:w="4390"/>
        <w:gridCol w:w="467"/>
      </w:tblGrid>
      <w:tr w:rsidR="00685DEF" w14:paraId="33C536C9" w14:textId="77777777">
        <w:tc>
          <w:tcPr>
            <w:tcW w:w="4390" w:type="dxa"/>
            <w:shd w:val="clear" w:color="auto" w:fill="auto"/>
          </w:tcPr>
          <w:p w14:paraId="427EE548" w14:textId="6F9AA3C7" w:rsidR="00BA550E" w:rsidRDefault="00000000" w:rsidP="001D3DB0">
            <w:pPr>
              <w:jc w:val="center"/>
              <w:rPr>
                <w:sz w:val="20"/>
              </w:rPr>
            </w:pPr>
            <w:r>
              <w:rPr>
                <w:rFonts w:ascii="Aptos" w:eastAsia="Aptos" w:hAnsi="Aptos"/>
                <w:kern w:val="2"/>
                <w:sz w:val="22"/>
                <w:szCs w:val="22"/>
              </w:rPr>
              <w:pict w14:anchorId="568CB8CE">
                <v:shape id="_x0000_i1027" type="#_x0000_t75" style="width:79.3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0652C&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B0652C&quot; wsp:rsidRPr=&quot;00B0652C&quot; wsp:rsidRDefault=&quot;00B0652C&quot; wsp:rsidP=&quot;00B0652C&quot;&gt;&lt;m:oMathPara&gt;&lt;m:oMath&gt;&lt;m:r&gt;&lt;w:rPr&gt;&lt;w:rFonts w:ascii=&quot;Cambria Math&quot; w:h-ansi=&quot;Cambria Math&quot;/&gt;&lt;wx:font wx:val=&quot;Cambria Math&quot;/&gt;&lt;w:i/&gt;&lt;w:sz w:val=&quot;20&quot;/&gt;&lt;/w:rPr&gt;&lt;m:t&gt;Recall=&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N&lt;/m:t&gt;&lt;/m:r&gt;&lt;/m:den&gt;&lt;/m:f&gt;&lt;/m:oMath&gt;&lt;/m:oMathPara&gt;&lt;/w:p&gt;&lt;w:sectPr wsp:rsidR=&quot;00000000&quot; wsp:rsidRPr=&quot;00B0652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467" w:type="dxa"/>
            <w:shd w:val="clear" w:color="auto" w:fill="auto"/>
          </w:tcPr>
          <w:p w14:paraId="192ECEEE" w14:textId="684CDF06" w:rsidR="00BA550E" w:rsidRDefault="00BA550E">
            <w:pPr>
              <w:jc w:val="both"/>
              <w:rPr>
                <w:b/>
                <w:bCs/>
                <w:sz w:val="20"/>
              </w:rPr>
            </w:pPr>
            <w:r>
              <w:rPr>
                <w:b/>
                <w:bCs/>
                <w:sz w:val="20"/>
              </w:rPr>
              <w:t>(</w:t>
            </w:r>
            <w:r w:rsidR="00ED29BB">
              <w:rPr>
                <w:b/>
                <w:bCs/>
                <w:sz w:val="20"/>
              </w:rPr>
              <w:t>1</w:t>
            </w:r>
            <w:r>
              <w:rPr>
                <w:b/>
                <w:bCs/>
                <w:sz w:val="20"/>
              </w:rPr>
              <w:t>)</w:t>
            </w:r>
          </w:p>
        </w:tc>
      </w:tr>
    </w:tbl>
    <w:p w14:paraId="2FD38AF2" w14:textId="77777777" w:rsidR="00BA550E" w:rsidRPr="0040260A" w:rsidRDefault="00BA550E" w:rsidP="00BA550E">
      <w:pPr>
        <w:jc w:val="both"/>
        <w:rPr>
          <w:sz w:val="12"/>
          <w:szCs w:val="12"/>
        </w:rPr>
      </w:pPr>
    </w:p>
    <w:p w14:paraId="61863C28" w14:textId="7238E91A" w:rsidR="00BA550E" w:rsidRPr="003E2DFA" w:rsidRDefault="00BA550E" w:rsidP="009B2998">
      <w:pPr>
        <w:spacing w:after="120"/>
        <w:jc w:val="both"/>
        <w:rPr>
          <w:sz w:val="20"/>
        </w:rPr>
      </w:pPr>
      <w:r>
        <w:rPr>
          <w:sz w:val="20"/>
        </w:rPr>
        <w:t>Precision describes the reliability of the model</w:t>
      </w:r>
      <w:r w:rsidR="00A56B3C">
        <w:rPr>
          <w:sz w:val="20"/>
        </w:rPr>
        <w:t xml:space="preserve">, also known as the positive </w:t>
      </w:r>
      <w:r w:rsidR="00AA5F44">
        <w:rPr>
          <w:sz w:val="20"/>
        </w:rPr>
        <w:t>parity</w:t>
      </w:r>
      <w:r>
        <w:rPr>
          <w:sz w:val="20"/>
        </w:rPr>
        <w:t>.</w:t>
      </w:r>
    </w:p>
    <w:tbl>
      <w:tblPr>
        <w:tblW w:w="0" w:type="auto"/>
        <w:tblLook w:val="04A0" w:firstRow="1" w:lastRow="0" w:firstColumn="1" w:lastColumn="0" w:noHBand="0" w:noVBand="1"/>
      </w:tblPr>
      <w:tblGrid>
        <w:gridCol w:w="4390"/>
        <w:gridCol w:w="467"/>
      </w:tblGrid>
      <w:tr w:rsidR="00685DEF" w14:paraId="195F38B7" w14:textId="77777777">
        <w:tc>
          <w:tcPr>
            <w:tcW w:w="4390" w:type="dxa"/>
            <w:shd w:val="clear" w:color="auto" w:fill="auto"/>
          </w:tcPr>
          <w:p w14:paraId="75BEA6FD" w14:textId="5A341BA9" w:rsidR="00BA550E" w:rsidRDefault="00000000" w:rsidP="00ED29BB">
            <w:pPr>
              <w:jc w:val="center"/>
              <w:rPr>
                <w:sz w:val="20"/>
              </w:rPr>
            </w:pPr>
            <w:r>
              <w:rPr>
                <w:rFonts w:ascii="Aptos" w:eastAsia="Aptos" w:hAnsi="Aptos"/>
                <w:kern w:val="2"/>
                <w:sz w:val="22"/>
                <w:szCs w:val="22"/>
              </w:rPr>
              <w:pict w14:anchorId="24F4B0EC">
                <v:shape id="_x0000_i1028" type="#_x0000_t75" style="width:92.5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2C4EE3&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2C4EE3&quot; wsp:rsidRPr=&quot;002C4EE3&quot; wsp:rsidRDefault=&quot;002C4EE3&quot; wsp:rsidP=&quot;002C4EE3&quot;&gt;&lt;m:oMathPara&gt;&lt;m:oMath&gt;&lt;m:r&gt;&lt;w:rPr&gt;&lt;w:rFonts w:ascii=&quot;Cambria Math&quot; w:h-ansi=&quot;Cambria Math&quot;/&gt;&lt;wx:font wx:val=&quot;Cambria Math&quot;/&gt;&lt;w:i/&gt;&lt;w:sz w:val=&quot;20&quot;/&gt;&lt;/w:rPr&gt;&lt;m:t&gt;Precision=&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P&lt;/m:t&gt;&lt;/m:r&gt;&lt;/m:den&gt;&lt;/m:f&gt;&lt;/m:oMath&gt;&lt;/m:oMathPara&gt;&lt;/w:p&gt;&lt;w:sectPr wsp:rsidR=&quot;00000000&quot; wsp:rsidRPr=&quot;002C4EE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467" w:type="dxa"/>
            <w:shd w:val="clear" w:color="auto" w:fill="auto"/>
          </w:tcPr>
          <w:p w14:paraId="2E193DA9" w14:textId="01C38EE3" w:rsidR="00BA550E" w:rsidRDefault="00BA550E">
            <w:pPr>
              <w:jc w:val="both"/>
              <w:rPr>
                <w:b/>
                <w:bCs/>
                <w:sz w:val="20"/>
              </w:rPr>
            </w:pPr>
            <w:r>
              <w:rPr>
                <w:b/>
                <w:bCs/>
                <w:sz w:val="20"/>
              </w:rPr>
              <w:t>(</w:t>
            </w:r>
            <w:r w:rsidR="00ED29BB">
              <w:rPr>
                <w:b/>
                <w:bCs/>
                <w:sz w:val="20"/>
              </w:rPr>
              <w:t>2</w:t>
            </w:r>
            <w:r>
              <w:rPr>
                <w:b/>
                <w:bCs/>
                <w:sz w:val="20"/>
              </w:rPr>
              <w:t>)</w:t>
            </w:r>
          </w:p>
        </w:tc>
      </w:tr>
    </w:tbl>
    <w:p w14:paraId="6568B3CC" w14:textId="5367BC96" w:rsidR="00392C97" w:rsidRPr="003E2DFA" w:rsidRDefault="00392C97" w:rsidP="00C92AF8">
      <w:pPr>
        <w:spacing w:before="120" w:after="120"/>
        <w:jc w:val="both"/>
        <w:rPr>
          <w:sz w:val="20"/>
        </w:rPr>
      </w:pPr>
      <w:r>
        <w:rPr>
          <w:sz w:val="20"/>
        </w:rPr>
        <w:lastRenderedPageBreak/>
        <w:t>Speci</w:t>
      </w:r>
      <w:r w:rsidR="003C7BC9">
        <w:rPr>
          <w:sz w:val="20"/>
        </w:rPr>
        <w:t>ficity</w:t>
      </w:r>
      <w:r w:rsidR="00890A3E">
        <w:rPr>
          <w:sz w:val="20"/>
        </w:rPr>
        <w:t>, or Negative Predictive Value</w:t>
      </w:r>
      <w:r w:rsidR="003C7BC9">
        <w:rPr>
          <w:sz w:val="20"/>
        </w:rPr>
        <w:t xml:space="preserve"> is the ration of the </w:t>
      </w:r>
      <w:r w:rsidR="008D32F5">
        <w:rPr>
          <w:sz w:val="20"/>
        </w:rPr>
        <w:t>True negative values and the total negative outcomes.</w:t>
      </w:r>
      <w:r>
        <w:rPr>
          <w:sz w:val="20"/>
        </w:rPr>
        <w:t xml:space="preserve"> describes the reliability of the model.</w:t>
      </w:r>
    </w:p>
    <w:tbl>
      <w:tblPr>
        <w:tblW w:w="0" w:type="auto"/>
        <w:tblLook w:val="04A0" w:firstRow="1" w:lastRow="0" w:firstColumn="1" w:lastColumn="0" w:noHBand="0" w:noVBand="1"/>
      </w:tblPr>
      <w:tblGrid>
        <w:gridCol w:w="4390"/>
        <w:gridCol w:w="467"/>
      </w:tblGrid>
      <w:tr w:rsidR="00392C97" w14:paraId="2318E465" w14:textId="77777777" w:rsidTr="005E475B">
        <w:tc>
          <w:tcPr>
            <w:tcW w:w="4390" w:type="dxa"/>
            <w:shd w:val="clear" w:color="auto" w:fill="auto"/>
          </w:tcPr>
          <w:p w14:paraId="7CC68501" w14:textId="43E8C9D7" w:rsidR="00392C97" w:rsidRPr="006F662A" w:rsidRDefault="00000000" w:rsidP="00ED29BB">
            <w:pPr>
              <w:jc w:val="center"/>
              <w:rPr>
                <w:sz w:val="20"/>
              </w:rPr>
            </w:pPr>
            <w:r>
              <w:pict w14:anchorId="6C96949D">
                <v:shape id="_x0000_i1029" type="#_x0000_t75" style="width:102pt;height:22.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680D&quot;/&gt;&lt;wsp:rsid wsp:val=&quot;00981D8B&quot;/&gt;&lt;wsp:rsid wsp:val=&quot;00985E74&quot;/&gt;&lt;wsp:rsid wsp:val=&quot;00986608&quot;/&gt;&lt;wsp:rsid wsp:val=&quot;00986946&quot;/&gt;&lt;wsp:rsid wsp:val=&quot;00993122&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3628&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D73628&quot; wsp:rsidRPr=&quot;00D73628&quot; wsp:rsidRDefault=&quot;00D73628&quot; wsp:rsidP=&quot;00D73628&quot;&gt;&lt;m:oMathPara&gt;&lt;m:oMath&gt;&lt;m:r&gt;&lt;w:rPr&gt;&lt;w:rFonts w:ascii=&quot;Cambria Math&quot; w:h-ansi=&quot;Cambria Math&quot;/&gt;&lt;wx:font wx:val=&quot;Cambria Math&quot;/&gt;&lt;w:i/&gt;&lt;w:sz w:val=&quot;20&quot;/&gt;&lt;/w:rPr&gt;&lt;m:t&gt;Specificity=&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N&lt;/m:t&gt;&lt;/m:r&gt;&lt;/m:num&gt;&lt;m:den&gt;&lt;m:r&gt;&lt;w:rPr&gt;&lt;w:rFonts w:ascii=&quot;Cambria Math&quot; w:h-ansi=&quot;Cambria Math&quot;/&gt;&lt;wx:font wx:val=&quot;Cambria Math&quot;/&gt;&lt;w:i/&gt;&lt;w:sz w:val=&quot;20&quot;/&gt;&lt;/w:rPr&gt;&lt;m:t&gt;TN+FN&lt;/m:t&gt;&lt;/m:r&gt;&lt;/m:den&gt;&lt;/m:f&gt;&lt;/m:oMath&gt;&lt;/m:oMathPara&gt;&lt;/w:p&gt;&lt;w:sectPr wsp:rsidR=&quot;00000000&quot; wsp:rsidRPr=&quot;00D7362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467" w:type="dxa"/>
            <w:shd w:val="clear" w:color="auto" w:fill="auto"/>
          </w:tcPr>
          <w:p w14:paraId="66E966C8" w14:textId="77777777" w:rsidR="00392C97" w:rsidRDefault="00392C97" w:rsidP="005E475B">
            <w:pPr>
              <w:jc w:val="both"/>
              <w:rPr>
                <w:b/>
                <w:bCs/>
                <w:sz w:val="20"/>
              </w:rPr>
            </w:pPr>
            <w:r>
              <w:rPr>
                <w:b/>
                <w:bCs/>
                <w:sz w:val="20"/>
              </w:rPr>
              <w:t>(3)</w:t>
            </w:r>
          </w:p>
        </w:tc>
      </w:tr>
    </w:tbl>
    <w:p w14:paraId="0CFEB316" w14:textId="77777777" w:rsidR="00392C97" w:rsidRPr="0040260A" w:rsidRDefault="00392C97" w:rsidP="00392C97">
      <w:pPr>
        <w:jc w:val="both"/>
        <w:rPr>
          <w:sz w:val="12"/>
          <w:szCs w:val="12"/>
        </w:rPr>
      </w:pPr>
    </w:p>
    <w:p w14:paraId="6EBE950F" w14:textId="1849AA14" w:rsidR="00BA550E" w:rsidRDefault="00BA550E" w:rsidP="0040260A">
      <w:pPr>
        <w:spacing w:after="120"/>
        <w:jc w:val="both"/>
        <w:rPr>
          <w:sz w:val="20"/>
        </w:rPr>
      </w:pPr>
      <w:r>
        <w:rPr>
          <w:sz w:val="20"/>
        </w:rPr>
        <w:t>The F1 score is a weighted average of precision and recall values</w:t>
      </w:r>
      <w:r w:rsidR="002C6B84">
        <w:rPr>
          <w:sz w:val="20"/>
        </w:rPr>
        <w:t xml:space="preserve">, and a popular metric for classification </w:t>
      </w:r>
      <w:r w:rsidR="004F5766">
        <w:rPr>
          <w:sz w:val="20"/>
        </w:rPr>
        <w:t>problems</w:t>
      </w:r>
      <w:r w:rsidR="005879B6">
        <w:rPr>
          <w:sz w:val="20"/>
        </w:rPr>
        <w:t xml:space="preserve"> </w:t>
      </w:r>
      <w:r w:rsidR="005879B6">
        <w:rPr>
          <w:sz w:val="20"/>
        </w:rPr>
        <w:fldChar w:fldCharType="begin"/>
      </w:r>
      <w:r w:rsidR="005879B6">
        <w:rPr>
          <w:sz w:val="20"/>
        </w:rPr>
        <w:instrText xml:space="preserve"> ADDIN ZOTERO_ITEM CSL_CITATION {"citationID":"FF6PfCIk","properties":{"formattedCitation":"[9]","plainCitation":"[9]","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5879B6">
        <w:rPr>
          <w:sz w:val="20"/>
        </w:rPr>
        <w:fldChar w:fldCharType="separate"/>
      </w:r>
      <w:r w:rsidR="005879B6" w:rsidRPr="005879B6">
        <w:rPr>
          <w:sz w:val="20"/>
        </w:rPr>
        <w:t>[9]</w:t>
      </w:r>
      <w:r w:rsidR="005879B6">
        <w:rPr>
          <w:sz w:val="20"/>
        </w:rPr>
        <w:fldChar w:fldCharType="end"/>
      </w:r>
      <w:r w:rsidR="004F5766">
        <w:rPr>
          <w:sz w:val="20"/>
        </w:rPr>
        <w:t>:</w:t>
      </w:r>
    </w:p>
    <w:tbl>
      <w:tblPr>
        <w:tblW w:w="0" w:type="auto"/>
        <w:tblLook w:val="04A0" w:firstRow="1" w:lastRow="0" w:firstColumn="1" w:lastColumn="0" w:noHBand="0" w:noVBand="1"/>
      </w:tblPr>
      <w:tblGrid>
        <w:gridCol w:w="4390"/>
        <w:gridCol w:w="467"/>
      </w:tblGrid>
      <w:tr w:rsidR="00685DEF" w14:paraId="37A12B2D" w14:textId="77777777">
        <w:tc>
          <w:tcPr>
            <w:tcW w:w="4390" w:type="dxa"/>
            <w:shd w:val="clear" w:color="auto" w:fill="auto"/>
          </w:tcPr>
          <w:p w14:paraId="20695AF6" w14:textId="7114A3B3" w:rsidR="00BA550E" w:rsidRDefault="00000000" w:rsidP="00ED29BB">
            <w:pPr>
              <w:jc w:val="center"/>
              <w:rPr>
                <w:sz w:val="20"/>
              </w:rPr>
            </w:pPr>
            <w:r>
              <w:rPr>
                <w:rFonts w:ascii="Aptos" w:eastAsia="Aptos" w:hAnsi="Aptos"/>
                <w:kern w:val="2"/>
                <w:sz w:val="22"/>
                <w:szCs w:val="22"/>
              </w:rPr>
              <w:pict w14:anchorId="757A54D0">
                <v:shape id="_x0000_i1030" type="#_x0000_t75" style="width:2in;height:2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1C1ED7&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1C1ED7&quot; wsp:rsidRPr=&quot;001C1ED7&quot; wsp:rsidRDefault=&quot;001C1ED7&quot; wsp:rsidP=&quot;001C1ED7&quot;&gt;&lt;m:oMathPara&gt;&lt;m:oMath&gt;&lt;m:r&gt;&lt;w:rPr&gt;&lt;w:rFonts w:ascii=&quot;Cambria Math&quot; w:h-ansi=&quot;Cambria Math&quot;/&gt;&lt;wx:font wx:val=&quot;Cambria Math&quot;/&gt;&lt;w:i/&gt;&lt;w:sz w:val=&quot;20&quot;/&gt;&lt;/w:rPr&gt;&lt;m:t&gt;F1 Score=2&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Precision Ã—Recall&lt;/m:t&gt;&lt;/m:r&gt;&lt;/m:num&gt;&lt;m:den&gt;&lt;m:r&gt;&lt;w:rPr&gt;&lt;w:rFonts w:ascii=&quot;Cambria Math&quot; w:h-ansi=&quot;Cambria Math&quot;/&gt;&lt;wx:font wx:val=&quot;Cambria Math&quot;/&gt;&lt;w:i/&gt;&lt;w:sz w:val=&quot;20&quot;/&gt;&lt;/w:rPr&gt;&lt;m:t&gt;Precision+Recall&lt;/m:t&gt;&lt;/m:r&gt;&lt;/m:den&gt;&lt;/m:f&gt;&lt;/m:oMath&gt;&lt;/m:oMathPara&gt;&lt;/w:p&gt;&lt;w:sectPr wsp:rsidR=&quot;00000000&quot; wsp:rsidRPr=&quot;001C1E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467" w:type="dxa"/>
            <w:shd w:val="clear" w:color="auto" w:fill="auto"/>
          </w:tcPr>
          <w:p w14:paraId="04D3423F" w14:textId="77777777" w:rsidR="00BA550E" w:rsidRDefault="00BA550E">
            <w:pPr>
              <w:jc w:val="both"/>
              <w:rPr>
                <w:b/>
                <w:bCs/>
                <w:sz w:val="20"/>
              </w:rPr>
            </w:pPr>
            <w:r>
              <w:rPr>
                <w:b/>
                <w:bCs/>
                <w:sz w:val="20"/>
              </w:rPr>
              <w:t>(4)</w:t>
            </w:r>
          </w:p>
        </w:tc>
      </w:tr>
    </w:tbl>
    <w:p w14:paraId="62AC0E16" w14:textId="77777777" w:rsidR="00BA550E" w:rsidRPr="0040260A" w:rsidRDefault="00BA550E" w:rsidP="00BA550E">
      <w:pPr>
        <w:jc w:val="both"/>
        <w:rPr>
          <w:sz w:val="12"/>
          <w:szCs w:val="12"/>
        </w:rPr>
      </w:pPr>
    </w:p>
    <w:p w14:paraId="2F7883B8" w14:textId="242AF494" w:rsidR="006616B8" w:rsidRDefault="00BA550E" w:rsidP="00FC57DC">
      <w:pPr>
        <w:ind w:firstLine="153"/>
        <w:jc w:val="both"/>
        <w:rPr>
          <w:sz w:val="20"/>
        </w:rPr>
      </w:pPr>
      <w:r w:rsidRPr="00EB43A1">
        <w:rPr>
          <w:sz w:val="20"/>
        </w:rPr>
        <w:t>The confusion matrix for the True Positives and False Negatives of the predicted and target values will be created</w:t>
      </w:r>
      <w:r w:rsidR="00474D38">
        <w:rPr>
          <w:sz w:val="20"/>
        </w:rPr>
        <w:t xml:space="preserve"> to capture </w:t>
      </w:r>
      <w:r w:rsidR="00AF61F3">
        <w:rPr>
          <w:sz w:val="20"/>
        </w:rPr>
        <w:t>overall errors</w:t>
      </w:r>
      <w:r w:rsidRPr="00EB43A1">
        <w:rPr>
          <w:sz w:val="20"/>
        </w:rPr>
        <w:t>.</w:t>
      </w:r>
      <w:r w:rsidR="000A1DC2">
        <w:rPr>
          <w:sz w:val="20"/>
        </w:rPr>
        <w:t xml:space="preserve"> </w:t>
      </w:r>
      <w:r>
        <w:rPr>
          <w:sz w:val="20"/>
        </w:rPr>
        <w:t>Evaluating the model’s explainability will require the use of infidelity and sensitivity metrics.</w:t>
      </w:r>
      <w:r w:rsidR="00D96720">
        <w:rPr>
          <w:sz w:val="20"/>
        </w:rPr>
        <w:t xml:space="preserve"> </w:t>
      </w:r>
      <w:r w:rsidR="009A6CB2">
        <w:rPr>
          <w:sz w:val="20"/>
        </w:rPr>
        <w:t xml:space="preserve">Fairlearn tool </w:t>
      </w:r>
      <w:r w:rsidR="003158D6">
        <w:rPr>
          <w:sz w:val="20"/>
        </w:rPr>
        <w:t>help</w:t>
      </w:r>
      <w:r w:rsidR="009A6CB2">
        <w:rPr>
          <w:sz w:val="20"/>
        </w:rPr>
        <w:t xml:space="preserve"> to determine the statistical parity of the model, </w:t>
      </w:r>
      <w:r w:rsidR="005F7BB3">
        <w:rPr>
          <w:sz w:val="20"/>
        </w:rPr>
        <w:t>when evaluating fairness.</w:t>
      </w:r>
    </w:p>
    <w:p w14:paraId="63193AF0" w14:textId="77777777" w:rsidR="008A7D57" w:rsidRDefault="008A7D57" w:rsidP="008A7D57">
      <w:pPr>
        <w:jc w:val="both"/>
        <w:rPr>
          <w:noProof/>
        </w:rPr>
      </w:pPr>
    </w:p>
    <w:p w14:paraId="5BC1C237" w14:textId="0E68BCA2" w:rsidR="008A7D57" w:rsidRDefault="00000000" w:rsidP="008A7D57">
      <w:pPr>
        <w:jc w:val="both"/>
        <w:rPr>
          <w:noProof/>
        </w:rPr>
      </w:pPr>
      <w:r>
        <w:rPr>
          <w:noProof/>
        </w:rPr>
        <w:pict w14:anchorId="12B34E72">
          <v:shape id="Picture 1" o:spid="_x0000_i1031" type="#_x0000_t75" style="width:243.6pt;height:158.1pt;visibility:visible;mso-wrap-style:square">
            <v:imagedata r:id="rId15" o:title=""/>
          </v:shape>
        </w:pict>
      </w:r>
    </w:p>
    <w:p w14:paraId="4E4E7D63" w14:textId="4E015F0D" w:rsidR="00DF3341" w:rsidRDefault="00DF3341" w:rsidP="00DF3341">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3B6A1D">
        <w:rPr>
          <w:b/>
          <w:bCs/>
          <w:noProof/>
          <w:sz w:val="20"/>
        </w:rPr>
        <w:t>3</w:t>
      </w:r>
      <w:r w:rsidRPr="003E2DFA">
        <w:rPr>
          <w:b/>
          <w:bCs/>
          <w:sz w:val="20"/>
        </w:rPr>
        <w:fldChar w:fldCharType="end"/>
      </w:r>
      <w:r w:rsidRPr="003E2DFA">
        <w:rPr>
          <w:b/>
          <w:bCs/>
          <w:sz w:val="20"/>
        </w:rPr>
        <w:t>.</w:t>
      </w:r>
      <w:r w:rsidRPr="003E2DFA">
        <w:rPr>
          <w:sz w:val="20"/>
        </w:rPr>
        <w:t xml:space="preserve"> </w:t>
      </w:r>
      <w:r w:rsidR="00511988">
        <w:rPr>
          <w:sz w:val="20"/>
        </w:rPr>
        <w:t xml:space="preserve">Aequitas </w:t>
      </w:r>
      <w:r w:rsidR="00E16E10">
        <w:rPr>
          <w:sz w:val="20"/>
        </w:rPr>
        <w:t xml:space="preserve">Fairness Metric Decision Tree </w:t>
      </w:r>
      <w:r w:rsidR="00707A51">
        <w:rPr>
          <w:sz w:val="20"/>
        </w:rPr>
        <w:fldChar w:fldCharType="begin"/>
      </w:r>
      <w:r w:rsidR="005879B6">
        <w:rPr>
          <w:sz w:val="20"/>
        </w:rPr>
        <w:instrText xml:space="preserve"> ADDIN ZOTERO_ITEM CSL_CITATION {"citationID":"mclj3xX7","properties":{"formattedCitation":"[5]","plainCitation":"[5]","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sidR="00707A51">
        <w:rPr>
          <w:sz w:val="20"/>
        </w:rPr>
        <w:fldChar w:fldCharType="separate"/>
      </w:r>
      <w:r w:rsidR="005879B6" w:rsidRPr="005879B6">
        <w:rPr>
          <w:sz w:val="20"/>
        </w:rPr>
        <w:t>[5]</w:t>
      </w:r>
      <w:r w:rsidR="00707A51">
        <w:rPr>
          <w:sz w:val="20"/>
        </w:rPr>
        <w:fldChar w:fldCharType="end"/>
      </w:r>
      <w:r>
        <w:rPr>
          <w:sz w:val="20"/>
        </w:rPr>
        <w:t>.</w:t>
      </w:r>
    </w:p>
    <w:p w14:paraId="4D52DE31" w14:textId="773C60B7" w:rsidR="00FC57DC" w:rsidRDefault="001C3B54" w:rsidP="00EF1D51">
      <w:pPr>
        <w:spacing w:after="120"/>
        <w:ind w:firstLine="153"/>
        <w:jc w:val="both"/>
        <w:rPr>
          <w:sz w:val="20"/>
        </w:rPr>
      </w:pPr>
      <w:r>
        <w:rPr>
          <w:sz w:val="20"/>
        </w:rPr>
        <w:t xml:space="preserve">Demographic parity </w:t>
      </w:r>
      <w:r w:rsidR="002D3652">
        <w:rPr>
          <w:sz w:val="20"/>
        </w:rPr>
        <w:t>requires equal decision rates between subgroups and will be applied specifically to the sex feature due to the heavy imbalance in the data.</w:t>
      </w:r>
      <w:r w:rsidR="003574B5">
        <w:rPr>
          <w:sz w:val="20"/>
        </w:rPr>
        <w:t xml:space="preserve"> A General Demographic Parity </w:t>
      </w:r>
      <w:r w:rsidR="00405721">
        <w:rPr>
          <w:sz w:val="20"/>
        </w:rPr>
        <w:fldChar w:fldCharType="begin"/>
      </w:r>
      <w:r w:rsidR="005879B6">
        <w:rPr>
          <w:sz w:val="20"/>
        </w:rPr>
        <w:instrText xml:space="preserve"> ADDIN ZOTERO_ITEM CSL_CITATION {"citationID":"Q8tlognl","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405721">
        <w:rPr>
          <w:sz w:val="20"/>
        </w:rPr>
        <w:fldChar w:fldCharType="separate"/>
      </w:r>
      <w:r w:rsidR="005879B6" w:rsidRPr="005879B6">
        <w:rPr>
          <w:sz w:val="20"/>
        </w:rPr>
        <w:t>[10]</w:t>
      </w:r>
      <w:r w:rsidR="00405721">
        <w:rPr>
          <w:sz w:val="20"/>
        </w:rPr>
        <w:fldChar w:fldCharType="end"/>
      </w:r>
      <w:r w:rsidR="00405721">
        <w:rPr>
          <w:sz w:val="20"/>
        </w:rPr>
        <w:t xml:space="preserve"> </w:t>
      </w:r>
      <w:r w:rsidR="003574B5">
        <w:rPr>
          <w:sz w:val="20"/>
        </w:rPr>
        <w:t xml:space="preserve">shall be applied to the Age feature as this is a </w:t>
      </w:r>
      <w:r w:rsidR="006E39B0">
        <w:rPr>
          <w:sz w:val="20"/>
        </w:rPr>
        <w:t>continuous attribute.</w:t>
      </w:r>
    </w:p>
    <w:tbl>
      <w:tblPr>
        <w:tblW w:w="0" w:type="auto"/>
        <w:tblLook w:val="04A0" w:firstRow="1" w:lastRow="0" w:firstColumn="1" w:lastColumn="0" w:noHBand="0" w:noVBand="1"/>
      </w:tblPr>
      <w:tblGrid>
        <w:gridCol w:w="4390"/>
        <w:gridCol w:w="467"/>
      </w:tblGrid>
      <w:tr w:rsidR="00996090" w14:paraId="4E5763CE" w14:textId="77777777" w:rsidTr="00351E2D">
        <w:tc>
          <w:tcPr>
            <w:tcW w:w="4390" w:type="dxa"/>
            <w:shd w:val="clear" w:color="auto" w:fill="auto"/>
          </w:tcPr>
          <w:p w14:paraId="7DD124DA" w14:textId="5D7A92C1" w:rsidR="00996090" w:rsidRPr="00583E1F" w:rsidRDefault="00000000" w:rsidP="00583E1F">
            <w:pPr>
              <w:rPr>
                <w:sz w:val="20"/>
              </w:rPr>
            </w:pPr>
            <w:r>
              <w:pict w14:anchorId="22EEDF3F">
                <v:shape id="_x0000_i1032" type="#_x0000_t75" style="width:157.5pt;height:1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0BC&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5FC9&quot;/&gt;&lt;wsp:rsid wsp:val=&quot;0097680D&quot;/&gt;&lt;wsp:rsid wsp:val=&quot;00981D8B&quot;/&gt;&lt;wsp:rsid wsp:val=&quot;00985E74&quot;/&gt;&lt;wsp:rsid wsp:val=&quot;00986608&quot;/&gt;&lt;wsp:rsid wsp:val=&quot;00986946&quot;/&gt;&lt;wsp:rsid wsp:val=&quot;00993122&quot;/&gt;&lt;wsp:rsid wsp:val=&quot;00996090&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6160BC&quot; wsp:rsidRPr=&quot;006160BC&quot; wsp:rsidRDefault=&quot;006160BC&quot; wsp:rsidP=&quot;006160BC&quot;&gt;&lt;m:oMathPara&gt;&lt;m:oMath&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M&lt;/m:t&gt;&lt;/m:r&gt;&lt;/m:e&gt;&lt;/m:d&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F&lt;/m:t&gt;&lt;/m:r&gt;&lt;/m:e&gt;&lt;/m:d&gt;&lt;/m:oMath&gt;&lt;/m:oMathPara&gt;&lt;/w:p&gt;&lt;w:sectPr wsp:rsidR=&quot;00000000&quot; wsp:rsidRPr=&quot;006160B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467" w:type="dxa"/>
            <w:shd w:val="clear" w:color="auto" w:fill="auto"/>
          </w:tcPr>
          <w:p w14:paraId="5B7FBBE0" w14:textId="5447F7A0" w:rsidR="00996090" w:rsidRDefault="00996090" w:rsidP="00351E2D">
            <w:pPr>
              <w:jc w:val="both"/>
              <w:rPr>
                <w:b/>
                <w:bCs/>
                <w:sz w:val="20"/>
              </w:rPr>
            </w:pPr>
            <w:r>
              <w:rPr>
                <w:b/>
                <w:bCs/>
                <w:sz w:val="20"/>
              </w:rPr>
              <w:t>(</w:t>
            </w:r>
            <w:r w:rsidR="00ED29BB">
              <w:rPr>
                <w:b/>
                <w:bCs/>
                <w:sz w:val="20"/>
              </w:rPr>
              <w:t>5</w:t>
            </w:r>
            <w:r>
              <w:rPr>
                <w:b/>
                <w:bCs/>
                <w:sz w:val="20"/>
              </w:rPr>
              <w:t>)</w:t>
            </w:r>
          </w:p>
        </w:tc>
      </w:tr>
    </w:tbl>
    <w:p w14:paraId="588CC7BE" w14:textId="77777777" w:rsidR="00E457C6" w:rsidRDefault="00E457C6">
      <w:pPr>
        <w:jc w:val="both"/>
        <w:rPr>
          <w:sz w:val="20"/>
        </w:rPr>
      </w:pPr>
    </w:p>
    <w:p w14:paraId="37593B5A" w14:textId="24333E2B" w:rsidR="00BF15C7" w:rsidRDefault="00C74997" w:rsidP="00BF15C7">
      <w:pPr>
        <w:pStyle w:val="Heading1"/>
      </w:pPr>
      <w:r>
        <w:t>5</w:t>
      </w:r>
      <w:r w:rsidR="00BF15C7">
        <w:t xml:space="preserve">. </w:t>
      </w:r>
      <w:r>
        <w:t>Conclusion</w:t>
      </w:r>
    </w:p>
    <w:p w14:paraId="7546C934" w14:textId="77777777" w:rsidR="00BF15C7" w:rsidRDefault="00BF15C7" w:rsidP="00BF15C7">
      <w:pPr>
        <w:pStyle w:val="BodyText"/>
      </w:pPr>
    </w:p>
    <w:p w14:paraId="756547A7" w14:textId="7101DCC5" w:rsidR="001473C7" w:rsidRDefault="00D50817">
      <w:pPr>
        <w:jc w:val="both"/>
        <w:rPr>
          <w:sz w:val="20"/>
        </w:rPr>
      </w:pPr>
      <w:r>
        <w:rPr>
          <w:sz w:val="20"/>
        </w:rPr>
        <w:t xml:space="preserve">Based on the Heart failure </w:t>
      </w:r>
      <w:r w:rsidR="00957294">
        <w:rPr>
          <w:sz w:val="20"/>
        </w:rPr>
        <w:t xml:space="preserve">Prediction dataset obtained from </w:t>
      </w:r>
      <w:r w:rsidR="0064313F">
        <w:rPr>
          <w:sz w:val="20"/>
        </w:rPr>
        <w:t>Kaggle</w:t>
      </w:r>
      <w:r w:rsidR="00957294">
        <w:rPr>
          <w:sz w:val="20"/>
        </w:rPr>
        <w:t xml:space="preserve">, a </w:t>
      </w:r>
      <w:r w:rsidR="008771A2">
        <w:rPr>
          <w:sz w:val="20"/>
        </w:rPr>
        <w:t>reliable model will be created</w:t>
      </w:r>
      <w:r w:rsidR="006255CB">
        <w:rPr>
          <w:sz w:val="20"/>
        </w:rPr>
        <w:t xml:space="preserve"> using Python as the primary algorithm for development</w:t>
      </w:r>
      <w:r w:rsidR="008771A2">
        <w:rPr>
          <w:sz w:val="20"/>
        </w:rPr>
        <w:t xml:space="preserve">. To </w:t>
      </w:r>
      <w:r w:rsidR="004816F5">
        <w:rPr>
          <w:sz w:val="20"/>
        </w:rPr>
        <w:t xml:space="preserve">achieve this, </w:t>
      </w:r>
      <w:r w:rsidR="006521FD">
        <w:rPr>
          <w:sz w:val="20"/>
        </w:rPr>
        <w:t>the data will be preprocessed using</w:t>
      </w:r>
      <w:r w:rsidR="004816F5">
        <w:rPr>
          <w:sz w:val="20"/>
        </w:rPr>
        <w:t xml:space="preserve"> robust scaling </w:t>
      </w:r>
      <w:r w:rsidR="006521FD">
        <w:rPr>
          <w:sz w:val="20"/>
        </w:rPr>
        <w:t xml:space="preserve">to </w:t>
      </w:r>
      <w:r w:rsidR="000E57AD">
        <w:rPr>
          <w:sz w:val="20"/>
        </w:rPr>
        <w:t xml:space="preserve">reduce outlier effect and categorical data ne-hot encoded to numeric </w:t>
      </w:r>
      <w:r w:rsidR="0064313F">
        <w:rPr>
          <w:sz w:val="20"/>
        </w:rPr>
        <w:t>values, The</w:t>
      </w:r>
      <w:r w:rsidR="00092FBA">
        <w:rPr>
          <w:sz w:val="20"/>
        </w:rPr>
        <w:t xml:space="preserve"> </w:t>
      </w:r>
      <w:r w:rsidR="0064313F">
        <w:rPr>
          <w:sz w:val="20"/>
        </w:rPr>
        <w:t>methodology</w:t>
      </w:r>
      <w:r w:rsidR="00092FBA">
        <w:rPr>
          <w:sz w:val="20"/>
        </w:rPr>
        <w:t xml:space="preserve"> outlined in this assignment shall be implement</w:t>
      </w:r>
      <w:r w:rsidR="002E415B">
        <w:rPr>
          <w:sz w:val="20"/>
        </w:rPr>
        <w:t>ed and results outlined in the final project</w:t>
      </w:r>
      <w:r w:rsidR="00BF15C7">
        <w:rPr>
          <w:sz w:val="20"/>
        </w:rPr>
        <w:t>.</w:t>
      </w:r>
    </w:p>
    <w:p w14:paraId="56755F73" w14:textId="77777777" w:rsidR="00CE303D" w:rsidRDefault="00CE303D" w:rsidP="00CE303D">
      <w:pPr>
        <w:jc w:val="both"/>
        <w:rPr>
          <w:sz w:val="20"/>
        </w:rPr>
      </w:pPr>
    </w:p>
    <w:p w14:paraId="21054D00" w14:textId="4E421033" w:rsidR="001473C7" w:rsidRDefault="00C74997" w:rsidP="00CE303D">
      <w:pPr>
        <w:pStyle w:val="Heading1"/>
      </w:pPr>
      <w:r>
        <w:t>6</w:t>
      </w:r>
      <w:r w:rsidR="00CE303D">
        <w:t>. References</w:t>
      </w:r>
    </w:p>
    <w:p w14:paraId="6367C4AD" w14:textId="77777777" w:rsidR="001473C7" w:rsidRDefault="001473C7">
      <w:pPr>
        <w:jc w:val="both"/>
        <w:rPr>
          <w:sz w:val="20"/>
        </w:rPr>
      </w:pPr>
    </w:p>
    <w:p w14:paraId="3F2960BE" w14:textId="77777777" w:rsidR="005879B6" w:rsidRPr="005879B6" w:rsidRDefault="00CB75C6" w:rsidP="005879B6">
      <w:pPr>
        <w:pStyle w:val="Bibliography"/>
        <w:rPr>
          <w:sz w:val="18"/>
        </w:rPr>
      </w:pPr>
      <w:r>
        <w:rPr>
          <w:sz w:val="18"/>
        </w:rPr>
        <w:fldChar w:fldCharType="begin"/>
      </w:r>
      <w:r>
        <w:rPr>
          <w:sz w:val="18"/>
        </w:rPr>
        <w:instrText xml:space="preserve"> ADDIN ZOTERO_BIBL {"uncited":[],"omitted":[],"custom":[]} CSL_BIBLIOGRAPHY </w:instrText>
      </w:r>
      <w:r>
        <w:rPr>
          <w:sz w:val="18"/>
        </w:rPr>
        <w:fldChar w:fldCharType="separate"/>
      </w:r>
      <w:r w:rsidR="005879B6" w:rsidRPr="005879B6">
        <w:rPr>
          <w:sz w:val="18"/>
        </w:rPr>
        <w:t>[1]</w:t>
      </w:r>
      <w:r w:rsidR="005879B6" w:rsidRPr="005879B6">
        <w:rPr>
          <w:sz w:val="18"/>
        </w:rPr>
        <w:tab/>
        <w:t>“Cardiovascular diseases,” World Health Organization, Jun. 2021. Accessed: Mar. 06, 2025. [Online]. Available: https://www.who.int/health-topics/cardiovascular-diseases</w:t>
      </w:r>
    </w:p>
    <w:p w14:paraId="31713496" w14:textId="77777777" w:rsidR="005879B6" w:rsidRPr="005879B6" w:rsidRDefault="005879B6" w:rsidP="005879B6">
      <w:pPr>
        <w:pStyle w:val="Bibliography"/>
        <w:rPr>
          <w:sz w:val="18"/>
        </w:rPr>
      </w:pPr>
      <w:r w:rsidRPr="005879B6">
        <w:rPr>
          <w:sz w:val="18"/>
        </w:rPr>
        <w:t>[2]</w:t>
      </w:r>
      <w:r w:rsidRPr="005879B6">
        <w:rPr>
          <w:sz w:val="18"/>
        </w:rPr>
        <w:tab/>
        <w:t>P. H. A. of Canada, “Heart Disease in Canada.” Accessed: Mar. 06, 2025. [Online]. Available: https://www.canada.ca/en/public-health/services/publications/diseases-conditions/heart-disease-canada.html</w:t>
      </w:r>
    </w:p>
    <w:p w14:paraId="5EFB36FB" w14:textId="77777777" w:rsidR="005879B6" w:rsidRPr="005879B6" w:rsidRDefault="005879B6" w:rsidP="005879B6">
      <w:pPr>
        <w:pStyle w:val="Bibliography"/>
        <w:rPr>
          <w:sz w:val="18"/>
        </w:rPr>
      </w:pPr>
      <w:r w:rsidRPr="005879B6">
        <w:rPr>
          <w:sz w:val="18"/>
        </w:rPr>
        <w:t>[3]</w:t>
      </w:r>
      <w:r w:rsidRPr="005879B6">
        <w:rPr>
          <w:sz w:val="18"/>
        </w:rPr>
        <w:tab/>
        <w:t xml:space="preserve">D. K. Plati </w:t>
      </w:r>
      <w:r w:rsidRPr="005879B6">
        <w:rPr>
          <w:i/>
          <w:iCs/>
          <w:sz w:val="18"/>
        </w:rPr>
        <w:t>et al.</w:t>
      </w:r>
      <w:r w:rsidRPr="005879B6">
        <w:rPr>
          <w:sz w:val="18"/>
        </w:rPr>
        <w:t xml:space="preserve">, “Machine Learning Techniques for Predicting and Managing Heart Failure,” in </w:t>
      </w:r>
      <w:r w:rsidRPr="005879B6">
        <w:rPr>
          <w:i/>
          <w:iCs/>
          <w:sz w:val="18"/>
        </w:rPr>
        <w:t>Predicting Heart Failure</w:t>
      </w:r>
      <w:r w:rsidRPr="005879B6">
        <w:rPr>
          <w:sz w:val="18"/>
        </w:rPr>
        <w:t>, John Wiley &amp; Sons, Ltd, 2022, pp. 189–226. doi: 10.1002/9781119813040.ch9.</w:t>
      </w:r>
    </w:p>
    <w:p w14:paraId="667928E0" w14:textId="77777777" w:rsidR="005879B6" w:rsidRPr="005879B6" w:rsidRDefault="005879B6" w:rsidP="005879B6">
      <w:pPr>
        <w:pStyle w:val="Bibliography"/>
        <w:rPr>
          <w:sz w:val="18"/>
        </w:rPr>
      </w:pPr>
      <w:r w:rsidRPr="005879B6">
        <w:rPr>
          <w:sz w:val="18"/>
        </w:rPr>
        <w:t>[4]</w:t>
      </w:r>
      <w:r w:rsidRPr="005879B6">
        <w:rPr>
          <w:sz w:val="18"/>
        </w:rPr>
        <w:tab/>
        <w:t>fedesoriano, “Heart Failure Prediction Dataset.” Kaggle, https://www.kaggle.com/fedesoriano/heart-failure-prediction, Sep. 2021. Accessed: Feb. 08, 2025. [Online]. Available: https://www.kaggle.com/fedesoriano/heart-failure-prediction</w:t>
      </w:r>
    </w:p>
    <w:p w14:paraId="51221694" w14:textId="77777777" w:rsidR="005879B6" w:rsidRPr="005879B6" w:rsidRDefault="005879B6" w:rsidP="005879B6">
      <w:pPr>
        <w:pStyle w:val="Bibliography"/>
        <w:rPr>
          <w:sz w:val="18"/>
        </w:rPr>
      </w:pPr>
      <w:r w:rsidRPr="005879B6">
        <w:rPr>
          <w:sz w:val="18"/>
        </w:rPr>
        <w:t>[5]</w:t>
      </w:r>
      <w:r w:rsidRPr="005879B6">
        <w:rPr>
          <w:sz w:val="18"/>
        </w:rPr>
        <w:tab/>
        <w:t xml:space="preserve">P. Saleiro </w:t>
      </w:r>
      <w:r w:rsidRPr="005879B6">
        <w:rPr>
          <w:i/>
          <w:iCs/>
          <w:sz w:val="18"/>
        </w:rPr>
        <w:t>et al.</w:t>
      </w:r>
      <w:r w:rsidRPr="005879B6">
        <w:rPr>
          <w:sz w:val="18"/>
        </w:rPr>
        <w:t xml:space="preserve">, “Aequitas: A Bias and Fairness Audit Toolkit,” Apr. 29, 2019, </w:t>
      </w:r>
      <w:r w:rsidRPr="005879B6">
        <w:rPr>
          <w:i/>
          <w:iCs/>
          <w:sz w:val="18"/>
        </w:rPr>
        <w:t>arXiv</w:t>
      </w:r>
      <w:r w:rsidRPr="005879B6">
        <w:rPr>
          <w:sz w:val="18"/>
        </w:rPr>
        <w:t>: arXiv:1811.05577. doi: 10.48550/arXiv.1811.05577.</w:t>
      </w:r>
    </w:p>
    <w:p w14:paraId="23C9199D" w14:textId="77777777" w:rsidR="005879B6" w:rsidRPr="005879B6" w:rsidRDefault="005879B6" w:rsidP="005879B6">
      <w:pPr>
        <w:pStyle w:val="Bibliography"/>
        <w:rPr>
          <w:sz w:val="18"/>
        </w:rPr>
      </w:pPr>
      <w:r w:rsidRPr="005879B6">
        <w:rPr>
          <w:sz w:val="18"/>
        </w:rPr>
        <w:t>[6]</w:t>
      </w:r>
      <w:r w:rsidRPr="005879B6">
        <w:rPr>
          <w:sz w:val="18"/>
        </w:rPr>
        <w:tab/>
        <w:t xml:space="preserve">H. Weerts, M. Dudík, R. Edgar, A. Jalali, R. Lutz, and M. Madaio, “Fairlearn: Assessing and Improving Fairness of AI Systems,” </w:t>
      </w:r>
      <w:r w:rsidRPr="005879B6">
        <w:rPr>
          <w:i/>
          <w:iCs/>
          <w:sz w:val="18"/>
        </w:rPr>
        <w:t>J. Mach. Learn. Res.</w:t>
      </w:r>
      <w:r w:rsidRPr="005879B6">
        <w:rPr>
          <w:sz w:val="18"/>
        </w:rPr>
        <w:t>, vol. 24, no. 257, pp. 1–8, 2023.</w:t>
      </w:r>
    </w:p>
    <w:p w14:paraId="74E85A73" w14:textId="77777777" w:rsidR="005879B6" w:rsidRPr="005879B6" w:rsidRDefault="005879B6" w:rsidP="005879B6">
      <w:pPr>
        <w:pStyle w:val="Bibliography"/>
        <w:rPr>
          <w:sz w:val="18"/>
        </w:rPr>
      </w:pPr>
      <w:r w:rsidRPr="005879B6">
        <w:rPr>
          <w:sz w:val="18"/>
        </w:rPr>
        <w:t>[7]</w:t>
      </w:r>
      <w:r w:rsidRPr="005879B6">
        <w:rPr>
          <w:sz w:val="18"/>
        </w:rPr>
        <w:tab/>
        <w:t xml:space="preserve">R. K. E. Bellamy </w:t>
      </w:r>
      <w:r w:rsidRPr="005879B6">
        <w:rPr>
          <w:i/>
          <w:iCs/>
          <w:sz w:val="18"/>
        </w:rPr>
        <w:t>et al.</w:t>
      </w:r>
      <w:r w:rsidRPr="005879B6">
        <w:rPr>
          <w:sz w:val="18"/>
        </w:rPr>
        <w:t xml:space="preserve">, “AI Fairness 360: An Extensible Toolkit for Detecting, Understanding, and Mitigating Unwanted Algorithmic Bias,” Oct. 03, 2018, </w:t>
      </w:r>
      <w:r w:rsidRPr="005879B6">
        <w:rPr>
          <w:i/>
          <w:iCs/>
          <w:sz w:val="18"/>
        </w:rPr>
        <w:t>arXiv</w:t>
      </w:r>
      <w:r w:rsidRPr="005879B6">
        <w:rPr>
          <w:sz w:val="18"/>
        </w:rPr>
        <w:t>: arXiv:1810.01943. doi: 10.48550/arXiv.1810.01943.</w:t>
      </w:r>
    </w:p>
    <w:p w14:paraId="10E2D362" w14:textId="77777777" w:rsidR="005879B6" w:rsidRPr="005879B6" w:rsidRDefault="005879B6" w:rsidP="005879B6">
      <w:pPr>
        <w:pStyle w:val="Bibliography"/>
        <w:rPr>
          <w:sz w:val="18"/>
        </w:rPr>
      </w:pPr>
      <w:r w:rsidRPr="005879B6">
        <w:rPr>
          <w:sz w:val="18"/>
        </w:rPr>
        <w:t>[8]</w:t>
      </w:r>
      <w:r w:rsidRPr="005879B6">
        <w:rPr>
          <w:sz w:val="18"/>
        </w:rPr>
        <w:tab/>
        <w:t xml:space="preserve">P. Vandewalle, J. Kovacevic, and M. Vetterli, “Reproducible research in signal processing,” </w:t>
      </w:r>
      <w:r w:rsidRPr="005879B6">
        <w:rPr>
          <w:i/>
          <w:iCs/>
          <w:sz w:val="18"/>
        </w:rPr>
        <w:t>IEEE Signal Process. Mag.</w:t>
      </w:r>
      <w:r w:rsidRPr="005879B6">
        <w:rPr>
          <w:sz w:val="18"/>
        </w:rPr>
        <w:t>, vol. 26, no. 3, pp. 37–47, May 2009, doi: 10.1109/MSP.2009.932122.</w:t>
      </w:r>
    </w:p>
    <w:p w14:paraId="68D415C4" w14:textId="77777777" w:rsidR="005879B6" w:rsidRPr="005879B6" w:rsidRDefault="005879B6" w:rsidP="005879B6">
      <w:pPr>
        <w:pStyle w:val="Bibliography"/>
        <w:rPr>
          <w:sz w:val="18"/>
        </w:rPr>
      </w:pPr>
      <w:r w:rsidRPr="005879B6">
        <w:rPr>
          <w:sz w:val="18"/>
        </w:rPr>
        <w:t>[9]</w:t>
      </w:r>
      <w:r w:rsidRPr="005879B6">
        <w:rPr>
          <w:sz w:val="18"/>
        </w:rPr>
        <w:tab/>
        <w:t xml:space="preserve">K. Lekadir </w:t>
      </w:r>
      <w:r w:rsidRPr="005879B6">
        <w:rPr>
          <w:i/>
          <w:iCs/>
          <w:sz w:val="18"/>
        </w:rPr>
        <w:t>et al.</w:t>
      </w:r>
      <w:r w:rsidRPr="005879B6">
        <w:rPr>
          <w:sz w:val="18"/>
        </w:rPr>
        <w:t xml:space="preserve">, “FUTURE-AI: international consensus guideline for trustworthy and deployable artificial intelligence in healthcare,” </w:t>
      </w:r>
      <w:r w:rsidRPr="005879B6">
        <w:rPr>
          <w:i/>
          <w:iCs/>
          <w:sz w:val="18"/>
        </w:rPr>
        <w:t>BMJ</w:t>
      </w:r>
      <w:r w:rsidRPr="005879B6">
        <w:rPr>
          <w:sz w:val="18"/>
        </w:rPr>
        <w:t>, vol. 388, p. e081554, Feb. 2025, doi: 10.1136/bmj-2024-081554.</w:t>
      </w:r>
    </w:p>
    <w:p w14:paraId="2B53DEC4" w14:textId="77777777" w:rsidR="005879B6" w:rsidRPr="005879B6" w:rsidRDefault="005879B6" w:rsidP="005879B6">
      <w:pPr>
        <w:pStyle w:val="Bibliography"/>
        <w:rPr>
          <w:sz w:val="18"/>
        </w:rPr>
      </w:pPr>
      <w:r w:rsidRPr="005879B6">
        <w:rPr>
          <w:sz w:val="18"/>
        </w:rPr>
        <w:t>[10]</w:t>
      </w:r>
      <w:r w:rsidRPr="005879B6">
        <w:rPr>
          <w:sz w:val="18"/>
        </w:rPr>
        <w:tab/>
        <w:t xml:space="preserve">Q. Feng, M. Du, N. Zou, and X. Hu, “Fair Machine Learning in Healthcare: A Review,” Feb. 01, 2024, </w:t>
      </w:r>
      <w:r w:rsidRPr="005879B6">
        <w:rPr>
          <w:i/>
          <w:iCs/>
          <w:sz w:val="18"/>
        </w:rPr>
        <w:t>arXiv</w:t>
      </w:r>
      <w:r w:rsidRPr="005879B6">
        <w:rPr>
          <w:sz w:val="18"/>
        </w:rPr>
        <w:t>: arXiv:2206.14397. doi: 10.48550/arXiv.2206.14397.</w:t>
      </w:r>
    </w:p>
    <w:p w14:paraId="4B95C185" w14:textId="77777777" w:rsidR="005879B6" w:rsidRPr="005879B6" w:rsidRDefault="005879B6" w:rsidP="005879B6">
      <w:pPr>
        <w:pStyle w:val="Bibliography"/>
        <w:rPr>
          <w:sz w:val="18"/>
        </w:rPr>
      </w:pPr>
      <w:r w:rsidRPr="005879B6">
        <w:rPr>
          <w:sz w:val="18"/>
        </w:rPr>
        <w:t>[11]</w:t>
      </w:r>
      <w:r w:rsidRPr="005879B6">
        <w:rPr>
          <w:sz w:val="18"/>
        </w:rPr>
        <w:tab/>
        <w:t xml:space="preserve">D. K. Lutfi and G. F. Shidik, “Improvement Heart Failure Prediction Using Binary Preprocessing,” in </w:t>
      </w:r>
      <w:r w:rsidRPr="005879B6">
        <w:rPr>
          <w:i/>
          <w:iCs/>
          <w:sz w:val="18"/>
        </w:rPr>
        <w:t>2023 International Conference on Advanced Mechatronics, Intelligent Manufacture and Industrial Automation (ICAMIMIA)</w:t>
      </w:r>
      <w:r w:rsidRPr="005879B6">
        <w:rPr>
          <w:sz w:val="18"/>
        </w:rPr>
        <w:t>, Nov. 2023, pp. 236–241. doi: 10.1109/ICAMIMIA60881.2023.10427846.</w:t>
      </w:r>
    </w:p>
    <w:p w14:paraId="4B2DED9F" w14:textId="77777777" w:rsidR="005879B6" w:rsidRPr="005879B6" w:rsidRDefault="005879B6" w:rsidP="005879B6">
      <w:pPr>
        <w:pStyle w:val="Bibliography"/>
        <w:rPr>
          <w:sz w:val="18"/>
        </w:rPr>
      </w:pPr>
      <w:r w:rsidRPr="005879B6">
        <w:rPr>
          <w:sz w:val="18"/>
        </w:rPr>
        <w:t>[12]</w:t>
      </w:r>
      <w:r w:rsidRPr="005879B6">
        <w:rPr>
          <w:sz w:val="18"/>
        </w:rPr>
        <w:tab/>
        <w:t>R. Detrano, “V.A. Medical Center, Long Beach and Cleveland Clinic Foundation.” V.A. Medical Center, Long Beach and Cleveland Clinic Foundation.</w:t>
      </w:r>
    </w:p>
    <w:p w14:paraId="3C01D297" w14:textId="77777777" w:rsidR="005879B6" w:rsidRPr="005879B6" w:rsidRDefault="005879B6" w:rsidP="005879B6">
      <w:pPr>
        <w:pStyle w:val="Bibliography"/>
        <w:rPr>
          <w:sz w:val="18"/>
        </w:rPr>
      </w:pPr>
      <w:r w:rsidRPr="005879B6">
        <w:rPr>
          <w:sz w:val="18"/>
        </w:rPr>
        <w:t>[13]</w:t>
      </w:r>
      <w:r w:rsidRPr="005879B6">
        <w:rPr>
          <w:sz w:val="18"/>
        </w:rPr>
        <w:tab/>
        <w:t>A. Janosi, “Hungarian Institute of Cardiology.” Budapest, Hungary.</w:t>
      </w:r>
    </w:p>
    <w:p w14:paraId="2CF8BEED" w14:textId="77777777" w:rsidR="005879B6" w:rsidRPr="005879B6" w:rsidRDefault="005879B6" w:rsidP="005879B6">
      <w:pPr>
        <w:pStyle w:val="Bibliography"/>
        <w:rPr>
          <w:sz w:val="18"/>
        </w:rPr>
      </w:pPr>
      <w:r w:rsidRPr="005879B6">
        <w:rPr>
          <w:sz w:val="18"/>
        </w:rPr>
        <w:t>[14]</w:t>
      </w:r>
      <w:r w:rsidRPr="005879B6">
        <w:rPr>
          <w:sz w:val="18"/>
        </w:rPr>
        <w:tab/>
        <w:t xml:space="preserve">W. Steinbrunn, “University Hospital, Zurich, Switzerland.” </w:t>
      </w:r>
    </w:p>
    <w:p w14:paraId="5DC15C4B" w14:textId="77777777" w:rsidR="005879B6" w:rsidRPr="005879B6" w:rsidRDefault="005879B6" w:rsidP="005879B6">
      <w:pPr>
        <w:pStyle w:val="Bibliography"/>
        <w:rPr>
          <w:sz w:val="18"/>
        </w:rPr>
      </w:pPr>
      <w:r w:rsidRPr="005879B6">
        <w:rPr>
          <w:sz w:val="18"/>
        </w:rPr>
        <w:t>[15]</w:t>
      </w:r>
      <w:r w:rsidRPr="005879B6">
        <w:rPr>
          <w:sz w:val="18"/>
        </w:rPr>
        <w:tab/>
        <w:t>M. Pfisterer, “University Hospital, Basel, Switzerland.” University Hospital, Basel, Switzerland.</w:t>
      </w:r>
    </w:p>
    <w:p w14:paraId="5DFE8D0D" w14:textId="77777777" w:rsidR="005879B6" w:rsidRPr="005879B6" w:rsidRDefault="005879B6" w:rsidP="005879B6">
      <w:pPr>
        <w:pStyle w:val="Bibliography"/>
        <w:rPr>
          <w:sz w:val="18"/>
        </w:rPr>
      </w:pPr>
      <w:r w:rsidRPr="005879B6">
        <w:rPr>
          <w:sz w:val="18"/>
        </w:rPr>
        <w:t>[16]</w:t>
      </w:r>
      <w:r w:rsidRPr="005879B6">
        <w:rPr>
          <w:sz w:val="18"/>
        </w:rPr>
        <w:tab/>
        <w:t>Tanmay Deshpande, “Heart Failure Prediction:CV Score(90%+)| 5 Models,” Kaggle. Accessed: Mar. 01, 2025. [Online]. Available: https://kaggle.com/code/tanmay111999/heart-failure-prediction-cv-score-90-5-models</w:t>
      </w:r>
    </w:p>
    <w:p w14:paraId="09760378" w14:textId="77777777" w:rsidR="005879B6" w:rsidRPr="005879B6" w:rsidRDefault="005879B6" w:rsidP="005879B6">
      <w:pPr>
        <w:pStyle w:val="Bibliography"/>
        <w:rPr>
          <w:sz w:val="18"/>
        </w:rPr>
      </w:pPr>
      <w:r w:rsidRPr="005879B6">
        <w:rPr>
          <w:sz w:val="18"/>
        </w:rPr>
        <w:t>[17]</w:t>
      </w:r>
      <w:r w:rsidRPr="005879B6">
        <w:rPr>
          <w:sz w:val="18"/>
        </w:rPr>
        <w:tab/>
        <w:t>Fahad Rehman and Muhammad Aammar Tufail, “Heart Disease Prediction Using 9 Models,” Kaggle. Accessed: Mar. 01, 2025. [Online]. Available: https://kaggle.com/code/fahadrehman07/heart-disease-prediction-using-9-models</w:t>
      </w:r>
    </w:p>
    <w:p w14:paraId="1C69C59E" w14:textId="332B11BC" w:rsidR="00840175" w:rsidRDefault="00CB75C6">
      <w:pPr>
        <w:jc w:val="both"/>
        <w:rPr>
          <w:sz w:val="18"/>
        </w:rPr>
      </w:pPr>
      <w:r>
        <w:rPr>
          <w:sz w:val="18"/>
        </w:rPr>
        <w:fldChar w:fldCharType="end"/>
      </w:r>
    </w:p>
    <w:p w14:paraId="1E5BE9EA" w14:textId="77777777" w:rsidR="00533644" w:rsidRDefault="00533644">
      <w:pPr>
        <w:jc w:val="both"/>
        <w:rPr>
          <w:sz w:val="18"/>
        </w:rPr>
        <w:sectPr w:rsidR="00533644">
          <w:type w:val="continuous"/>
          <w:pgSz w:w="12240" w:h="15840" w:code="1"/>
          <w:pgMar w:top="1411" w:right="1080" w:bottom="1411" w:left="1080" w:header="720" w:footer="720" w:gutter="0"/>
          <w:cols w:num="2" w:space="346"/>
        </w:sectPr>
      </w:pPr>
    </w:p>
    <w:p w14:paraId="7510762D" w14:textId="2E04CF6C" w:rsidR="000351FB" w:rsidRDefault="00DF5545" w:rsidP="000351FB">
      <w:pPr>
        <w:pStyle w:val="Heading1"/>
      </w:pPr>
      <w:r>
        <w:lastRenderedPageBreak/>
        <w:t xml:space="preserve">Appendix: </w:t>
      </w:r>
      <w:r w:rsidR="00C61BCE">
        <w:t>Data description</w:t>
      </w:r>
    </w:p>
    <w:p w14:paraId="13928DCB" w14:textId="77777777" w:rsidR="000351FB" w:rsidRDefault="000351FB" w:rsidP="000351FB">
      <w:pPr>
        <w:jc w:val="both"/>
        <w:rPr>
          <w:sz w:val="20"/>
        </w:rPr>
      </w:pPr>
    </w:p>
    <w:p w14:paraId="270644E0" w14:textId="41D88699" w:rsidR="00952084" w:rsidRDefault="00014EDD" w:rsidP="00A8031B">
      <w:pPr>
        <w:pStyle w:val="BodyText"/>
      </w:pPr>
      <w:r>
        <w:t>This i</w:t>
      </w:r>
      <w:r w:rsidR="00DF5545">
        <w:t>s a support document det</w:t>
      </w:r>
      <w:r w:rsidR="004457A1">
        <w:t xml:space="preserve">ailing the </w:t>
      </w:r>
      <w:r w:rsidR="00DF4447">
        <w:t>exploratory</w:t>
      </w:r>
      <w:r w:rsidR="004457A1">
        <w:t xml:space="preserve"> data analysis findings for the dataset</w:t>
      </w:r>
      <w:r w:rsidR="00111F8E">
        <w:t xml:space="preserve">. </w:t>
      </w:r>
      <w:r w:rsidR="00A8031B">
        <w:t xml:space="preserve">Heart disease is one of the leading causes of death globally and this dataset is a comma separated version (csv) file obtained from Kaggle containing 11 features to predict heart diseases and 1 </w:t>
      </w:r>
      <w:r w:rsidR="008E6008">
        <w:t xml:space="preserve">common </w:t>
      </w:r>
      <w:r w:rsidR="00A8031B">
        <w:t>label.</w:t>
      </w:r>
      <w:r w:rsidR="00CD5FF5">
        <w:t xml:space="preserve"> </w:t>
      </w:r>
      <w:r w:rsidR="00A8031B">
        <w:t xml:space="preserve">This file combined 5 heart datasets across 11 common features </w:t>
      </w:r>
      <w:r w:rsidR="00A8031B">
        <w:fldChar w:fldCharType="begin"/>
      </w:r>
      <w:r w:rsidR="00A33003">
        <w:instrText xml:space="preserve"> ADDIN ZOTERO_ITEM CSL_CITATION {"citationID":"JHXtgnXd","properties":{"formattedCitation":"[4], [12], [13], [14], [15]","plainCitation":"[4], [12], [13], [14], [15]","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id":171,"uris":["http://zotero.org/users/15847661/items/UZW5PTZ7"],"itemData":{"id":171,"type":"dataset","event-place":"V.A. Medical Center, Long Beach and Cleveland Clinic Foundation","publisher-place":"V.A. Medical Center, Long Beach and Cleveland Clinic Foundation","title":"V.A. Medical Center, Long Beach and Cleveland Clinic Foundation","author":[{"family":"Detrano","given":"Robert"}]}},{"id":169,"uris":["http://zotero.org/users/15847661/items/R4QSDIPQ"],"itemData":{"id":169,"type":"dataset","event-place":"Hungary","publisher":"Budapest","publisher-place":"Hungary","title":"Hungarian Institute of Cardiology","author":[{"family":"Janosi","given":"Andras"}],"accessed":{"date-parts":[["2025",2,8]]}}},{"id":170,"uris":["http://zotero.org/users/15847661/items/MP7M9ZZG"],"itemData":{"id":170,"type":"dataset","title":"University Hospital, Zurich, Switzerland","author":[{"family":"Steinbrunn","given":"William"}],"accessed":{"date-parts":[["2025",2,8]]}}},{"id":172,"uris":["http://zotero.org/users/15847661/items/S55W9RQ8"],"itemData":{"id":172,"type":"dataset","event-place":"University Hospital, Basel, Switzerland","publisher-place":"University Hospital, Basel, Switzerland","title":"University Hospital, Basel, Switzerland","author":[{"family":"Pfisterer","given":"Matthias"}],"accessed":{"date-parts":[["2025",2,8]]}}}],"schema":"https://github.com/citation-style-language/schema/raw/master/csl-citation.json"} </w:instrText>
      </w:r>
      <w:r w:rsidR="00A8031B">
        <w:fldChar w:fldCharType="separate"/>
      </w:r>
      <w:r w:rsidR="00A33003" w:rsidRPr="00A33003">
        <w:t>[4], [12], [13], [14], [15]</w:t>
      </w:r>
      <w:r w:rsidR="00A8031B">
        <w:fldChar w:fldCharType="end"/>
      </w:r>
      <w:r w:rsidR="00A8031B">
        <w:t>.</w:t>
      </w:r>
      <w:r w:rsidR="00337985">
        <w:t xml:space="preserve"> </w:t>
      </w:r>
      <w:r w:rsidR="004307C7">
        <w:t xml:space="preserve">EDA performed with </w:t>
      </w:r>
      <w:r w:rsidR="00CC14D1">
        <w:t xml:space="preserve">help of similar notebooks </w:t>
      </w:r>
      <w:r w:rsidR="00CC14D1">
        <w:fldChar w:fldCharType="begin"/>
      </w:r>
      <w:r w:rsidR="00A33003">
        <w:instrText xml:space="preserve"> ADDIN ZOTERO_ITEM CSL_CITATION {"citationID":"29lLRzmu","properties":{"formattedCitation":"[16], [17]","plainCitation":"[16], [17]","noteIndex":0},"citationItems":[{"id":201,"uris":["http://zotero.org/users/15847661/items/N8IMBIJG"],"itemData":{"id":201,"type":"webpage","abstract":"Explore and run machine learning code with Kaggle Notebooks | Using data from Heart Failure Prediction Dataset","container-title":"Kaggle","language":"en","title":"Heart Failure Prediction:CV Score(90%+)| 5 Models","title-short":"Heart Failure Prediction","URL":"https://kaggle.com/code/tanmay111999/heart-failure-prediction-cv-score-90-5-models","author":[{"literal":"Tanmay Deshpande"}],"accessed":{"date-parts":[["2025",3,1]]},"issued":{"date-parts":[["2022",10,25]]}}},{"id":199,"uris":["http://zotero.org/users/15847661/items/W2LW8AAS"],"itemData":{"id":199,"type":"webpage","abstract":"Explore and run machine learning code with Kaggle Notebooks | Using data from multiple data sources","container-title":"Kaggle","language":"en","title":"Heart Disease Prediction Using 9 Models","URL":"https://kaggle.com/code/fahadrehman07/heart-disease-prediction-using-9-models","author":[{"literal":"Fahad Rehman"},{"literal":"Muhammad Aammar Tufail"}],"accessed":{"date-parts":[["2025",3,1]]},"issued":{"date-parts":[["2024",4,28]]}}}],"schema":"https://github.com/citation-style-language/schema/raw/master/csl-citation.json"} </w:instrText>
      </w:r>
      <w:r w:rsidR="00CC14D1">
        <w:fldChar w:fldCharType="separate"/>
      </w:r>
      <w:r w:rsidR="00A33003" w:rsidRPr="00A33003">
        <w:t>[16], [17]</w:t>
      </w:r>
      <w:r w:rsidR="00CC14D1">
        <w:fldChar w:fldCharType="end"/>
      </w:r>
      <w:r w:rsidR="00CC14D1">
        <w:t>.</w:t>
      </w:r>
    </w:p>
    <w:p w14:paraId="2318B417" w14:textId="42AB6A8B" w:rsidR="009B22E4" w:rsidRDefault="00952084" w:rsidP="008E6008">
      <w:pPr>
        <w:pStyle w:val="BodyText"/>
        <w:ind w:firstLine="153"/>
      </w:pPr>
      <w:r>
        <w:t xml:space="preserve">There are a total of 918 </w:t>
      </w:r>
      <w:r w:rsidR="008E6008">
        <w:t>observations</w:t>
      </w:r>
      <w:r w:rsidR="0009018C">
        <w:t xml:space="preserve">, </w:t>
      </w:r>
      <w:r w:rsidR="008E6008">
        <w:t xml:space="preserve">with duplicate data removed </w:t>
      </w:r>
      <w:r w:rsidR="00035EAF">
        <w:t xml:space="preserve">by the author prior to dataset publication and no missing </w:t>
      </w:r>
      <w:r w:rsidR="0010152E">
        <w:t>data found when inspected using Python.</w:t>
      </w:r>
      <w:r w:rsidR="001F41E9">
        <w:t xml:space="preserve"> </w:t>
      </w:r>
      <w:r w:rsidR="00081C63">
        <w:t>In creating this label, data on the type of heart disease is lost.</w:t>
      </w:r>
    </w:p>
    <w:p w14:paraId="12639ACD" w14:textId="77777777" w:rsidR="00AA7214" w:rsidRDefault="00AA7214" w:rsidP="000351FB">
      <w:pPr>
        <w:pStyle w:val="BodyText"/>
        <w:rPr>
          <w:noProof/>
        </w:rPr>
      </w:pPr>
    </w:p>
    <w:p w14:paraId="23487ACB" w14:textId="7D4E5B3B" w:rsidR="00873A0E" w:rsidRDefault="00000000" w:rsidP="005A774D">
      <w:pPr>
        <w:pStyle w:val="BodyText"/>
        <w:jc w:val="center"/>
        <w:rPr>
          <w:noProof/>
        </w:rPr>
      </w:pPr>
      <w:r>
        <w:rPr>
          <w:noProof/>
        </w:rPr>
        <w:pict w14:anchorId="48EC9D2E">
          <v:shape id="_x0000_i1033" type="#_x0000_t75" style="width:178.7pt;height:142.25pt;visibility:visible;mso-wrap-style:square">
            <v:imagedata r:id="rId17" o:title=""/>
          </v:shape>
        </w:pict>
      </w:r>
    </w:p>
    <w:p w14:paraId="247F7093" w14:textId="16DD339C"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4</w:t>
      </w:r>
      <w:r w:rsidRPr="00037EDD">
        <w:rPr>
          <w:b/>
          <w:bCs/>
        </w:rPr>
        <w:fldChar w:fldCharType="end"/>
      </w:r>
      <w:r w:rsidRPr="00037EDD">
        <w:rPr>
          <w:b/>
          <w:bCs/>
        </w:rPr>
        <w:t>.</w:t>
      </w:r>
      <w:r w:rsidRPr="00037EDD">
        <w:t xml:space="preserve"> </w:t>
      </w:r>
      <w:r w:rsidR="00A42240">
        <w:t>Stratified histogram of label by Sex category</w:t>
      </w:r>
      <w:r w:rsidRPr="00037EDD">
        <w:t>.</w:t>
      </w:r>
    </w:p>
    <w:p w14:paraId="21301162" w14:textId="77777777" w:rsidR="00873A0E" w:rsidRDefault="00873A0E" w:rsidP="000351FB">
      <w:pPr>
        <w:pStyle w:val="BodyText"/>
        <w:rPr>
          <w:noProof/>
        </w:rPr>
      </w:pPr>
    </w:p>
    <w:p w14:paraId="365510CE" w14:textId="361FD67C" w:rsidR="00873A0E" w:rsidRDefault="00000000" w:rsidP="00427A5D">
      <w:pPr>
        <w:pStyle w:val="BodyText"/>
        <w:jc w:val="center"/>
        <w:rPr>
          <w:noProof/>
        </w:rPr>
      </w:pPr>
      <w:r>
        <w:rPr>
          <w:noProof/>
        </w:rPr>
        <w:pict w14:anchorId="25424735">
          <v:shape id="_x0000_i1034" type="#_x0000_t75" style="width:189.25pt;height:150.75pt;visibility:visible;mso-wrap-style:square">
            <v:imagedata r:id="rId18" o:title=""/>
          </v:shape>
        </w:pict>
      </w:r>
    </w:p>
    <w:p w14:paraId="6395A2CB" w14:textId="03529A25"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5</w:t>
      </w:r>
      <w:r w:rsidRPr="00037EDD">
        <w:rPr>
          <w:b/>
          <w:bCs/>
        </w:rPr>
        <w:fldChar w:fldCharType="end"/>
      </w:r>
      <w:r w:rsidRPr="00037EDD">
        <w:rPr>
          <w:b/>
          <w:bCs/>
        </w:rPr>
        <w:t>.</w:t>
      </w:r>
      <w:r w:rsidR="003E3F38">
        <w:t xml:space="preserve"> Histogram </w:t>
      </w:r>
      <w:r w:rsidR="00427A5D">
        <w:t>shows</w:t>
      </w:r>
      <w:r w:rsidR="003E3F38">
        <w:t xml:space="preserve"> distribution of Age feature values</w:t>
      </w:r>
      <w:r w:rsidRPr="00037EDD">
        <w:t>.</w:t>
      </w:r>
    </w:p>
    <w:p w14:paraId="7F89C69E" w14:textId="77777777" w:rsidR="005A774D" w:rsidRDefault="005A774D" w:rsidP="000351FB">
      <w:pPr>
        <w:pStyle w:val="BodyText"/>
        <w:rPr>
          <w:noProof/>
        </w:rPr>
      </w:pPr>
    </w:p>
    <w:p w14:paraId="35730980" w14:textId="1D64D0EE" w:rsidR="00496641" w:rsidRDefault="00496641" w:rsidP="00562B2E">
      <w:pPr>
        <w:pStyle w:val="BodyText"/>
        <w:ind w:firstLine="153"/>
      </w:pPr>
      <w:r>
        <w:t xml:space="preserve">The dataset was imbalanced, across the sensitive features of age and sex with more observations from Male and patients over 40 as seen in </w:t>
      </w:r>
      <w:r w:rsidRPr="002B0D67">
        <w:t>Fig</w:t>
      </w:r>
      <w:r w:rsidR="002B0D67" w:rsidRPr="002B0D67">
        <w:t>ure</w:t>
      </w:r>
      <w:r w:rsidRPr="002B0D67">
        <w:t xml:space="preserve">s </w:t>
      </w:r>
      <w:r w:rsidR="0040228E" w:rsidRPr="002B0D67">
        <w:t>4</w:t>
      </w:r>
      <w:r w:rsidRPr="002B0D67">
        <w:t xml:space="preserve"> and </w:t>
      </w:r>
      <w:r w:rsidR="0040228E" w:rsidRPr="002B0D67">
        <w:t>5</w:t>
      </w:r>
      <w:r w:rsidR="007B5B0A">
        <w:t>.</w:t>
      </w:r>
      <w:r w:rsidR="00C1025E">
        <w:t xml:space="preserve"> Categorical qualitati</w:t>
      </w:r>
      <w:r w:rsidR="00D44D38">
        <w:t xml:space="preserve">ve features were used to stratify the </w:t>
      </w:r>
      <w:r w:rsidR="00B1216C">
        <w:t>label data to bet</w:t>
      </w:r>
      <w:r w:rsidR="008525EB">
        <w:t>t</w:t>
      </w:r>
      <w:r w:rsidR="00B1216C">
        <w:t>er understand their characteristics</w:t>
      </w:r>
      <w:r w:rsidR="00B1216C" w:rsidRPr="002B0D67">
        <w:t>. Fig</w:t>
      </w:r>
      <w:r w:rsidR="002B0D67" w:rsidRPr="002B0D67">
        <w:t>ure</w:t>
      </w:r>
      <w:r w:rsidR="00B1216C" w:rsidRPr="002B0D67">
        <w:t xml:space="preserve"> </w:t>
      </w:r>
      <w:r w:rsidR="002B0D67" w:rsidRPr="002B0D67">
        <w:t>6</w:t>
      </w:r>
      <w:r w:rsidR="00EB49A9">
        <w:t xml:space="preserve"> shows how </w:t>
      </w:r>
      <w:r w:rsidR="00B615DD">
        <w:t>more observations with</w:t>
      </w:r>
      <w:r w:rsidR="009D1E27">
        <w:t xml:space="preserve"> asymptomatic (ASY) chest pain type are likely to have heart disease</w:t>
      </w:r>
      <w:r w:rsidR="00A25218">
        <w:t>, compared to the opposite behaviour for atypical (ATA)</w:t>
      </w:r>
      <w:r w:rsidR="00F17292">
        <w:t>. And a similar distribution is seen</w:t>
      </w:r>
      <w:r w:rsidR="002322BB">
        <w:t xml:space="preserve"> in </w:t>
      </w:r>
      <w:r w:rsidR="002B0D67" w:rsidRPr="002B0D67">
        <w:t>F</w:t>
      </w:r>
      <w:r w:rsidR="002322BB" w:rsidRPr="002B0D67">
        <w:t xml:space="preserve">igure </w:t>
      </w:r>
      <w:r w:rsidR="002B0D67" w:rsidRPr="002B0D67">
        <w:t>7</w:t>
      </w:r>
      <w:r w:rsidR="00F17292" w:rsidRPr="002B0D67">
        <w:t>,</w:t>
      </w:r>
      <w:r w:rsidR="00F17292">
        <w:t xml:space="preserve"> with more observations having </w:t>
      </w:r>
      <w:r w:rsidR="008525EB">
        <w:t xml:space="preserve">exercise-induced angina </w:t>
      </w:r>
      <w:r w:rsidR="00D77704">
        <w:t>positive prediction</w:t>
      </w:r>
      <w:r w:rsidR="008525EB">
        <w:t>.</w:t>
      </w:r>
    </w:p>
    <w:p w14:paraId="3D39C8CE" w14:textId="51D24007" w:rsidR="002322BB" w:rsidRDefault="00000000" w:rsidP="00427A5D">
      <w:pPr>
        <w:pStyle w:val="BodyText"/>
        <w:jc w:val="center"/>
        <w:rPr>
          <w:noProof/>
        </w:rPr>
      </w:pPr>
      <w:r>
        <w:rPr>
          <w:noProof/>
        </w:rPr>
        <w:pict w14:anchorId="420EEE21">
          <v:shape id="_x0000_i1035" type="#_x0000_t75" style="width:175.15pt;height:139.6pt;visibility:visible;mso-wrap-style:square">
            <v:imagedata r:id="rId19" o:title=""/>
          </v:shape>
        </w:pict>
      </w:r>
    </w:p>
    <w:p w14:paraId="26A467AE" w14:textId="09CE2D19"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6</w:t>
      </w:r>
      <w:r w:rsidRPr="00037EDD">
        <w:rPr>
          <w:b/>
          <w:bCs/>
        </w:rPr>
        <w:fldChar w:fldCharType="end"/>
      </w:r>
      <w:r w:rsidRPr="00037EDD">
        <w:rPr>
          <w:b/>
          <w:bCs/>
        </w:rPr>
        <w:t>.</w:t>
      </w:r>
      <w:r w:rsidRPr="00037EDD">
        <w:t xml:space="preserve"> </w:t>
      </w:r>
      <w:r>
        <w:t>Stratified histogram of label by ChestPainType</w:t>
      </w:r>
      <w:r w:rsidRPr="00037EDD">
        <w:t>.</w:t>
      </w:r>
    </w:p>
    <w:p w14:paraId="753536A4" w14:textId="77777777" w:rsidR="00427A5D" w:rsidRDefault="00427A5D" w:rsidP="000351FB">
      <w:pPr>
        <w:pStyle w:val="BodyText"/>
        <w:rPr>
          <w:noProof/>
        </w:rPr>
      </w:pPr>
    </w:p>
    <w:p w14:paraId="53B82164" w14:textId="56C84F7E" w:rsidR="002322BB" w:rsidRDefault="00000000" w:rsidP="00427A5D">
      <w:pPr>
        <w:pStyle w:val="BodyText"/>
        <w:jc w:val="center"/>
        <w:rPr>
          <w:noProof/>
        </w:rPr>
      </w:pPr>
      <w:r>
        <w:rPr>
          <w:noProof/>
        </w:rPr>
        <w:pict w14:anchorId="7653D41B">
          <v:shape id="_x0000_i1036" type="#_x0000_t75" style="width:171.35pt;height:136.05pt;visibility:visible;mso-wrap-style:square">
            <v:imagedata r:id="rId20" o:title=""/>
          </v:shape>
        </w:pict>
      </w:r>
    </w:p>
    <w:p w14:paraId="716836A0" w14:textId="632B515A"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7</w:t>
      </w:r>
      <w:r w:rsidRPr="00037EDD">
        <w:rPr>
          <w:b/>
          <w:bCs/>
        </w:rPr>
        <w:fldChar w:fldCharType="end"/>
      </w:r>
      <w:r w:rsidRPr="00037EDD">
        <w:rPr>
          <w:b/>
          <w:bCs/>
        </w:rPr>
        <w:t>.</w:t>
      </w:r>
      <w:r w:rsidRPr="00037EDD">
        <w:t xml:space="preserve"> </w:t>
      </w:r>
      <w:r>
        <w:t>Stratified histogram of label by ExerciseAngina</w:t>
      </w:r>
      <w:r w:rsidRPr="00037EDD">
        <w:t>.</w:t>
      </w:r>
    </w:p>
    <w:p w14:paraId="67D42A85" w14:textId="77777777" w:rsidR="002322BB" w:rsidRDefault="002322BB" w:rsidP="000351FB">
      <w:pPr>
        <w:pStyle w:val="BodyText"/>
        <w:rPr>
          <w:noProof/>
        </w:rPr>
      </w:pPr>
    </w:p>
    <w:p w14:paraId="610AE8F1" w14:textId="60C5803A" w:rsidR="00890ECA" w:rsidRDefault="00CD5A34" w:rsidP="000351FB">
      <w:pPr>
        <w:pStyle w:val="BodyText"/>
        <w:rPr>
          <w:noProof/>
        </w:rPr>
      </w:pPr>
      <w:r w:rsidRPr="00C47154">
        <w:rPr>
          <w:b/>
          <w:bCs/>
          <w:noProof/>
        </w:rPr>
        <w:t xml:space="preserve">Table </w:t>
      </w:r>
      <w:r w:rsidR="003B6A1D">
        <w:rPr>
          <w:b/>
          <w:bCs/>
          <w:noProof/>
        </w:rPr>
        <w:t>1</w:t>
      </w:r>
      <w:r>
        <w:rPr>
          <w:noProof/>
        </w:rPr>
        <w:t>: statistical Analysis Results for Numerical Features</w:t>
      </w:r>
    </w:p>
    <w:p w14:paraId="4DEEBAF1" w14:textId="77777777" w:rsidR="0086582D" w:rsidRDefault="0086582D" w:rsidP="000351FB">
      <w:pPr>
        <w:pStyle w:val="BodyText"/>
        <w:rPr>
          <w:noProof/>
        </w:rPr>
      </w:pPr>
    </w:p>
    <w:tbl>
      <w:tblPr>
        <w:tblW w:w="4530" w:type="dxa"/>
        <w:tblInd w:w="113" w:type="dxa"/>
        <w:tblLook w:val="04A0" w:firstRow="1" w:lastRow="0" w:firstColumn="1" w:lastColumn="0" w:noHBand="0" w:noVBand="1"/>
      </w:tblPr>
      <w:tblGrid>
        <w:gridCol w:w="1349"/>
        <w:gridCol w:w="766"/>
        <w:gridCol w:w="666"/>
        <w:gridCol w:w="550"/>
        <w:gridCol w:w="616"/>
        <w:gridCol w:w="583"/>
      </w:tblGrid>
      <w:tr w:rsidR="00004013" w:rsidRPr="008D6503" w14:paraId="4097622A" w14:textId="77777777" w:rsidTr="00004013">
        <w:trPr>
          <w:trHeight w:val="264"/>
        </w:trPr>
        <w:tc>
          <w:tcPr>
            <w:tcW w:w="1349"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B8606" w14:textId="29D078B5" w:rsidR="00004013" w:rsidRPr="008D6503" w:rsidRDefault="00004013" w:rsidP="008D6503">
            <w:pPr>
              <w:jc w:val="center"/>
              <w:rPr>
                <w:b/>
                <w:bCs/>
                <w:color w:val="000000"/>
                <w:sz w:val="20"/>
                <w:lang w:val="en-CA" w:eastAsia="en-CA"/>
              </w:rPr>
            </w:pPr>
            <w:r>
              <w:rPr>
                <w:b/>
                <w:bCs/>
                <w:color w:val="000000"/>
                <w:sz w:val="20"/>
                <w:lang w:val="en-CA" w:eastAsia="en-CA"/>
              </w:rPr>
              <w:t>Feature</w:t>
            </w:r>
            <w:r w:rsidRPr="008D6503">
              <w:rPr>
                <w:b/>
                <w:bCs/>
                <w:color w:val="000000"/>
                <w:sz w:val="20"/>
                <w:lang w:val="en-CA" w:eastAsia="en-CA"/>
              </w:rPr>
              <w:t> </w:t>
            </w:r>
          </w:p>
        </w:tc>
        <w:tc>
          <w:tcPr>
            <w:tcW w:w="766" w:type="dxa"/>
            <w:tcBorders>
              <w:top w:val="single" w:sz="4" w:space="0" w:color="000000"/>
              <w:left w:val="nil"/>
              <w:bottom w:val="single" w:sz="4" w:space="0" w:color="000000"/>
              <w:right w:val="single" w:sz="4" w:space="0" w:color="000000"/>
            </w:tcBorders>
            <w:shd w:val="clear" w:color="auto" w:fill="auto"/>
            <w:vAlign w:val="center"/>
            <w:hideMark/>
          </w:tcPr>
          <w:p w14:paraId="73D160D4"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ean</w:t>
            </w:r>
          </w:p>
        </w:tc>
        <w:tc>
          <w:tcPr>
            <w:tcW w:w="666" w:type="dxa"/>
            <w:tcBorders>
              <w:top w:val="single" w:sz="4" w:space="0" w:color="000000"/>
              <w:left w:val="nil"/>
              <w:bottom w:val="single" w:sz="4" w:space="0" w:color="000000"/>
              <w:right w:val="single" w:sz="4" w:space="0" w:color="000000"/>
            </w:tcBorders>
            <w:shd w:val="clear" w:color="auto" w:fill="auto"/>
            <w:vAlign w:val="center"/>
            <w:hideMark/>
          </w:tcPr>
          <w:p w14:paraId="427C9E40"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std</w:t>
            </w:r>
          </w:p>
        </w:tc>
        <w:tc>
          <w:tcPr>
            <w:tcW w:w="550" w:type="dxa"/>
            <w:tcBorders>
              <w:top w:val="single" w:sz="4" w:space="0" w:color="000000"/>
              <w:left w:val="nil"/>
              <w:bottom w:val="single" w:sz="4" w:space="0" w:color="000000"/>
              <w:right w:val="single" w:sz="4" w:space="0" w:color="000000"/>
            </w:tcBorders>
            <w:shd w:val="clear" w:color="auto" w:fill="auto"/>
            <w:vAlign w:val="center"/>
            <w:hideMark/>
          </w:tcPr>
          <w:p w14:paraId="41CFD331"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in</w:t>
            </w:r>
          </w:p>
        </w:tc>
        <w:tc>
          <w:tcPr>
            <w:tcW w:w="616" w:type="dxa"/>
            <w:tcBorders>
              <w:top w:val="single" w:sz="4" w:space="0" w:color="000000"/>
              <w:left w:val="nil"/>
              <w:bottom w:val="single" w:sz="4" w:space="0" w:color="000000"/>
              <w:right w:val="single" w:sz="4" w:space="0" w:color="000000"/>
            </w:tcBorders>
            <w:shd w:val="clear" w:color="auto" w:fill="auto"/>
            <w:vAlign w:val="center"/>
            <w:hideMark/>
          </w:tcPr>
          <w:p w14:paraId="7AABE69D"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50%</w:t>
            </w:r>
          </w:p>
        </w:tc>
        <w:tc>
          <w:tcPr>
            <w:tcW w:w="583" w:type="dxa"/>
            <w:tcBorders>
              <w:top w:val="single" w:sz="4" w:space="0" w:color="000000"/>
              <w:left w:val="nil"/>
              <w:bottom w:val="single" w:sz="4" w:space="0" w:color="000000"/>
              <w:right w:val="single" w:sz="4" w:space="0" w:color="000000"/>
            </w:tcBorders>
            <w:shd w:val="clear" w:color="auto" w:fill="auto"/>
            <w:vAlign w:val="center"/>
            <w:hideMark/>
          </w:tcPr>
          <w:p w14:paraId="38416A4A"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ax</w:t>
            </w:r>
          </w:p>
        </w:tc>
      </w:tr>
      <w:tr w:rsidR="00004013" w:rsidRPr="008D6503" w14:paraId="5922ABF1"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A9DB17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Age</w:t>
            </w:r>
          </w:p>
        </w:tc>
        <w:tc>
          <w:tcPr>
            <w:tcW w:w="766" w:type="dxa"/>
            <w:tcBorders>
              <w:top w:val="nil"/>
              <w:left w:val="nil"/>
              <w:bottom w:val="single" w:sz="4" w:space="0" w:color="000000"/>
              <w:right w:val="single" w:sz="4" w:space="0" w:color="000000"/>
            </w:tcBorders>
            <w:shd w:val="clear" w:color="auto" w:fill="auto"/>
            <w:vAlign w:val="center"/>
            <w:hideMark/>
          </w:tcPr>
          <w:p w14:paraId="5EADCB4A" w14:textId="77777777" w:rsidR="00004013" w:rsidRPr="008D6503" w:rsidRDefault="00004013" w:rsidP="008D6503">
            <w:pPr>
              <w:jc w:val="right"/>
              <w:rPr>
                <w:color w:val="000000"/>
                <w:sz w:val="20"/>
                <w:lang w:val="en-CA" w:eastAsia="en-CA"/>
              </w:rPr>
            </w:pPr>
            <w:r w:rsidRPr="008D6503">
              <w:rPr>
                <w:color w:val="000000"/>
                <w:sz w:val="20"/>
                <w:lang w:val="en-CA" w:eastAsia="en-CA"/>
              </w:rPr>
              <w:t>53.51</w:t>
            </w:r>
          </w:p>
        </w:tc>
        <w:tc>
          <w:tcPr>
            <w:tcW w:w="666" w:type="dxa"/>
            <w:tcBorders>
              <w:top w:val="nil"/>
              <w:left w:val="nil"/>
              <w:bottom w:val="single" w:sz="4" w:space="0" w:color="000000"/>
              <w:right w:val="single" w:sz="4" w:space="0" w:color="000000"/>
            </w:tcBorders>
            <w:shd w:val="clear" w:color="auto" w:fill="auto"/>
            <w:vAlign w:val="center"/>
            <w:hideMark/>
          </w:tcPr>
          <w:p w14:paraId="4C5CC467" w14:textId="77777777" w:rsidR="00004013" w:rsidRPr="008D6503" w:rsidRDefault="00004013" w:rsidP="008D6503">
            <w:pPr>
              <w:jc w:val="right"/>
              <w:rPr>
                <w:color w:val="000000"/>
                <w:sz w:val="20"/>
                <w:lang w:val="en-CA" w:eastAsia="en-CA"/>
              </w:rPr>
            </w:pPr>
            <w:r w:rsidRPr="008D6503">
              <w:rPr>
                <w:color w:val="000000"/>
                <w:sz w:val="20"/>
                <w:lang w:val="en-CA" w:eastAsia="en-CA"/>
              </w:rPr>
              <w:t>9.433</w:t>
            </w:r>
          </w:p>
        </w:tc>
        <w:tc>
          <w:tcPr>
            <w:tcW w:w="550" w:type="dxa"/>
            <w:tcBorders>
              <w:top w:val="nil"/>
              <w:left w:val="nil"/>
              <w:bottom w:val="single" w:sz="4" w:space="0" w:color="000000"/>
              <w:right w:val="single" w:sz="4" w:space="0" w:color="000000"/>
            </w:tcBorders>
            <w:shd w:val="clear" w:color="auto" w:fill="auto"/>
            <w:vAlign w:val="center"/>
            <w:hideMark/>
          </w:tcPr>
          <w:p w14:paraId="1DE77A30" w14:textId="77777777" w:rsidR="00004013" w:rsidRPr="008D6503" w:rsidRDefault="00004013" w:rsidP="008D6503">
            <w:pPr>
              <w:jc w:val="right"/>
              <w:rPr>
                <w:color w:val="000000"/>
                <w:sz w:val="20"/>
                <w:lang w:val="en-CA" w:eastAsia="en-CA"/>
              </w:rPr>
            </w:pPr>
            <w:r w:rsidRPr="008D6503">
              <w:rPr>
                <w:color w:val="000000"/>
                <w:sz w:val="20"/>
                <w:lang w:val="en-CA" w:eastAsia="en-CA"/>
              </w:rPr>
              <w:t>28</w:t>
            </w:r>
          </w:p>
        </w:tc>
        <w:tc>
          <w:tcPr>
            <w:tcW w:w="616" w:type="dxa"/>
            <w:tcBorders>
              <w:top w:val="nil"/>
              <w:left w:val="nil"/>
              <w:bottom w:val="single" w:sz="4" w:space="0" w:color="000000"/>
              <w:right w:val="single" w:sz="4" w:space="0" w:color="000000"/>
            </w:tcBorders>
            <w:shd w:val="clear" w:color="auto" w:fill="auto"/>
            <w:vAlign w:val="center"/>
            <w:hideMark/>
          </w:tcPr>
          <w:p w14:paraId="4D06AA2D" w14:textId="77777777" w:rsidR="00004013" w:rsidRPr="008D6503" w:rsidRDefault="00004013" w:rsidP="008D6503">
            <w:pPr>
              <w:jc w:val="right"/>
              <w:rPr>
                <w:color w:val="000000"/>
                <w:sz w:val="20"/>
                <w:lang w:val="en-CA" w:eastAsia="en-CA"/>
              </w:rPr>
            </w:pPr>
            <w:r w:rsidRPr="008D6503">
              <w:rPr>
                <w:color w:val="000000"/>
                <w:sz w:val="20"/>
                <w:lang w:val="en-CA" w:eastAsia="en-CA"/>
              </w:rPr>
              <w:t>54</w:t>
            </w:r>
          </w:p>
        </w:tc>
        <w:tc>
          <w:tcPr>
            <w:tcW w:w="583" w:type="dxa"/>
            <w:tcBorders>
              <w:top w:val="nil"/>
              <w:left w:val="nil"/>
              <w:bottom w:val="single" w:sz="4" w:space="0" w:color="000000"/>
              <w:right w:val="single" w:sz="4" w:space="0" w:color="000000"/>
            </w:tcBorders>
            <w:shd w:val="clear" w:color="auto" w:fill="auto"/>
            <w:vAlign w:val="center"/>
            <w:hideMark/>
          </w:tcPr>
          <w:p w14:paraId="1734A174" w14:textId="77777777" w:rsidR="00004013" w:rsidRPr="008D6503" w:rsidRDefault="00004013" w:rsidP="008D6503">
            <w:pPr>
              <w:jc w:val="right"/>
              <w:rPr>
                <w:color w:val="000000"/>
                <w:sz w:val="20"/>
                <w:lang w:val="en-CA" w:eastAsia="en-CA"/>
              </w:rPr>
            </w:pPr>
            <w:r w:rsidRPr="008D6503">
              <w:rPr>
                <w:color w:val="000000"/>
                <w:sz w:val="20"/>
                <w:lang w:val="en-CA" w:eastAsia="en-CA"/>
              </w:rPr>
              <w:t>77</w:t>
            </w:r>
          </w:p>
        </w:tc>
      </w:tr>
      <w:tr w:rsidR="00004013" w:rsidRPr="008D6503" w14:paraId="348F489C"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222B1D5C"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RestingBP</w:t>
            </w:r>
          </w:p>
        </w:tc>
        <w:tc>
          <w:tcPr>
            <w:tcW w:w="766" w:type="dxa"/>
            <w:tcBorders>
              <w:top w:val="nil"/>
              <w:left w:val="nil"/>
              <w:bottom w:val="single" w:sz="4" w:space="0" w:color="000000"/>
              <w:right w:val="single" w:sz="4" w:space="0" w:color="000000"/>
            </w:tcBorders>
            <w:shd w:val="clear" w:color="auto" w:fill="auto"/>
            <w:vAlign w:val="center"/>
            <w:hideMark/>
          </w:tcPr>
          <w:p w14:paraId="6B121FF8" w14:textId="77777777" w:rsidR="00004013" w:rsidRPr="008D6503" w:rsidRDefault="00004013" w:rsidP="008D6503">
            <w:pPr>
              <w:jc w:val="right"/>
              <w:rPr>
                <w:color w:val="000000"/>
                <w:sz w:val="20"/>
                <w:lang w:val="en-CA" w:eastAsia="en-CA"/>
              </w:rPr>
            </w:pPr>
            <w:r w:rsidRPr="008D6503">
              <w:rPr>
                <w:color w:val="000000"/>
                <w:sz w:val="20"/>
                <w:lang w:val="en-CA" w:eastAsia="en-CA"/>
              </w:rPr>
              <w:t>132.4</w:t>
            </w:r>
          </w:p>
        </w:tc>
        <w:tc>
          <w:tcPr>
            <w:tcW w:w="666" w:type="dxa"/>
            <w:tcBorders>
              <w:top w:val="nil"/>
              <w:left w:val="nil"/>
              <w:bottom w:val="single" w:sz="4" w:space="0" w:color="000000"/>
              <w:right w:val="single" w:sz="4" w:space="0" w:color="000000"/>
            </w:tcBorders>
            <w:shd w:val="clear" w:color="auto" w:fill="auto"/>
            <w:vAlign w:val="center"/>
            <w:hideMark/>
          </w:tcPr>
          <w:p w14:paraId="31616D39" w14:textId="77777777" w:rsidR="00004013" w:rsidRPr="008D6503" w:rsidRDefault="00004013" w:rsidP="008D6503">
            <w:pPr>
              <w:jc w:val="right"/>
              <w:rPr>
                <w:color w:val="000000"/>
                <w:sz w:val="20"/>
                <w:lang w:val="en-CA" w:eastAsia="en-CA"/>
              </w:rPr>
            </w:pPr>
            <w:r w:rsidRPr="008D6503">
              <w:rPr>
                <w:color w:val="000000"/>
                <w:sz w:val="20"/>
                <w:lang w:val="en-CA" w:eastAsia="en-CA"/>
              </w:rPr>
              <w:t>18.51</w:t>
            </w:r>
          </w:p>
        </w:tc>
        <w:tc>
          <w:tcPr>
            <w:tcW w:w="550" w:type="dxa"/>
            <w:tcBorders>
              <w:top w:val="nil"/>
              <w:left w:val="nil"/>
              <w:bottom w:val="single" w:sz="4" w:space="0" w:color="000000"/>
              <w:right w:val="single" w:sz="4" w:space="0" w:color="000000"/>
            </w:tcBorders>
            <w:shd w:val="clear" w:color="auto" w:fill="auto"/>
            <w:vAlign w:val="center"/>
            <w:hideMark/>
          </w:tcPr>
          <w:p w14:paraId="01A7EE91"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95C41A9" w14:textId="77777777" w:rsidR="00004013" w:rsidRPr="008D6503" w:rsidRDefault="00004013" w:rsidP="008D6503">
            <w:pPr>
              <w:jc w:val="right"/>
              <w:rPr>
                <w:color w:val="000000"/>
                <w:sz w:val="20"/>
                <w:lang w:val="en-CA" w:eastAsia="en-CA"/>
              </w:rPr>
            </w:pPr>
            <w:r w:rsidRPr="008D6503">
              <w:rPr>
                <w:color w:val="000000"/>
                <w:sz w:val="20"/>
                <w:lang w:val="en-CA" w:eastAsia="en-CA"/>
              </w:rPr>
              <w:t>130</w:t>
            </w:r>
          </w:p>
        </w:tc>
        <w:tc>
          <w:tcPr>
            <w:tcW w:w="583" w:type="dxa"/>
            <w:tcBorders>
              <w:top w:val="nil"/>
              <w:left w:val="nil"/>
              <w:bottom w:val="single" w:sz="4" w:space="0" w:color="000000"/>
              <w:right w:val="single" w:sz="4" w:space="0" w:color="000000"/>
            </w:tcBorders>
            <w:shd w:val="clear" w:color="auto" w:fill="auto"/>
            <w:vAlign w:val="center"/>
            <w:hideMark/>
          </w:tcPr>
          <w:p w14:paraId="7D0E9C4E" w14:textId="77777777" w:rsidR="00004013" w:rsidRPr="008D6503" w:rsidRDefault="00004013" w:rsidP="008D6503">
            <w:pPr>
              <w:jc w:val="right"/>
              <w:rPr>
                <w:color w:val="000000"/>
                <w:sz w:val="20"/>
                <w:lang w:val="en-CA" w:eastAsia="en-CA"/>
              </w:rPr>
            </w:pPr>
            <w:r w:rsidRPr="008D6503">
              <w:rPr>
                <w:color w:val="000000"/>
                <w:sz w:val="20"/>
                <w:lang w:val="en-CA" w:eastAsia="en-CA"/>
              </w:rPr>
              <w:t>200</w:t>
            </w:r>
          </w:p>
        </w:tc>
      </w:tr>
      <w:tr w:rsidR="00004013" w:rsidRPr="008D6503" w14:paraId="6878E365"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77E14E4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Cholesterol</w:t>
            </w:r>
          </w:p>
        </w:tc>
        <w:tc>
          <w:tcPr>
            <w:tcW w:w="766" w:type="dxa"/>
            <w:tcBorders>
              <w:top w:val="nil"/>
              <w:left w:val="nil"/>
              <w:bottom w:val="single" w:sz="4" w:space="0" w:color="000000"/>
              <w:right w:val="single" w:sz="4" w:space="0" w:color="000000"/>
            </w:tcBorders>
            <w:shd w:val="clear" w:color="auto" w:fill="auto"/>
            <w:vAlign w:val="center"/>
            <w:hideMark/>
          </w:tcPr>
          <w:p w14:paraId="1984F02F" w14:textId="77777777" w:rsidR="00004013" w:rsidRPr="008D6503" w:rsidRDefault="00004013" w:rsidP="008D6503">
            <w:pPr>
              <w:jc w:val="right"/>
              <w:rPr>
                <w:color w:val="000000"/>
                <w:sz w:val="20"/>
                <w:lang w:val="en-CA" w:eastAsia="en-CA"/>
              </w:rPr>
            </w:pPr>
            <w:r w:rsidRPr="008D6503">
              <w:rPr>
                <w:color w:val="000000"/>
                <w:sz w:val="20"/>
                <w:lang w:val="en-CA" w:eastAsia="en-CA"/>
              </w:rPr>
              <w:t>198.8</w:t>
            </w:r>
          </w:p>
        </w:tc>
        <w:tc>
          <w:tcPr>
            <w:tcW w:w="666" w:type="dxa"/>
            <w:tcBorders>
              <w:top w:val="nil"/>
              <w:left w:val="nil"/>
              <w:bottom w:val="single" w:sz="4" w:space="0" w:color="000000"/>
              <w:right w:val="single" w:sz="4" w:space="0" w:color="000000"/>
            </w:tcBorders>
            <w:shd w:val="clear" w:color="auto" w:fill="auto"/>
            <w:vAlign w:val="center"/>
            <w:hideMark/>
          </w:tcPr>
          <w:p w14:paraId="1BFEEE41" w14:textId="77777777" w:rsidR="00004013" w:rsidRPr="008D6503" w:rsidRDefault="00004013" w:rsidP="008D6503">
            <w:pPr>
              <w:jc w:val="right"/>
              <w:rPr>
                <w:color w:val="000000"/>
                <w:sz w:val="20"/>
                <w:lang w:val="en-CA" w:eastAsia="en-CA"/>
              </w:rPr>
            </w:pPr>
            <w:r w:rsidRPr="008D6503">
              <w:rPr>
                <w:color w:val="000000"/>
                <w:sz w:val="20"/>
                <w:lang w:val="en-CA" w:eastAsia="en-CA"/>
              </w:rPr>
              <w:t>109.4</w:t>
            </w:r>
          </w:p>
        </w:tc>
        <w:tc>
          <w:tcPr>
            <w:tcW w:w="550" w:type="dxa"/>
            <w:tcBorders>
              <w:top w:val="nil"/>
              <w:left w:val="nil"/>
              <w:bottom w:val="single" w:sz="4" w:space="0" w:color="000000"/>
              <w:right w:val="single" w:sz="4" w:space="0" w:color="000000"/>
            </w:tcBorders>
            <w:shd w:val="clear" w:color="auto" w:fill="auto"/>
            <w:vAlign w:val="center"/>
            <w:hideMark/>
          </w:tcPr>
          <w:p w14:paraId="1E06E96A"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398BCB8B" w14:textId="77777777" w:rsidR="00004013" w:rsidRPr="008D6503" w:rsidRDefault="00004013" w:rsidP="008D6503">
            <w:pPr>
              <w:jc w:val="right"/>
              <w:rPr>
                <w:color w:val="000000"/>
                <w:sz w:val="20"/>
                <w:lang w:val="en-CA" w:eastAsia="en-CA"/>
              </w:rPr>
            </w:pPr>
            <w:r w:rsidRPr="008D6503">
              <w:rPr>
                <w:color w:val="000000"/>
                <w:sz w:val="20"/>
                <w:lang w:val="en-CA" w:eastAsia="en-CA"/>
              </w:rPr>
              <w:t>223</w:t>
            </w:r>
          </w:p>
        </w:tc>
        <w:tc>
          <w:tcPr>
            <w:tcW w:w="583" w:type="dxa"/>
            <w:tcBorders>
              <w:top w:val="nil"/>
              <w:left w:val="nil"/>
              <w:bottom w:val="single" w:sz="4" w:space="0" w:color="000000"/>
              <w:right w:val="single" w:sz="4" w:space="0" w:color="000000"/>
            </w:tcBorders>
            <w:shd w:val="clear" w:color="auto" w:fill="auto"/>
            <w:vAlign w:val="center"/>
            <w:hideMark/>
          </w:tcPr>
          <w:p w14:paraId="4ECB4DEA" w14:textId="77777777" w:rsidR="00004013" w:rsidRPr="008D6503" w:rsidRDefault="00004013" w:rsidP="008D6503">
            <w:pPr>
              <w:jc w:val="right"/>
              <w:rPr>
                <w:color w:val="000000"/>
                <w:sz w:val="20"/>
                <w:lang w:val="en-CA" w:eastAsia="en-CA"/>
              </w:rPr>
            </w:pPr>
            <w:r w:rsidRPr="008D6503">
              <w:rPr>
                <w:color w:val="000000"/>
                <w:sz w:val="20"/>
                <w:lang w:val="en-CA" w:eastAsia="en-CA"/>
              </w:rPr>
              <w:t>603</w:t>
            </w:r>
          </w:p>
        </w:tc>
      </w:tr>
      <w:tr w:rsidR="00004013" w:rsidRPr="008D6503" w14:paraId="64789F77"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0B88E49"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FastingBS</w:t>
            </w:r>
          </w:p>
        </w:tc>
        <w:tc>
          <w:tcPr>
            <w:tcW w:w="766" w:type="dxa"/>
            <w:tcBorders>
              <w:top w:val="nil"/>
              <w:left w:val="nil"/>
              <w:bottom w:val="single" w:sz="4" w:space="0" w:color="000000"/>
              <w:right w:val="single" w:sz="4" w:space="0" w:color="000000"/>
            </w:tcBorders>
            <w:shd w:val="clear" w:color="auto" w:fill="auto"/>
            <w:vAlign w:val="center"/>
            <w:hideMark/>
          </w:tcPr>
          <w:p w14:paraId="43372BE9" w14:textId="77777777" w:rsidR="00004013" w:rsidRPr="008D6503" w:rsidRDefault="00004013" w:rsidP="008D6503">
            <w:pPr>
              <w:jc w:val="right"/>
              <w:rPr>
                <w:color w:val="000000"/>
                <w:sz w:val="20"/>
                <w:lang w:val="en-CA" w:eastAsia="en-CA"/>
              </w:rPr>
            </w:pPr>
            <w:r w:rsidRPr="008D6503">
              <w:rPr>
                <w:color w:val="000000"/>
                <w:sz w:val="20"/>
                <w:lang w:val="en-CA" w:eastAsia="en-CA"/>
              </w:rPr>
              <w:t>0.2331</w:t>
            </w:r>
          </w:p>
        </w:tc>
        <w:tc>
          <w:tcPr>
            <w:tcW w:w="666" w:type="dxa"/>
            <w:tcBorders>
              <w:top w:val="nil"/>
              <w:left w:val="nil"/>
              <w:bottom w:val="single" w:sz="4" w:space="0" w:color="000000"/>
              <w:right w:val="single" w:sz="4" w:space="0" w:color="000000"/>
            </w:tcBorders>
            <w:shd w:val="clear" w:color="auto" w:fill="auto"/>
            <w:vAlign w:val="center"/>
            <w:hideMark/>
          </w:tcPr>
          <w:p w14:paraId="369C55A0" w14:textId="77777777" w:rsidR="00004013" w:rsidRPr="008D6503" w:rsidRDefault="00004013" w:rsidP="008D6503">
            <w:pPr>
              <w:jc w:val="right"/>
              <w:rPr>
                <w:color w:val="000000"/>
                <w:sz w:val="20"/>
                <w:lang w:val="en-CA" w:eastAsia="en-CA"/>
              </w:rPr>
            </w:pPr>
            <w:r w:rsidRPr="008D6503">
              <w:rPr>
                <w:color w:val="000000"/>
                <w:sz w:val="20"/>
                <w:lang w:val="en-CA" w:eastAsia="en-CA"/>
              </w:rPr>
              <w:t>0.423</w:t>
            </w:r>
          </w:p>
        </w:tc>
        <w:tc>
          <w:tcPr>
            <w:tcW w:w="550" w:type="dxa"/>
            <w:tcBorders>
              <w:top w:val="nil"/>
              <w:left w:val="nil"/>
              <w:bottom w:val="single" w:sz="4" w:space="0" w:color="000000"/>
              <w:right w:val="single" w:sz="4" w:space="0" w:color="000000"/>
            </w:tcBorders>
            <w:shd w:val="clear" w:color="auto" w:fill="auto"/>
            <w:vAlign w:val="center"/>
            <w:hideMark/>
          </w:tcPr>
          <w:p w14:paraId="268DA11C"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A1760C8"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583" w:type="dxa"/>
            <w:tcBorders>
              <w:top w:val="nil"/>
              <w:left w:val="nil"/>
              <w:bottom w:val="single" w:sz="4" w:space="0" w:color="000000"/>
              <w:right w:val="single" w:sz="4" w:space="0" w:color="000000"/>
            </w:tcBorders>
            <w:shd w:val="clear" w:color="auto" w:fill="auto"/>
            <w:vAlign w:val="center"/>
            <w:hideMark/>
          </w:tcPr>
          <w:p w14:paraId="03B57C92"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r w:rsidR="00004013" w:rsidRPr="008D6503" w14:paraId="659C22C0"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28A7B71"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axHR</w:t>
            </w:r>
          </w:p>
        </w:tc>
        <w:tc>
          <w:tcPr>
            <w:tcW w:w="766" w:type="dxa"/>
            <w:tcBorders>
              <w:top w:val="nil"/>
              <w:left w:val="nil"/>
              <w:bottom w:val="single" w:sz="4" w:space="0" w:color="000000"/>
              <w:right w:val="single" w:sz="4" w:space="0" w:color="000000"/>
            </w:tcBorders>
            <w:shd w:val="clear" w:color="auto" w:fill="auto"/>
            <w:vAlign w:val="center"/>
            <w:hideMark/>
          </w:tcPr>
          <w:p w14:paraId="15AE3E0C" w14:textId="77777777" w:rsidR="00004013" w:rsidRPr="008D6503" w:rsidRDefault="00004013" w:rsidP="008D6503">
            <w:pPr>
              <w:jc w:val="right"/>
              <w:rPr>
                <w:color w:val="000000"/>
                <w:sz w:val="20"/>
                <w:lang w:val="en-CA" w:eastAsia="en-CA"/>
              </w:rPr>
            </w:pPr>
            <w:r w:rsidRPr="008D6503">
              <w:rPr>
                <w:color w:val="000000"/>
                <w:sz w:val="20"/>
                <w:lang w:val="en-CA" w:eastAsia="en-CA"/>
              </w:rPr>
              <w:t>136.8</w:t>
            </w:r>
          </w:p>
        </w:tc>
        <w:tc>
          <w:tcPr>
            <w:tcW w:w="666" w:type="dxa"/>
            <w:tcBorders>
              <w:top w:val="nil"/>
              <w:left w:val="nil"/>
              <w:bottom w:val="single" w:sz="4" w:space="0" w:color="000000"/>
              <w:right w:val="single" w:sz="4" w:space="0" w:color="000000"/>
            </w:tcBorders>
            <w:shd w:val="clear" w:color="auto" w:fill="auto"/>
            <w:vAlign w:val="center"/>
            <w:hideMark/>
          </w:tcPr>
          <w:p w14:paraId="588F1B57" w14:textId="77777777" w:rsidR="00004013" w:rsidRPr="008D6503" w:rsidRDefault="00004013" w:rsidP="008D6503">
            <w:pPr>
              <w:jc w:val="right"/>
              <w:rPr>
                <w:color w:val="000000"/>
                <w:sz w:val="20"/>
                <w:lang w:val="en-CA" w:eastAsia="en-CA"/>
              </w:rPr>
            </w:pPr>
            <w:r w:rsidRPr="008D6503">
              <w:rPr>
                <w:color w:val="000000"/>
                <w:sz w:val="20"/>
                <w:lang w:val="en-CA" w:eastAsia="en-CA"/>
              </w:rPr>
              <w:t>25.46</w:t>
            </w:r>
          </w:p>
        </w:tc>
        <w:tc>
          <w:tcPr>
            <w:tcW w:w="550" w:type="dxa"/>
            <w:tcBorders>
              <w:top w:val="nil"/>
              <w:left w:val="nil"/>
              <w:bottom w:val="single" w:sz="4" w:space="0" w:color="000000"/>
              <w:right w:val="single" w:sz="4" w:space="0" w:color="000000"/>
            </w:tcBorders>
            <w:shd w:val="clear" w:color="auto" w:fill="auto"/>
            <w:vAlign w:val="center"/>
            <w:hideMark/>
          </w:tcPr>
          <w:p w14:paraId="0518C64E" w14:textId="77777777" w:rsidR="00004013" w:rsidRPr="008D6503" w:rsidRDefault="00004013" w:rsidP="008D6503">
            <w:pPr>
              <w:jc w:val="right"/>
              <w:rPr>
                <w:color w:val="000000"/>
                <w:sz w:val="20"/>
                <w:lang w:val="en-CA" w:eastAsia="en-CA"/>
              </w:rPr>
            </w:pPr>
            <w:r w:rsidRPr="008D6503">
              <w:rPr>
                <w:color w:val="000000"/>
                <w:sz w:val="20"/>
                <w:lang w:val="en-CA" w:eastAsia="en-CA"/>
              </w:rPr>
              <w:t>60</w:t>
            </w:r>
          </w:p>
        </w:tc>
        <w:tc>
          <w:tcPr>
            <w:tcW w:w="616" w:type="dxa"/>
            <w:tcBorders>
              <w:top w:val="nil"/>
              <w:left w:val="nil"/>
              <w:bottom w:val="single" w:sz="4" w:space="0" w:color="000000"/>
              <w:right w:val="single" w:sz="4" w:space="0" w:color="000000"/>
            </w:tcBorders>
            <w:shd w:val="clear" w:color="auto" w:fill="auto"/>
            <w:vAlign w:val="center"/>
            <w:hideMark/>
          </w:tcPr>
          <w:p w14:paraId="15E86F69" w14:textId="77777777" w:rsidR="00004013" w:rsidRPr="008D6503" w:rsidRDefault="00004013" w:rsidP="008D6503">
            <w:pPr>
              <w:jc w:val="right"/>
              <w:rPr>
                <w:color w:val="000000"/>
                <w:sz w:val="20"/>
                <w:lang w:val="en-CA" w:eastAsia="en-CA"/>
              </w:rPr>
            </w:pPr>
            <w:r w:rsidRPr="008D6503">
              <w:rPr>
                <w:color w:val="000000"/>
                <w:sz w:val="20"/>
                <w:lang w:val="en-CA" w:eastAsia="en-CA"/>
              </w:rPr>
              <w:t>138</w:t>
            </w:r>
          </w:p>
        </w:tc>
        <w:tc>
          <w:tcPr>
            <w:tcW w:w="583" w:type="dxa"/>
            <w:tcBorders>
              <w:top w:val="nil"/>
              <w:left w:val="nil"/>
              <w:bottom w:val="single" w:sz="4" w:space="0" w:color="000000"/>
              <w:right w:val="single" w:sz="4" w:space="0" w:color="000000"/>
            </w:tcBorders>
            <w:shd w:val="clear" w:color="auto" w:fill="auto"/>
            <w:vAlign w:val="center"/>
            <w:hideMark/>
          </w:tcPr>
          <w:p w14:paraId="4D08CC8D" w14:textId="77777777" w:rsidR="00004013" w:rsidRPr="008D6503" w:rsidRDefault="00004013" w:rsidP="008D6503">
            <w:pPr>
              <w:jc w:val="right"/>
              <w:rPr>
                <w:color w:val="000000"/>
                <w:sz w:val="20"/>
                <w:lang w:val="en-CA" w:eastAsia="en-CA"/>
              </w:rPr>
            </w:pPr>
            <w:r w:rsidRPr="008D6503">
              <w:rPr>
                <w:color w:val="000000"/>
                <w:sz w:val="20"/>
                <w:lang w:val="en-CA" w:eastAsia="en-CA"/>
              </w:rPr>
              <w:t>202</w:t>
            </w:r>
          </w:p>
        </w:tc>
      </w:tr>
      <w:tr w:rsidR="00004013" w:rsidRPr="008D6503" w14:paraId="1AEE1B8C"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31EDFE50"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Oldpeak</w:t>
            </w:r>
          </w:p>
        </w:tc>
        <w:tc>
          <w:tcPr>
            <w:tcW w:w="766" w:type="dxa"/>
            <w:tcBorders>
              <w:top w:val="nil"/>
              <w:left w:val="nil"/>
              <w:bottom w:val="single" w:sz="4" w:space="0" w:color="000000"/>
              <w:right w:val="single" w:sz="4" w:space="0" w:color="000000"/>
            </w:tcBorders>
            <w:shd w:val="clear" w:color="auto" w:fill="auto"/>
            <w:vAlign w:val="center"/>
            <w:hideMark/>
          </w:tcPr>
          <w:p w14:paraId="1241FF62" w14:textId="77777777" w:rsidR="00004013" w:rsidRPr="008D6503" w:rsidRDefault="00004013" w:rsidP="008D6503">
            <w:pPr>
              <w:jc w:val="right"/>
              <w:rPr>
                <w:color w:val="000000"/>
                <w:sz w:val="20"/>
                <w:lang w:val="en-CA" w:eastAsia="en-CA"/>
              </w:rPr>
            </w:pPr>
            <w:r w:rsidRPr="008D6503">
              <w:rPr>
                <w:color w:val="000000"/>
                <w:sz w:val="20"/>
                <w:lang w:val="en-CA" w:eastAsia="en-CA"/>
              </w:rPr>
              <w:t>0.8874</w:t>
            </w:r>
          </w:p>
        </w:tc>
        <w:tc>
          <w:tcPr>
            <w:tcW w:w="666" w:type="dxa"/>
            <w:tcBorders>
              <w:top w:val="nil"/>
              <w:left w:val="nil"/>
              <w:bottom w:val="single" w:sz="4" w:space="0" w:color="000000"/>
              <w:right w:val="single" w:sz="4" w:space="0" w:color="000000"/>
            </w:tcBorders>
            <w:shd w:val="clear" w:color="auto" w:fill="auto"/>
            <w:vAlign w:val="center"/>
            <w:hideMark/>
          </w:tcPr>
          <w:p w14:paraId="08EF0E8C" w14:textId="77777777" w:rsidR="00004013" w:rsidRPr="008D6503" w:rsidRDefault="00004013" w:rsidP="008D6503">
            <w:pPr>
              <w:jc w:val="right"/>
              <w:rPr>
                <w:color w:val="000000"/>
                <w:sz w:val="20"/>
                <w:lang w:val="en-CA" w:eastAsia="en-CA"/>
              </w:rPr>
            </w:pPr>
            <w:r w:rsidRPr="008D6503">
              <w:rPr>
                <w:color w:val="000000"/>
                <w:sz w:val="20"/>
                <w:lang w:val="en-CA" w:eastAsia="en-CA"/>
              </w:rPr>
              <w:t>1.067</w:t>
            </w:r>
          </w:p>
        </w:tc>
        <w:tc>
          <w:tcPr>
            <w:tcW w:w="550" w:type="dxa"/>
            <w:tcBorders>
              <w:top w:val="nil"/>
              <w:left w:val="nil"/>
              <w:bottom w:val="single" w:sz="4" w:space="0" w:color="000000"/>
              <w:right w:val="single" w:sz="4" w:space="0" w:color="000000"/>
            </w:tcBorders>
            <w:shd w:val="clear" w:color="auto" w:fill="auto"/>
            <w:vAlign w:val="center"/>
            <w:hideMark/>
          </w:tcPr>
          <w:p w14:paraId="560DD053" w14:textId="77777777" w:rsidR="00004013" w:rsidRPr="008D6503" w:rsidRDefault="00004013" w:rsidP="008D6503">
            <w:pPr>
              <w:jc w:val="right"/>
              <w:rPr>
                <w:color w:val="000000"/>
                <w:sz w:val="20"/>
                <w:lang w:val="en-CA" w:eastAsia="en-CA"/>
              </w:rPr>
            </w:pPr>
            <w:r w:rsidRPr="008D6503">
              <w:rPr>
                <w:color w:val="000000"/>
                <w:sz w:val="20"/>
                <w:lang w:val="en-CA" w:eastAsia="en-CA"/>
              </w:rPr>
              <w:t>-2.6</w:t>
            </w:r>
          </w:p>
        </w:tc>
        <w:tc>
          <w:tcPr>
            <w:tcW w:w="616" w:type="dxa"/>
            <w:tcBorders>
              <w:top w:val="nil"/>
              <w:left w:val="nil"/>
              <w:bottom w:val="single" w:sz="4" w:space="0" w:color="000000"/>
              <w:right w:val="single" w:sz="4" w:space="0" w:color="000000"/>
            </w:tcBorders>
            <w:shd w:val="clear" w:color="auto" w:fill="auto"/>
            <w:vAlign w:val="center"/>
            <w:hideMark/>
          </w:tcPr>
          <w:p w14:paraId="26C360E8" w14:textId="77777777" w:rsidR="00004013" w:rsidRPr="008D6503" w:rsidRDefault="00004013" w:rsidP="008D6503">
            <w:pPr>
              <w:jc w:val="right"/>
              <w:rPr>
                <w:color w:val="000000"/>
                <w:sz w:val="20"/>
                <w:lang w:val="en-CA" w:eastAsia="en-CA"/>
              </w:rPr>
            </w:pPr>
            <w:r w:rsidRPr="008D6503">
              <w:rPr>
                <w:color w:val="000000"/>
                <w:sz w:val="20"/>
                <w:lang w:val="en-CA" w:eastAsia="en-CA"/>
              </w:rPr>
              <w:t>0.6</w:t>
            </w:r>
          </w:p>
        </w:tc>
        <w:tc>
          <w:tcPr>
            <w:tcW w:w="583" w:type="dxa"/>
            <w:tcBorders>
              <w:top w:val="nil"/>
              <w:left w:val="nil"/>
              <w:bottom w:val="single" w:sz="4" w:space="0" w:color="000000"/>
              <w:right w:val="single" w:sz="4" w:space="0" w:color="000000"/>
            </w:tcBorders>
            <w:shd w:val="clear" w:color="auto" w:fill="auto"/>
            <w:vAlign w:val="center"/>
            <w:hideMark/>
          </w:tcPr>
          <w:p w14:paraId="55D9ADD1" w14:textId="77777777" w:rsidR="00004013" w:rsidRPr="008D6503" w:rsidRDefault="00004013" w:rsidP="008D6503">
            <w:pPr>
              <w:jc w:val="right"/>
              <w:rPr>
                <w:color w:val="000000"/>
                <w:sz w:val="20"/>
                <w:lang w:val="en-CA" w:eastAsia="en-CA"/>
              </w:rPr>
            </w:pPr>
            <w:r w:rsidRPr="008D6503">
              <w:rPr>
                <w:color w:val="000000"/>
                <w:sz w:val="20"/>
                <w:lang w:val="en-CA" w:eastAsia="en-CA"/>
              </w:rPr>
              <w:t>6.2</w:t>
            </w:r>
          </w:p>
        </w:tc>
      </w:tr>
      <w:tr w:rsidR="00004013" w:rsidRPr="008D6503" w14:paraId="2799D8FB" w14:textId="77777777" w:rsidTr="002B7C63">
        <w:trPr>
          <w:trHeight w:val="264"/>
        </w:trPr>
        <w:tc>
          <w:tcPr>
            <w:tcW w:w="1349" w:type="dxa"/>
            <w:tcBorders>
              <w:top w:val="nil"/>
              <w:left w:val="single" w:sz="4" w:space="0" w:color="000000"/>
              <w:bottom w:val="nil"/>
              <w:right w:val="single" w:sz="4" w:space="0" w:color="000000"/>
            </w:tcBorders>
            <w:shd w:val="clear" w:color="auto" w:fill="auto"/>
            <w:vAlign w:val="center"/>
            <w:hideMark/>
          </w:tcPr>
          <w:p w14:paraId="3BA37D8F"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HeartDisease</w:t>
            </w:r>
          </w:p>
        </w:tc>
        <w:tc>
          <w:tcPr>
            <w:tcW w:w="766" w:type="dxa"/>
            <w:tcBorders>
              <w:top w:val="nil"/>
              <w:left w:val="nil"/>
              <w:bottom w:val="nil"/>
              <w:right w:val="single" w:sz="4" w:space="0" w:color="000000"/>
            </w:tcBorders>
            <w:shd w:val="clear" w:color="auto" w:fill="auto"/>
            <w:vAlign w:val="center"/>
            <w:hideMark/>
          </w:tcPr>
          <w:p w14:paraId="0A14BD88" w14:textId="77777777" w:rsidR="00004013" w:rsidRPr="008D6503" w:rsidRDefault="00004013" w:rsidP="008D6503">
            <w:pPr>
              <w:jc w:val="right"/>
              <w:rPr>
                <w:color w:val="000000"/>
                <w:sz w:val="20"/>
                <w:lang w:val="en-CA" w:eastAsia="en-CA"/>
              </w:rPr>
            </w:pPr>
            <w:r w:rsidRPr="008D6503">
              <w:rPr>
                <w:color w:val="000000"/>
                <w:sz w:val="20"/>
                <w:lang w:val="en-CA" w:eastAsia="en-CA"/>
              </w:rPr>
              <w:t>0.5534</w:t>
            </w:r>
          </w:p>
        </w:tc>
        <w:tc>
          <w:tcPr>
            <w:tcW w:w="666" w:type="dxa"/>
            <w:tcBorders>
              <w:top w:val="nil"/>
              <w:left w:val="nil"/>
              <w:bottom w:val="nil"/>
              <w:right w:val="single" w:sz="4" w:space="0" w:color="000000"/>
            </w:tcBorders>
            <w:shd w:val="clear" w:color="auto" w:fill="auto"/>
            <w:vAlign w:val="center"/>
            <w:hideMark/>
          </w:tcPr>
          <w:p w14:paraId="58B7B111" w14:textId="77777777" w:rsidR="00004013" w:rsidRPr="008D6503" w:rsidRDefault="00004013" w:rsidP="008D6503">
            <w:pPr>
              <w:jc w:val="right"/>
              <w:rPr>
                <w:color w:val="000000"/>
                <w:sz w:val="20"/>
                <w:lang w:val="en-CA" w:eastAsia="en-CA"/>
              </w:rPr>
            </w:pPr>
            <w:r w:rsidRPr="008D6503">
              <w:rPr>
                <w:color w:val="000000"/>
                <w:sz w:val="20"/>
                <w:lang w:val="en-CA" w:eastAsia="en-CA"/>
              </w:rPr>
              <w:t>0.497</w:t>
            </w:r>
          </w:p>
        </w:tc>
        <w:tc>
          <w:tcPr>
            <w:tcW w:w="550" w:type="dxa"/>
            <w:tcBorders>
              <w:top w:val="nil"/>
              <w:left w:val="nil"/>
              <w:bottom w:val="nil"/>
              <w:right w:val="single" w:sz="4" w:space="0" w:color="000000"/>
            </w:tcBorders>
            <w:shd w:val="clear" w:color="auto" w:fill="auto"/>
            <w:vAlign w:val="center"/>
            <w:hideMark/>
          </w:tcPr>
          <w:p w14:paraId="1A10CEE4"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nil"/>
              <w:right w:val="single" w:sz="4" w:space="0" w:color="000000"/>
            </w:tcBorders>
            <w:shd w:val="clear" w:color="auto" w:fill="auto"/>
            <w:vAlign w:val="center"/>
            <w:hideMark/>
          </w:tcPr>
          <w:p w14:paraId="0368EE58"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c>
          <w:tcPr>
            <w:tcW w:w="583" w:type="dxa"/>
            <w:tcBorders>
              <w:top w:val="nil"/>
              <w:left w:val="nil"/>
              <w:bottom w:val="nil"/>
              <w:right w:val="single" w:sz="4" w:space="0" w:color="000000"/>
            </w:tcBorders>
            <w:shd w:val="clear" w:color="auto" w:fill="auto"/>
            <w:vAlign w:val="center"/>
            <w:hideMark/>
          </w:tcPr>
          <w:p w14:paraId="0436063C"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bl>
    <w:p w14:paraId="75321FEE" w14:textId="68AA6E5D" w:rsidR="0086582D" w:rsidRDefault="0086582D" w:rsidP="000351FB">
      <w:pPr>
        <w:pStyle w:val="BodyText"/>
        <w:rPr>
          <w:noProof/>
        </w:rPr>
      </w:pPr>
    </w:p>
    <w:p w14:paraId="043FE652" w14:textId="076585DA" w:rsidR="00AF0A76" w:rsidRDefault="00562B2E" w:rsidP="00717ED0">
      <w:pPr>
        <w:pStyle w:val="BodyText"/>
        <w:ind w:firstLine="153"/>
        <w:rPr>
          <w:noProof/>
        </w:rPr>
      </w:pPr>
      <w:r>
        <w:rPr>
          <w:noProof/>
        </w:rPr>
        <w:t xml:space="preserve">A detailed statistical analysis was performed for </w:t>
      </w:r>
      <w:r w:rsidR="00B04C23">
        <w:rPr>
          <w:noProof/>
        </w:rPr>
        <w:t>features with numerical values</w:t>
      </w:r>
      <w:r w:rsidR="00E541F0">
        <w:rPr>
          <w:noProof/>
        </w:rPr>
        <w:t>,</w:t>
      </w:r>
      <w:r w:rsidR="000A5826">
        <w:rPr>
          <w:noProof/>
        </w:rPr>
        <w:t xml:space="preserve"> </w:t>
      </w:r>
      <w:r w:rsidR="000A5826" w:rsidRPr="00C47154">
        <w:rPr>
          <w:noProof/>
        </w:rPr>
        <w:t xml:space="preserve">Table </w:t>
      </w:r>
      <w:r w:rsidR="00C47154">
        <w:rPr>
          <w:noProof/>
        </w:rPr>
        <w:t>1</w:t>
      </w:r>
      <w:r w:rsidR="000A5826">
        <w:rPr>
          <w:noProof/>
        </w:rPr>
        <w:t xml:space="preserve"> showing some of the results. </w:t>
      </w:r>
      <w:r w:rsidR="00AF0A76">
        <w:rPr>
          <w:noProof/>
        </w:rPr>
        <w:t xml:space="preserve">Using the Z-score, some outliers were found within the dataset, however </w:t>
      </w:r>
      <w:r w:rsidR="005E7A4E">
        <w:rPr>
          <w:noProof/>
        </w:rPr>
        <w:t>to avoid the false negative errors they will be left in the dataset during pro</w:t>
      </w:r>
      <w:r w:rsidR="00DE6D17">
        <w:rPr>
          <w:noProof/>
        </w:rPr>
        <w:t>cessing. An example case is the observation</w:t>
      </w:r>
      <w:r w:rsidR="00284117">
        <w:rPr>
          <w:noProof/>
        </w:rPr>
        <w:t xml:space="preserve"> 76 of a 32 year old Male having </w:t>
      </w:r>
      <w:r w:rsidR="00CF5280">
        <w:rPr>
          <w:noProof/>
        </w:rPr>
        <w:t>an ASY chest pain type and a cholestrol ab</w:t>
      </w:r>
      <w:r w:rsidR="00251AA1">
        <w:rPr>
          <w:noProof/>
        </w:rPr>
        <w:t xml:space="preserve">ove the fiftieth percentile having heart disease. This was classified as an outlier due to </w:t>
      </w:r>
      <w:r w:rsidR="008A1700">
        <w:rPr>
          <w:noProof/>
        </w:rPr>
        <w:t xml:space="preserve">the z-score of age, but with the corelations from other features would </w:t>
      </w:r>
      <w:r w:rsidR="00E7560C">
        <w:rPr>
          <w:noProof/>
        </w:rPr>
        <w:t>be useful to have within the dataset.</w:t>
      </w:r>
    </w:p>
    <w:p w14:paraId="60ABBBD1" w14:textId="51BDFC4D" w:rsidR="00EB141D" w:rsidRDefault="00F3396A" w:rsidP="00EB141D">
      <w:pPr>
        <w:pStyle w:val="BodyText"/>
        <w:ind w:firstLine="153"/>
        <w:rPr>
          <w:noProof/>
        </w:rPr>
      </w:pPr>
      <w:r>
        <w:rPr>
          <w:noProof/>
        </w:rPr>
        <w:t>There were a total of 1</w:t>
      </w:r>
      <w:r w:rsidR="00EB141D">
        <w:rPr>
          <w:noProof/>
        </w:rPr>
        <w:t>9 outliers found within the numerica</w:t>
      </w:r>
      <w:r w:rsidR="00ED4F93">
        <w:rPr>
          <w:noProof/>
        </w:rPr>
        <w:t>l</w:t>
      </w:r>
      <w:r w:rsidR="00EB141D">
        <w:rPr>
          <w:noProof/>
        </w:rPr>
        <w:t xml:space="preserve"> values based on Z score</w:t>
      </w:r>
      <w:r w:rsidR="000970F1">
        <w:rPr>
          <w:noProof/>
        </w:rPr>
        <w:t>:</w:t>
      </w:r>
      <w:r w:rsidR="00B93E92">
        <w:rPr>
          <w:noProof/>
        </w:rPr>
        <w:t xml:space="preserve"> 8 from restingBP, </w:t>
      </w:r>
      <w:r w:rsidR="000970F1">
        <w:rPr>
          <w:noProof/>
        </w:rPr>
        <w:t>1 from the MaxHR, 3 from Cholestrol and 7 from Ol</w:t>
      </w:r>
      <w:r w:rsidR="00E15BC6">
        <w:rPr>
          <w:noProof/>
        </w:rPr>
        <w:t>dpeak</w:t>
      </w:r>
      <w:r w:rsidR="00354254">
        <w:rPr>
          <w:noProof/>
        </w:rPr>
        <w:t xml:space="preserve">. </w:t>
      </w:r>
      <w:r w:rsidR="00E6145A">
        <w:rPr>
          <w:noProof/>
        </w:rPr>
        <w:t>Outlier values were inspected</w:t>
      </w:r>
      <w:r w:rsidR="002F0BA0">
        <w:rPr>
          <w:noProof/>
        </w:rPr>
        <w:t xml:space="preserve"> with observation rows</w:t>
      </w:r>
      <w:r w:rsidR="00AD2961">
        <w:rPr>
          <w:noProof/>
        </w:rPr>
        <w:t>: 324 with OldPeak value of -2.6 and 449</w:t>
      </w:r>
      <w:r w:rsidR="00711712">
        <w:rPr>
          <w:noProof/>
        </w:rPr>
        <w:t xml:space="preserve"> with RestingBP value of 0 will be removed during preprocessing.</w:t>
      </w:r>
    </w:p>
    <w:p w14:paraId="1E697C21" w14:textId="460529CE" w:rsidR="00D2537C" w:rsidRDefault="00D2537C">
      <w:pPr>
        <w:jc w:val="both"/>
        <w:rPr>
          <w:sz w:val="18"/>
        </w:rPr>
      </w:pPr>
    </w:p>
    <w:sectPr w:rsidR="00D2537C" w:rsidSect="00533644">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6D3B1" w14:textId="77777777" w:rsidR="00C43750" w:rsidRDefault="00C43750" w:rsidP="00FF099A">
      <w:r>
        <w:separator/>
      </w:r>
    </w:p>
  </w:endnote>
  <w:endnote w:type="continuationSeparator" w:id="0">
    <w:p w14:paraId="7FB5761B" w14:textId="77777777" w:rsidR="00C43750" w:rsidRDefault="00C43750" w:rsidP="00FF0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E7E13" w14:textId="77777777" w:rsidR="002426F5" w:rsidRDefault="002426F5">
    <w:pPr>
      <w:pStyle w:val="Footer"/>
      <w:jc w:val="right"/>
    </w:pPr>
    <w:r>
      <w:fldChar w:fldCharType="begin"/>
    </w:r>
    <w:r>
      <w:instrText xml:space="preserve"> PAGE   \* MERGEFORMAT </w:instrText>
    </w:r>
    <w:r>
      <w:fldChar w:fldCharType="separate"/>
    </w:r>
    <w:r>
      <w:rPr>
        <w:noProof/>
      </w:rPr>
      <w:t>2</w:t>
    </w:r>
    <w:r>
      <w:rPr>
        <w:noProof/>
      </w:rPr>
      <w:fldChar w:fldCharType="end"/>
    </w:r>
  </w:p>
  <w:p w14:paraId="7A2C39AD" w14:textId="77777777" w:rsidR="00FF099A" w:rsidRDefault="00FF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51ABA" w14:textId="77777777" w:rsidR="00C43750" w:rsidRDefault="00C43750" w:rsidP="00FF099A">
      <w:r>
        <w:separator/>
      </w:r>
    </w:p>
  </w:footnote>
  <w:footnote w:type="continuationSeparator" w:id="0">
    <w:p w14:paraId="497C86F1" w14:textId="77777777" w:rsidR="00C43750" w:rsidRDefault="00C43750" w:rsidP="00FF0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E2145DB"/>
    <w:multiLevelType w:val="hybridMultilevel"/>
    <w:tmpl w:val="3BE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E2D51"/>
    <w:multiLevelType w:val="hybridMultilevel"/>
    <w:tmpl w:val="8D78B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E23D4"/>
    <w:multiLevelType w:val="hybridMultilevel"/>
    <w:tmpl w:val="48D0A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4C7348"/>
    <w:multiLevelType w:val="hybridMultilevel"/>
    <w:tmpl w:val="B064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4B1A7D"/>
    <w:multiLevelType w:val="hybridMultilevel"/>
    <w:tmpl w:val="9EC80B72"/>
    <w:lvl w:ilvl="0" w:tplc="2A544ACC">
      <w:start w:val="1"/>
      <w:numFmt w:val="bullet"/>
      <w:lvlText w:val=""/>
      <w:lvlJc w:val="left"/>
      <w:pPr>
        <w:ind w:left="153"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00030442">
    <w:abstractNumId w:val="9"/>
  </w:num>
  <w:num w:numId="2" w16cid:durableId="178936986">
    <w:abstractNumId w:val="7"/>
  </w:num>
  <w:num w:numId="3" w16cid:durableId="687220823">
    <w:abstractNumId w:val="6"/>
  </w:num>
  <w:num w:numId="4" w16cid:durableId="1181890592">
    <w:abstractNumId w:val="5"/>
  </w:num>
  <w:num w:numId="5" w16cid:durableId="1056657955">
    <w:abstractNumId w:val="4"/>
  </w:num>
  <w:num w:numId="6" w16cid:durableId="1039823327">
    <w:abstractNumId w:val="8"/>
  </w:num>
  <w:num w:numId="7" w16cid:durableId="586547528">
    <w:abstractNumId w:val="3"/>
  </w:num>
  <w:num w:numId="8" w16cid:durableId="1120301323">
    <w:abstractNumId w:val="2"/>
  </w:num>
  <w:num w:numId="9" w16cid:durableId="1803838148">
    <w:abstractNumId w:val="1"/>
  </w:num>
  <w:num w:numId="10" w16cid:durableId="726614864">
    <w:abstractNumId w:val="0"/>
  </w:num>
  <w:num w:numId="11" w16cid:durableId="481436265">
    <w:abstractNumId w:val="10"/>
  </w:num>
  <w:num w:numId="12" w16cid:durableId="1473017678">
    <w:abstractNumId w:val="13"/>
  </w:num>
  <w:num w:numId="13" w16cid:durableId="1951662877">
    <w:abstractNumId w:val="12"/>
  </w:num>
  <w:num w:numId="14" w16cid:durableId="1635986616">
    <w:abstractNumId w:val="11"/>
  </w:num>
  <w:num w:numId="15" w16cid:durableId="637878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2NLEwNjcxNTWyNLZQ0lEKTi0uzszPAykwrwUAbaN9kSwAAAA="/>
  </w:docVars>
  <w:rsids>
    <w:rsidRoot w:val="00B0059E"/>
    <w:rsid w:val="00004013"/>
    <w:rsid w:val="00006579"/>
    <w:rsid w:val="00014EDD"/>
    <w:rsid w:val="00017998"/>
    <w:rsid w:val="000271BB"/>
    <w:rsid w:val="00031812"/>
    <w:rsid w:val="000351FB"/>
    <w:rsid w:val="00035EAF"/>
    <w:rsid w:val="000371E0"/>
    <w:rsid w:val="00037EDD"/>
    <w:rsid w:val="00045012"/>
    <w:rsid w:val="000543F3"/>
    <w:rsid w:val="00057A5A"/>
    <w:rsid w:val="00062ADB"/>
    <w:rsid w:val="00062DD5"/>
    <w:rsid w:val="0006385A"/>
    <w:rsid w:val="000731B6"/>
    <w:rsid w:val="000802C6"/>
    <w:rsid w:val="00080E8B"/>
    <w:rsid w:val="00081C63"/>
    <w:rsid w:val="00083433"/>
    <w:rsid w:val="0008749D"/>
    <w:rsid w:val="0009018C"/>
    <w:rsid w:val="0009039E"/>
    <w:rsid w:val="00092135"/>
    <w:rsid w:val="00092FBA"/>
    <w:rsid w:val="000934C0"/>
    <w:rsid w:val="0009501D"/>
    <w:rsid w:val="000970EC"/>
    <w:rsid w:val="000970F1"/>
    <w:rsid w:val="00097355"/>
    <w:rsid w:val="000A1DC2"/>
    <w:rsid w:val="000A5826"/>
    <w:rsid w:val="000B4285"/>
    <w:rsid w:val="000B75AD"/>
    <w:rsid w:val="000C3448"/>
    <w:rsid w:val="000C4F9C"/>
    <w:rsid w:val="000C7BCB"/>
    <w:rsid w:val="000D1150"/>
    <w:rsid w:val="000D29D2"/>
    <w:rsid w:val="000D4EB6"/>
    <w:rsid w:val="000D6DC2"/>
    <w:rsid w:val="000E547F"/>
    <w:rsid w:val="000E57AD"/>
    <w:rsid w:val="0010152E"/>
    <w:rsid w:val="001077A6"/>
    <w:rsid w:val="00111F8E"/>
    <w:rsid w:val="00113D02"/>
    <w:rsid w:val="0012512E"/>
    <w:rsid w:val="00127CF6"/>
    <w:rsid w:val="001413F5"/>
    <w:rsid w:val="001473C7"/>
    <w:rsid w:val="001474EA"/>
    <w:rsid w:val="00154232"/>
    <w:rsid w:val="00156EBA"/>
    <w:rsid w:val="00164321"/>
    <w:rsid w:val="001709C1"/>
    <w:rsid w:val="00170FEF"/>
    <w:rsid w:val="001728FE"/>
    <w:rsid w:val="00174765"/>
    <w:rsid w:val="00176515"/>
    <w:rsid w:val="0018076C"/>
    <w:rsid w:val="001844B5"/>
    <w:rsid w:val="0018620E"/>
    <w:rsid w:val="00196384"/>
    <w:rsid w:val="001974FD"/>
    <w:rsid w:val="001A1BC0"/>
    <w:rsid w:val="001A1E96"/>
    <w:rsid w:val="001B2618"/>
    <w:rsid w:val="001B2E5E"/>
    <w:rsid w:val="001C3B54"/>
    <w:rsid w:val="001D3DB0"/>
    <w:rsid w:val="001D644B"/>
    <w:rsid w:val="001E51C8"/>
    <w:rsid w:val="001E71AA"/>
    <w:rsid w:val="001F41E9"/>
    <w:rsid w:val="001F65D8"/>
    <w:rsid w:val="00200A6B"/>
    <w:rsid w:val="00203EC7"/>
    <w:rsid w:val="00206046"/>
    <w:rsid w:val="00206437"/>
    <w:rsid w:val="002102AB"/>
    <w:rsid w:val="00210B79"/>
    <w:rsid w:val="00215172"/>
    <w:rsid w:val="002200C9"/>
    <w:rsid w:val="00223CE7"/>
    <w:rsid w:val="002264F8"/>
    <w:rsid w:val="002322BB"/>
    <w:rsid w:val="002426F5"/>
    <w:rsid w:val="00243A9C"/>
    <w:rsid w:val="00245C52"/>
    <w:rsid w:val="002469A9"/>
    <w:rsid w:val="00251AA1"/>
    <w:rsid w:val="0025535E"/>
    <w:rsid w:val="0026018B"/>
    <w:rsid w:val="00265A4B"/>
    <w:rsid w:val="00267140"/>
    <w:rsid w:val="00274134"/>
    <w:rsid w:val="00275AD6"/>
    <w:rsid w:val="00276837"/>
    <w:rsid w:val="002816E4"/>
    <w:rsid w:val="002821A9"/>
    <w:rsid w:val="00284117"/>
    <w:rsid w:val="002841F9"/>
    <w:rsid w:val="0028439D"/>
    <w:rsid w:val="0028480D"/>
    <w:rsid w:val="002848A8"/>
    <w:rsid w:val="00287D25"/>
    <w:rsid w:val="0029259F"/>
    <w:rsid w:val="00294748"/>
    <w:rsid w:val="002A2DA1"/>
    <w:rsid w:val="002A4DAC"/>
    <w:rsid w:val="002A4FD0"/>
    <w:rsid w:val="002B0D67"/>
    <w:rsid w:val="002B2893"/>
    <w:rsid w:val="002B7C63"/>
    <w:rsid w:val="002C3602"/>
    <w:rsid w:val="002C6B84"/>
    <w:rsid w:val="002D35F6"/>
    <w:rsid w:val="002D3652"/>
    <w:rsid w:val="002D4739"/>
    <w:rsid w:val="002D5C20"/>
    <w:rsid w:val="002D660D"/>
    <w:rsid w:val="002D7916"/>
    <w:rsid w:val="002E1EED"/>
    <w:rsid w:val="002E415B"/>
    <w:rsid w:val="002F0BA0"/>
    <w:rsid w:val="002F29E4"/>
    <w:rsid w:val="003015FF"/>
    <w:rsid w:val="003036BB"/>
    <w:rsid w:val="00307CD5"/>
    <w:rsid w:val="003100CC"/>
    <w:rsid w:val="003158D6"/>
    <w:rsid w:val="003179E3"/>
    <w:rsid w:val="003357FD"/>
    <w:rsid w:val="00337985"/>
    <w:rsid w:val="00337FD6"/>
    <w:rsid w:val="00344C92"/>
    <w:rsid w:val="00347D31"/>
    <w:rsid w:val="00353F51"/>
    <w:rsid w:val="00354254"/>
    <w:rsid w:val="00354509"/>
    <w:rsid w:val="003574B5"/>
    <w:rsid w:val="00363C62"/>
    <w:rsid w:val="003712E8"/>
    <w:rsid w:val="00371BE9"/>
    <w:rsid w:val="00374865"/>
    <w:rsid w:val="00375886"/>
    <w:rsid w:val="00377224"/>
    <w:rsid w:val="00377C2E"/>
    <w:rsid w:val="003839BD"/>
    <w:rsid w:val="003924B0"/>
    <w:rsid w:val="00392C97"/>
    <w:rsid w:val="003A5704"/>
    <w:rsid w:val="003B260B"/>
    <w:rsid w:val="003B3079"/>
    <w:rsid w:val="003B32EB"/>
    <w:rsid w:val="003B6A1D"/>
    <w:rsid w:val="003B713B"/>
    <w:rsid w:val="003C2655"/>
    <w:rsid w:val="003C2D7B"/>
    <w:rsid w:val="003C64BE"/>
    <w:rsid w:val="003C7BC9"/>
    <w:rsid w:val="003C7E3B"/>
    <w:rsid w:val="003C7FD8"/>
    <w:rsid w:val="003E3F38"/>
    <w:rsid w:val="003F29CA"/>
    <w:rsid w:val="0040228E"/>
    <w:rsid w:val="0040260A"/>
    <w:rsid w:val="00405721"/>
    <w:rsid w:val="00407618"/>
    <w:rsid w:val="00410B52"/>
    <w:rsid w:val="00411817"/>
    <w:rsid w:val="00413184"/>
    <w:rsid w:val="00413661"/>
    <w:rsid w:val="0042058C"/>
    <w:rsid w:val="0042354D"/>
    <w:rsid w:val="00424D42"/>
    <w:rsid w:val="00427A5D"/>
    <w:rsid w:val="004307C7"/>
    <w:rsid w:val="0043147E"/>
    <w:rsid w:val="00431C4C"/>
    <w:rsid w:val="0043674A"/>
    <w:rsid w:val="0044182E"/>
    <w:rsid w:val="004428A1"/>
    <w:rsid w:val="004447D0"/>
    <w:rsid w:val="00445761"/>
    <w:rsid w:val="004457A1"/>
    <w:rsid w:val="00447D89"/>
    <w:rsid w:val="00454CB2"/>
    <w:rsid w:val="00463513"/>
    <w:rsid w:val="0046623A"/>
    <w:rsid w:val="00471942"/>
    <w:rsid w:val="00472DDB"/>
    <w:rsid w:val="00474D38"/>
    <w:rsid w:val="004816F5"/>
    <w:rsid w:val="004941D2"/>
    <w:rsid w:val="00495D52"/>
    <w:rsid w:val="00496641"/>
    <w:rsid w:val="004B5AC0"/>
    <w:rsid w:val="004C2C7B"/>
    <w:rsid w:val="004C36FB"/>
    <w:rsid w:val="004C5400"/>
    <w:rsid w:val="004C6729"/>
    <w:rsid w:val="004D40A2"/>
    <w:rsid w:val="004E1E4D"/>
    <w:rsid w:val="004F4CBC"/>
    <w:rsid w:val="004F5766"/>
    <w:rsid w:val="00501033"/>
    <w:rsid w:val="00502CD7"/>
    <w:rsid w:val="005054CB"/>
    <w:rsid w:val="00505F75"/>
    <w:rsid w:val="005063E4"/>
    <w:rsid w:val="00511988"/>
    <w:rsid w:val="005138B5"/>
    <w:rsid w:val="005142C7"/>
    <w:rsid w:val="0052349C"/>
    <w:rsid w:val="00525B29"/>
    <w:rsid w:val="00527139"/>
    <w:rsid w:val="005319C0"/>
    <w:rsid w:val="00533644"/>
    <w:rsid w:val="00541A3F"/>
    <w:rsid w:val="005460D2"/>
    <w:rsid w:val="00553617"/>
    <w:rsid w:val="0056074C"/>
    <w:rsid w:val="00560AD6"/>
    <w:rsid w:val="005611D4"/>
    <w:rsid w:val="00562B2E"/>
    <w:rsid w:val="005727C0"/>
    <w:rsid w:val="00575DD4"/>
    <w:rsid w:val="0058049A"/>
    <w:rsid w:val="00583E1F"/>
    <w:rsid w:val="00585B69"/>
    <w:rsid w:val="005872EA"/>
    <w:rsid w:val="0058790E"/>
    <w:rsid w:val="005879B6"/>
    <w:rsid w:val="005A2108"/>
    <w:rsid w:val="005A597E"/>
    <w:rsid w:val="005A774D"/>
    <w:rsid w:val="005C1F4C"/>
    <w:rsid w:val="005D2946"/>
    <w:rsid w:val="005E1896"/>
    <w:rsid w:val="005E7A4E"/>
    <w:rsid w:val="005F125C"/>
    <w:rsid w:val="005F4441"/>
    <w:rsid w:val="005F5F50"/>
    <w:rsid w:val="005F7BB3"/>
    <w:rsid w:val="0060430F"/>
    <w:rsid w:val="00604E7E"/>
    <w:rsid w:val="006100CA"/>
    <w:rsid w:val="0061096B"/>
    <w:rsid w:val="00616E36"/>
    <w:rsid w:val="00620B0A"/>
    <w:rsid w:val="006234C1"/>
    <w:rsid w:val="0062556F"/>
    <w:rsid w:val="006255CB"/>
    <w:rsid w:val="00625A61"/>
    <w:rsid w:val="00637243"/>
    <w:rsid w:val="0064313F"/>
    <w:rsid w:val="00647336"/>
    <w:rsid w:val="006521FD"/>
    <w:rsid w:val="00654EF9"/>
    <w:rsid w:val="00655A2A"/>
    <w:rsid w:val="00660619"/>
    <w:rsid w:val="006616B8"/>
    <w:rsid w:val="00664F14"/>
    <w:rsid w:val="00664FD0"/>
    <w:rsid w:val="0067401D"/>
    <w:rsid w:val="0068221A"/>
    <w:rsid w:val="00683DDE"/>
    <w:rsid w:val="00685DEF"/>
    <w:rsid w:val="00691595"/>
    <w:rsid w:val="00691894"/>
    <w:rsid w:val="0069196C"/>
    <w:rsid w:val="00695156"/>
    <w:rsid w:val="006A36C3"/>
    <w:rsid w:val="006A383E"/>
    <w:rsid w:val="006B01D5"/>
    <w:rsid w:val="006B0766"/>
    <w:rsid w:val="006B2C46"/>
    <w:rsid w:val="006B614F"/>
    <w:rsid w:val="006B7522"/>
    <w:rsid w:val="006C13F6"/>
    <w:rsid w:val="006C2D4D"/>
    <w:rsid w:val="006C6A0F"/>
    <w:rsid w:val="006C6BEC"/>
    <w:rsid w:val="006D16B0"/>
    <w:rsid w:val="006D2C54"/>
    <w:rsid w:val="006D3526"/>
    <w:rsid w:val="006D46A8"/>
    <w:rsid w:val="006D50D1"/>
    <w:rsid w:val="006E39B0"/>
    <w:rsid w:val="006F4BD2"/>
    <w:rsid w:val="006F662A"/>
    <w:rsid w:val="006F70B8"/>
    <w:rsid w:val="0070093B"/>
    <w:rsid w:val="007054A8"/>
    <w:rsid w:val="00707A51"/>
    <w:rsid w:val="00711712"/>
    <w:rsid w:val="00715A6E"/>
    <w:rsid w:val="00717ED0"/>
    <w:rsid w:val="00726C08"/>
    <w:rsid w:val="007370F8"/>
    <w:rsid w:val="0074458B"/>
    <w:rsid w:val="00776239"/>
    <w:rsid w:val="0078459D"/>
    <w:rsid w:val="00790216"/>
    <w:rsid w:val="00791C86"/>
    <w:rsid w:val="00796A98"/>
    <w:rsid w:val="007A0F12"/>
    <w:rsid w:val="007A17B7"/>
    <w:rsid w:val="007A4B12"/>
    <w:rsid w:val="007B5B0A"/>
    <w:rsid w:val="007C2BFA"/>
    <w:rsid w:val="007C54B7"/>
    <w:rsid w:val="007D0972"/>
    <w:rsid w:val="007E08C3"/>
    <w:rsid w:val="007E4370"/>
    <w:rsid w:val="007E4928"/>
    <w:rsid w:val="007E67AE"/>
    <w:rsid w:val="007F2869"/>
    <w:rsid w:val="007F57DA"/>
    <w:rsid w:val="00804B67"/>
    <w:rsid w:val="008065C0"/>
    <w:rsid w:val="00807549"/>
    <w:rsid w:val="008117D0"/>
    <w:rsid w:val="008127A0"/>
    <w:rsid w:val="00820956"/>
    <w:rsid w:val="00832555"/>
    <w:rsid w:val="008340A9"/>
    <w:rsid w:val="00834978"/>
    <w:rsid w:val="00840175"/>
    <w:rsid w:val="0084610E"/>
    <w:rsid w:val="008525EB"/>
    <w:rsid w:val="00853B19"/>
    <w:rsid w:val="008626BD"/>
    <w:rsid w:val="0086582D"/>
    <w:rsid w:val="00873A0E"/>
    <w:rsid w:val="00873DE0"/>
    <w:rsid w:val="0087501F"/>
    <w:rsid w:val="00876925"/>
    <w:rsid w:val="008771A2"/>
    <w:rsid w:val="00890A3E"/>
    <w:rsid w:val="00890ECA"/>
    <w:rsid w:val="00892DB8"/>
    <w:rsid w:val="00893138"/>
    <w:rsid w:val="00895A93"/>
    <w:rsid w:val="008A1700"/>
    <w:rsid w:val="008A1B72"/>
    <w:rsid w:val="008A2C69"/>
    <w:rsid w:val="008A7D57"/>
    <w:rsid w:val="008B3798"/>
    <w:rsid w:val="008B4CE1"/>
    <w:rsid w:val="008B6128"/>
    <w:rsid w:val="008C431C"/>
    <w:rsid w:val="008C6F02"/>
    <w:rsid w:val="008D0923"/>
    <w:rsid w:val="008D32F5"/>
    <w:rsid w:val="008D6503"/>
    <w:rsid w:val="008E11B8"/>
    <w:rsid w:val="008E182C"/>
    <w:rsid w:val="008E42CF"/>
    <w:rsid w:val="008E4D46"/>
    <w:rsid w:val="008E6008"/>
    <w:rsid w:val="008E68AF"/>
    <w:rsid w:val="008E7675"/>
    <w:rsid w:val="00901DC6"/>
    <w:rsid w:val="0090585D"/>
    <w:rsid w:val="00917E05"/>
    <w:rsid w:val="009268D3"/>
    <w:rsid w:val="0092794E"/>
    <w:rsid w:val="00935E62"/>
    <w:rsid w:val="009371E7"/>
    <w:rsid w:val="00941A48"/>
    <w:rsid w:val="0094572A"/>
    <w:rsid w:val="00950A38"/>
    <w:rsid w:val="0095142C"/>
    <w:rsid w:val="00952084"/>
    <w:rsid w:val="00957294"/>
    <w:rsid w:val="00957666"/>
    <w:rsid w:val="009609FD"/>
    <w:rsid w:val="0097591C"/>
    <w:rsid w:val="00975FC9"/>
    <w:rsid w:val="0097680D"/>
    <w:rsid w:val="00981D8B"/>
    <w:rsid w:val="00985E74"/>
    <w:rsid w:val="00986608"/>
    <w:rsid w:val="00986946"/>
    <w:rsid w:val="00993122"/>
    <w:rsid w:val="00996090"/>
    <w:rsid w:val="0099758C"/>
    <w:rsid w:val="009A4248"/>
    <w:rsid w:val="009A6CB2"/>
    <w:rsid w:val="009A7494"/>
    <w:rsid w:val="009B22E4"/>
    <w:rsid w:val="009B2998"/>
    <w:rsid w:val="009B67AF"/>
    <w:rsid w:val="009D1E27"/>
    <w:rsid w:val="009D56B7"/>
    <w:rsid w:val="009E112F"/>
    <w:rsid w:val="009E1A9E"/>
    <w:rsid w:val="009E3DC9"/>
    <w:rsid w:val="009E57EE"/>
    <w:rsid w:val="009E6443"/>
    <w:rsid w:val="009F286B"/>
    <w:rsid w:val="009F3554"/>
    <w:rsid w:val="009F444C"/>
    <w:rsid w:val="009F4DBE"/>
    <w:rsid w:val="009F509F"/>
    <w:rsid w:val="009F706B"/>
    <w:rsid w:val="00A0325C"/>
    <w:rsid w:val="00A128C6"/>
    <w:rsid w:val="00A14A34"/>
    <w:rsid w:val="00A25218"/>
    <w:rsid w:val="00A33003"/>
    <w:rsid w:val="00A37A29"/>
    <w:rsid w:val="00A41054"/>
    <w:rsid w:val="00A42240"/>
    <w:rsid w:val="00A50753"/>
    <w:rsid w:val="00A56B3C"/>
    <w:rsid w:val="00A61A5C"/>
    <w:rsid w:val="00A61B75"/>
    <w:rsid w:val="00A75757"/>
    <w:rsid w:val="00A759A5"/>
    <w:rsid w:val="00A8031B"/>
    <w:rsid w:val="00A809F3"/>
    <w:rsid w:val="00A85CEF"/>
    <w:rsid w:val="00A864F6"/>
    <w:rsid w:val="00A905F9"/>
    <w:rsid w:val="00A91E3C"/>
    <w:rsid w:val="00AA5F44"/>
    <w:rsid w:val="00AA68B7"/>
    <w:rsid w:val="00AA7214"/>
    <w:rsid w:val="00AB1303"/>
    <w:rsid w:val="00AB56CF"/>
    <w:rsid w:val="00AB5714"/>
    <w:rsid w:val="00AB79AD"/>
    <w:rsid w:val="00AC4E4B"/>
    <w:rsid w:val="00AD2961"/>
    <w:rsid w:val="00AE15E3"/>
    <w:rsid w:val="00AE6BA7"/>
    <w:rsid w:val="00AE7465"/>
    <w:rsid w:val="00AF095A"/>
    <w:rsid w:val="00AF0A76"/>
    <w:rsid w:val="00AF61F3"/>
    <w:rsid w:val="00AF7BBF"/>
    <w:rsid w:val="00B0059E"/>
    <w:rsid w:val="00B011BA"/>
    <w:rsid w:val="00B04C23"/>
    <w:rsid w:val="00B04F98"/>
    <w:rsid w:val="00B06B91"/>
    <w:rsid w:val="00B07790"/>
    <w:rsid w:val="00B10573"/>
    <w:rsid w:val="00B1216C"/>
    <w:rsid w:val="00B155D7"/>
    <w:rsid w:val="00B17D03"/>
    <w:rsid w:val="00B20DB3"/>
    <w:rsid w:val="00B41A97"/>
    <w:rsid w:val="00B53199"/>
    <w:rsid w:val="00B615DD"/>
    <w:rsid w:val="00B65D43"/>
    <w:rsid w:val="00B77B0C"/>
    <w:rsid w:val="00B84B47"/>
    <w:rsid w:val="00B903A9"/>
    <w:rsid w:val="00B92D47"/>
    <w:rsid w:val="00B93E92"/>
    <w:rsid w:val="00B97776"/>
    <w:rsid w:val="00BA550E"/>
    <w:rsid w:val="00BB283B"/>
    <w:rsid w:val="00BB50AD"/>
    <w:rsid w:val="00BB59C8"/>
    <w:rsid w:val="00BB60D5"/>
    <w:rsid w:val="00BB6CE6"/>
    <w:rsid w:val="00BC2126"/>
    <w:rsid w:val="00BC5798"/>
    <w:rsid w:val="00BC61A4"/>
    <w:rsid w:val="00BE3630"/>
    <w:rsid w:val="00BE454D"/>
    <w:rsid w:val="00BE68A9"/>
    <w:rsid w:val="00BE6F96"/>
    <w:rsid w:val="00BF15C7"/>
    <w:rsid w:val="00BF1A69"/>
    <w:rsid w:val="00C03CB1"/>
    <w:rsid w:val="00C075FA"/>
    <w:rsid w:val="00C10105"/>
    <w:rsid w:val="00C1025E"/>
    <w:rsid w:val="00C22B35"/>
    <w:rsid w:val="00C26EA6"/>
    <w:rsid w:val="00C273F7"/>
    <w:rsid w:val="00C31B1E"/>
    <w:rsid w:val="00C43750"/>
    <w:rsid w:val="00C44F5F"/>
    <w:rsid w:val="00C470E9"/>
    <w:rsid w:val="00C47154"/>
    <w:rsid w:val="00C50354"/>
    <w:rsid w:val="00C54999"/>
    <w:rsid w:val="00C55DFF"/>
    <w:rsid w:val="00C61079"/>
    <w:rsid w:val="00C61BCE"/>
    <w:rsid w:val="00C659B0"/>
    <w:rsid w:val="00C67DD8"/>
    <w:rsid w:val="00C738B7"/>
    <w:rsid w:val="00C74997"/>
    <w:rsid w:val="00C9224E"/>
    <w:rsid w:val="00C92AF8"/>
    <w:rsid w:val="00C93B19"/>
    <w:rsid w:val="00CA7285"/>
    <w:rsid w:val="00CA7B5C"/>
    <w:rsid w:val="00CB3DF7"/>
    <w:rsid w:val="00CB75C6"/>
    <w:rsid w:val="00CC14D1"/>
    <w:rsid w:val="00CC5A3E"/>
    <w:rsid w:val="00CD313B"/>
    <w:rsid w:val="00CD3984"/>
    <w:rsid w:val="00CD58D8"/>
    <w:rsid w:val="00CD5A34"/>
    <w:rsid w:val="00CD5FF5"/>
    <w:rsid w:val="00CE00A3"/>
    <w:rsid w:val="00CE276D"/>
    <w:rsid w:val="00CE303D"/>
    <w:rsid w:val="00CE3121"/>
    <w:rsid w:val="00CE6438"/>
    <w:rsid w:val="00CE7AD5"/>
    <w:rsid w:val="00CF060D"/>
    <w:rsid w:val="00CF51CC"/>
    <w:rsid w:val="00CF5280"/>
    <w:rsid w:val="00CF7FD0"/>
    <w:rsid w:val="00D05CA4"/>
    <w:rsid w:val="00D115E8"/>
    <w:rsid w:val="00D16124"/>
    <w:rsid w:val="00D2504F"/>
    <w:rsid w:val="00D2537C"/>
    <w:rsid w:val="00D41775"/>
    <w:rsid w:val="00D44D38"/>
    <w:rsid w:val="00D45D90"/>
    <w:rsid w:val="00D50817"/>
    <w:rsid w:val="00D60786"/>
    <w:rsid w:val="00D60939"/>
    <w:rsid w:val="00D60E1C"/>
    <w:rsid w:val="00D65E4A"/>
    <w:rsid w:val="00D75FA1"/>
    <w:rsid w:val="00D77704"/>
    <w:rsid w:val="00D8104B"/>
    <w:rsid w:val="00D83A0F"/>
    <w:rsid w:val="00D87004"/>
    <w:rsid w:val="00D96720"/>
    <w:rsid w:val="00DA2A8C"/>
    <w:rsid w:val="00DA5844"/>
    <w:rsid w:val="00DC2270"/>
    <w:rsid w:val="00DD2E2D"/>
    <w:rsid w:val="00DE3860"/>
    <w:rsid w:val="00DE5DD4"/>
    <w:rsid w:val="00DE6D17"/>
    <w:rsid w:val="00DE6FD0"/>
    <w:rsid w:val="00DF3341"/>
    <w:rsid w:val="00DF4447"/>
    <w:rsid w:val="00DF539E"/>
    <w:rsid w:val="00DF5545"/>
    <w:rsid w:val="00E0355D"/>
    <w:rsid w:val="00E03D9B"/>
    <w:rsid w:val="00E0423E"/>
    <w:rsid w:val="00E060EC"/>
    <w:rsid w:val="00E06DCA"/>
    <w:rsid w:val="00E10C9E"/>
    <w:rsid w:val="00E15ABF"/>
    <w:rsid w:val="00E15BC6"/>
    <w:rsid w:val="00E15DDA"/>
    <w:rsid w:val="00E16E10"/>
    <w:rsid w:val="00E17C7D"/>
    <w:rsid w:val="00E34FEA"/>
    <w:rsid w:val="00E4020C"/>
    <w:rsid w:val="00E44F90"/>
    <w:rsid w:val="00E457C6"/>
    <w:rsid w:val="00E52A7F"/>
    <w:rsid w:val="00E541F0"/>
    <w:rsid w:val="00E6145A"/>
    <w:rsid w:val="00E642EE"/>
    <w:rsid w:val="00E644AF"/>
    <w:rsid w:val="00E65FC2"/>
    <w:rsid w:val="00E66808"/>
    <w:rsid w:val="00E6766B"/>
    <w:rsid w:val="00E67FD4"/>
    <w:rsid w:val="00E738BB"/>
    <w:rsid w:val="00E7560C"/>
    <w:rsid w:val="00E87D1B"/>
    <w:rsid w:val="00E974C8"/>
    <w:rsid w:val="00EA4D31"/>
    <w:rsid w:val="00EB141D"/>
    <w:rsid w:val="00EB367B"/>
    <w:rsid w:val="00EB49A9"/>
    <w:rsid w:val="00ED1621"/>
    <w:rsid w:val="00ED29BB"/>
    <w:rsid w:val="00ED4F93"/>
    <w:rsid w:val="00EE2BC9"/>
    <w:rsid w:val="00EE4BE3"/>
    <w:rsid w:val="00EE6D5F"/>
    <w:rsid w:val="00EF0100"/>
    <w:rsid w:val="00EF1D51"/>
    <w:rsid w:val="00EF41E3"/>
    <w:rsid w:val="00EF4C1C"/>
    <w:rsid w:val="00EF7609"/>
    <w:rsid w:val="00F04618"/>
    <w:rsid w:val="00F06EAD"/>
    <w:rsid w:val="00F105DC"/>
    <w:rsid w:val="00F10EA9"/>
    <w:rsid w:val="00F13674"/>
    <w:rsid w:val="00F17292"/>
    <w:rsid w:val="00F1747A"/>
    <w:rsid w:val="00F22EC9"/>
    <w:rsid w:val="00F2551D"/>
    <w:rsid w:val="00F273FE"/>
    <w:rsid w:val="00F27E3A"/>
    <w:rsid w:val="00F3396A"/>
    <w:rsid w:val="00F44543"/>
    <w:rsid w:val="00F44F8B"/>
    <w:rsid w:val="00F467FF"/>
    <w:rsid w:val="00F47238"/>
    <w:rsid w:val="00F6061A"/>
    <w:rsid w:val="00F61393"/>
    <w:rsid w:val="00F631F0"/>
    <w:rsid w:val="00F74939"/>
    <w:rsid w:val="00F834E5"/>
    <w:rsid w:val="00F92C8E"/>
    <w:rsid w:val="00F97A28"/>
    <w:rsid w:val="00FA2502"/>
    <w:rsid w:val="00FA55DF"/>
    <w:rsid w:val="00FB3DE6"/>
    <w:rsid w:val="00FC07FC"/>
    <w:rsid w:val="00FC1887"/>
    <w:rsid w:val="00FC1E5D"/>
    <w:rsid w:val="00FC2BF2"/>
    <w:rsid w:val="00FC3816"/>
    <w:rsid w:val="00FC4503"/>
    <w:rsid w:val="00FC57DC"/>
    <w:rsid w:val="00FD548D"/>
    <w:rsid w:val="00FD5AC0"/>
    <w:rsid w:val="00FE4CC2"/>
    <w:rsid w:val="00FE5F4A"/>
    <w:rsid w:val="00FE64FD"/>
    <w:rsid w:val="00FF099A"/>
    <w:rsid w:val="00FF4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2A4BC"/>
  <w15:chartTrackingRefBased/>
  <w15:docId w15:val="{6D68E08C-3852-1D42-BAE0-B1392EBC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Heading4"/>
    <w:next w:val="Normal"/>
    <w:qFormat/>
    <w:rsid w:val="00647336"/>
    <w:pPr>
      <w:outlineLvl w:val="0"/>
    </w:pPr>
    <w:rPr>
      <w:sz w:val="20"/>
    </w:rPr>
  </w:style>
  <w:style w:type="paragraph" w:styleId="Heading2">
    <w:name w:val="heading 2"/>
    <w:basedOn w:val="Normal"/>
    <w:next w:val="Normal"/>
    <w:qFormat/>
    <w:rsid w:val="00647336"/>
    <w:pPr>
      <w:jc w:val="both"/>
      <w:outlineLvl w:val="1"/>
    </w:pPr>
    <w:rPr>
      <w:b/>
      <w:sz w:val="20"/>
    </w:rPr>
  </w:style>
  <w:style w:type="paragraph" w:styleId="Heading3">
    <w:name w:val="heading 3"/>
    <w:basedOn w:val="Normal"/>
    <w:next w:val="Normal"/>
    <w:qFormat/>
    <w:rsid w:val="00647336"/>
    <w:pPr>
      <w:jc w:val="both"/>
      <w:outlineLvl w:val="2"/>
    </w:pPr>
    <w:rPr>
      <w:i/>
      <w:sz w:val="20"/>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Title"/>
    <w:rsid w:val="00715A6E"/>
    <w:pPr>
      <w:jc w:val="center"/>
    </w:pPr>
    <w:rPr>
      <w:b/>
      <w:bCs/>
      <w:i w:val="0"/>
      <w:iCs/>
    </w:rPr>
  </w:style>
  <w:style w:type="paragraph" w:customStyle="1" w:styleId="Author">
    <w:name w:val="Author"/>
    <w:basedOn w:val="Subtitle"/>
    <w:rsid w:val="00715A6E"/>
    <w:rPr>
      <w:i/>
      <w:iCs/>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Heading3"/>
    <w:qFormat/>
    <w:rsid w:val="00647336"/>
    <w:rPr>
      <w:caps/>
      <w:sz w:val="24"/>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BodyTextIndent"/>
    <w:semiHidden/>
    <w:rsid w:val="00647336"/>
    <w:pPr>
      <w:ind w:firstLine="0"/>
    </w:pPr>
    <w:rPr>
      <w:i w:val="0"/>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BodyTextIndent2"/>
    <w:semiHidden/>
    <w:rsid w:val="00647336"/>
    <w:pPr>
      <w:ind w:firstLine="360"/>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caps/>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rsid w:val="00037EDD"/>
    <w:pPr>
      <w:spacing w:before="120" w:after="120"/>
      <w:jc w:val="center"/>
    </w:pPr>
    <w:rPr>
      <w:sz w:val="20"/>
    </w:rPr>
  </w:style>
  <w:style w:type="paragraph" w:styleId="Closing">
    <w:name w:val="Closing"/>
    <w:basedOn w:val="Normal"/>
    <w:semiHidden/>
    <w:pPr>
      <w:ind w:left="4320"/>
    </w:pPr>
  </w:style>
  <w:style w:type="paragraph" w:styleId="CommentText">
    <w:name w:val="annotation text"/>
    <w:basedOn w:val="Normal"/>
    <w:link w:val="CommentTextChar"/>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PageNumber1"/>
    <w:qFormat/>
    <w:rsid w:val="00647336"/>
    <w:rPr>
      <w:rFonts w:ascii="Times New Roman" w:hAnsi="Times New Roman"/>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6100CA"/>
    <w:rPr>
      <w:sz w:val="18"/>
      <w:szCs w:val="18"/>
    </w:rPr>
  </w:style>
  <w:style w:type="character" w:customStyle="1" w:styleId="BalloonTextChar">
    <w:name w:val="Balloon Text Char"/>
    <w:link w:val="BalloonText"/>
    <w:uiPriority w:val="99"/>
    <w:semiHidden/>
    <w:rsid w:val="006100CA"/>
    <w:rPr>
      <w:sz w:val="18"/>
      <w:szCs w:val="18"/>
    </w:rPr>
  </w:style>
  <w:style w:type="character" w:customStyle="1" w:styleId="CommentTextChar">
    <w:name w:val="Comment Text Char"/>
    <w:link w:val="CommentText"/>
    <w:semiHidden/>
    <w:rsid w:val="00647336"/>
    <w:rPr>
      <w:lang w:val="en-US" w:eastAsia="en-US"/>
    </w:rPr>
  </w:style>
  <w:style w:type="paragraph" w:customStyle="1" w:styleId="Figure">
    <w:name w:val="Figure"/>
    <w:basedOn w:val="Normal"/>
    <w:qFormat/>
    <w:rsid w:val="00037EDD"/>
    <w:pPr>
      <w:keepNext/>
      <w:spacing w:before="120"/>
      <w:jc w:val="center"/>
    </w:pPr>
    <w:rPr>
      <w:noProof/>
      <w:szCs w:val="24"/>
      <w:lang w:val="en-GB" w:eastAsia="en-GB"/>
    </w:rPr>
  </w:style>
  <w:style w:type="character" w:customStyle="1" w:styleId="FooterChar">
    <w:name w:val="Footer Char"/>
    <w:link w:val="Footer"/>
    <w:uiPriority w:val="99"/>
    <w:rsid w:val="00FF099A"/>
    <w:rPr>
      <w:sz w:val="24"/>
      <w:lang w:val="en-US" w:eastAsia="en-US"/>
    </w:rPr>
  </w:style>
  <w:style w:type="table" w:styleId="TableGrid">
    <w:name w:val="Table Grid"/>
    <w:basedOn w:val="TableNormal"/>
    <w:uiPriority w:val="39"/>
    <w:rsid w:val="00BA550E"/>
    <w:rPr>
      <w:rFonts w:ascii="Aptos" w:eastAsia="Aptos" w:hAnsi="Aptos"/>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70"/>
    <w:rsid w:val="00CB75C6"/>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47611">
      <w:bodyDiv w:val="1"/>
      <w:marLeft w:val="0"/>
      <w:marRight w:val="0"/>
      <w:marTop w:val="0"/>
      <w:marBottom w:val="0"/>
      <w:divBdr>
        <w:top w:val="none" w:sz="0" w:space="0" w:color="auto"/>
        <w:left w:val="none" w:sz="0" w:space="0" w:color="auto"/>
        <w:bottom w:val="none" w:sz="0" w:space="0" w:color="auto"/>
        <w:right w:val="none" w:sz="0" w:space="0" w:color="auto"/>
      </w:divBdr>
    </w:div>
    <w:div w:id="436366673">
      <w:bodyDiv w:val="1"/>
      <w:marLeft w:val="0"/>
      <w:marRight w:val="0"/>
      <w:marTop w:val="0"/>
      <w:marBottom w:val="0"/>
      <w:divBdr>
        <w:top w:val="none" w:sz="0" w:space="0" w:color="auto"/>
        <w:left w:val="none" w:sz="0" w:space="0" w:color="auto"/>
        <w:bottom w:val="none" w:sz="0" w:space="0" w:color="auto"/>
        <w:right w:val="none" w:sz="0" w:space="0" w:color="auto"/>
      </w:divBdr>
      <w:divsChild>
        <w:div w:id="1163861265">
          <w:marLeft w:val="0"/>
          <w:marRight w:val="0"/>
          <w:marTop w:val="0"/>
          <w:marBottom w:val="0"/>
          <w:divBdr>
            <w:top w:val="none" w:sz="0" w:space="0" w:color="auto"/>
            <w:left w:val="none" w:sz="0" w:space="0" w:color="auto"/>
            <w:bottom w:val="none" w:sz="0" w:space="0" w:color="auto"/>
            <w:right w:val="none" w:sz="0" w:space="0" w:color="auto"/>
          </w:divBdr>
        </w:div>
      </w:divsChild>
    </w:div>
    <w:div w:id="933247810">
      <w:bodyDiv w:val="1"/>
      <w:marLeft w:val="0"/>
      <w:marRight w:val="0"/>
      <w:marTop w:val="0"/>
      <w:marBottom w:val="0"/>
      <w:divBdr>
        <w:top w:val="none" w:sz="0" w:space="0" w:color="auto"/>
        <w:left w:val="none" w:sz="0" w:space="0" w:color="auto"/>
        <w:bottom w:val="none" w:sz="0" w:space="0" w:color="auto"/>
        <w:right w:val="none" w:sz="0" w:space="0" w:color="auto"/>
      </w:divBdr>
    </w:div>
    <w:div w:id="120752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A8C8EF-3C9F-44B8-82E4-6DC6DD94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5</TotalTime>
  <Pages>5</Pages>
  <Words>8587</Words>
  <Characters>4894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5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cp:lastModifiedBy>Gozi Veronica Obodozie</cp:lastModifiedBy>
  <cp:revision>602</cp:revision>
  <cp:lastPrinted>2000-05-02T16:54:00Z</cp:lastPrinted>
  <dcterms:created xsi:type="dcterms:W3CDTF">2025-03-02T13:15:00Z</dcterms:created>
  <dcterms:modified xsi:type="dcterms:W3CDTF">2025-03-1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QdP1ACo9"/&gt;&lt;style id="http://www.zotero.org/styles/ieee" locale="en-CA"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